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33.png" ContentType="image/png;base64"/>
  <Override PartName="/word/media/rId104.png" ContentType="image/png;base64"/>
  <Override PartName="/word/media/rId10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itle</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FirstParagraph"/>
      </w:pPr>
      <w:r>
        <w:t xml:space="preserve">Nils Gustafsson &amp; Nils Holmberg</w:t>
      </w:r>
    </w:p>
    <w:p>
      <w:pPr>
        <w:pStyle w:val="Brdtext"/>
      </w:pPr>
      <w:r>
        <w:t xml:space="preserve">2021-12-17</w:t>
      </w:r>
    </w:p>
    <w:p>
      <w:pPr>
        <w:pStyle w:val="Rubrik1"/>
      </w:pPr>
      <w:bookmarkStart w:id="20" w:name="experiment"/>
      <w:r>
        <w:t xml:space="preserve">Experiment</w:t>
      </w:r>
      <w:bookmarkEnd w:id="20"/>
    </w:p>
    <w:p>
      <w:pPr>
        <w:pStyle w:val="Rubrik4"/>
      </w:pPr>
      <w:bookmarkStart w:id="21" w:name="nils-gustafsson-nils-holmberg"/>
      <w:r>
        <w:t xml:space="preserve">Nils Gustafsson &amp; Nils Holmberg</w:t>
      </w:r>
      <w:bookmarkEnd w:id="21"/>
    </w:p>
    <w:p>
      <w:pPr>
        <w:pStyle w:val="Rubrik4"/>
      </w:pPr>
      <w:bookmarkStart w:id="22" w:name="section"/>
      <w:r>
        <w:t xml:space="preserve">2021-12-17</w:t>
      </w:r>
      <w:bookmarkEnd w:id="22"/>
    </w:p>
    <w:p>
      <w:pPr>
        <w:pStyle w:val="Rubrik1"/>
      </w:pPr>
      <w:bookmarkStart w:id="23" w:name="del-1"/>
      <w:r>
        <w:t xml:space="preserve">Del 1</w:t>
      </w:r>
      <w:bookmarkEnd w:id="23"/>
    </w:p>
    <w:p>
      <w:pPr>
        <w:pStyle w:val="FirstParagraph"/>
      </w:pPr>
      <w:r>
        <w:t xml:space="preserve">I denna del av boken följer vi utvecklingen och genomförandet av ett samhällsvetenskapligt experiment.</w:t>
      </w:r>
    </w:p>
    <w:p>
      <w:pPr>
        <w:pStyle w:val="Rubrik1"/>
      </w:pPr>
      <w:bookmarkStart w:id="24" w:name="del-2"/>
      <w:r>
        <w:t xml:space="preserve">Del 2</w:t>
      </w:r>
      <w:bookmarkEnd w:id="24"/>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rd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rd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rd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rd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1"/>
      </w:pPr>
      <w:bookmarkStart w:id="25" w:name="förarbete"/>
      <w:r>
        <w:t xml:space="preserve">6 Förarbete</w:t>
      </w:r>
      <w:bookmarkEnd w:id="25"/>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rd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 (Holmberg</w:t>
      </w:r>
      <w:r>
        <w:t xml:space="preserve"> </w:t>
      </w:r>
      <w:hyperlink w:anchor="ref-holmberg-2016-effects">
        <w:r>
          <w:rPr>
            <w:rStyle w:val="Hyperlnk"/>
          </w:rPr>
          <w:t xml:space="preserve">2016</w:t>
        </w:r>
      </w:hyperlink>
      <w:r>
        <w:t xml:space="preserve">).</w:t>
      </w:r>
    </w:p>
    <w:p>
      <w:pPr>
        <w:pStyle w:val="Brd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rd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p>
      <w:pPr>
        <w:pStyle w:val="Rubrik2"/>
      </w:pPr>
      <w:bookmarkStart w:id="26" w:name="forskningsfrågor"/>
      <w:r>
        <w:t xml:space="preserve">6.1 Forskningsfrågor</w:t>
      </w:r>
      <w:bookmarkEnd w:id="26"/>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rd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Brdtext"/>
      </w:pPr>
      <w:r>
        <w:t xml:space="preserve">En testtabell.</w:t>
      </w:r>
    </w:p>
    <w:p>
      <w:pPr>
        <w:pStyle w:val="TableCaption"/>
      </w:pPr>
      <w:r>
        <w:t xml:space="preserve">En testtabell.</w:t>
      </w:r>
    </w:p>
    <w:tbl>
      <w:tblPr>
        <w:tblStyle w:val="Table"/>
        <w:tblW w:type="pct" w:w="0.0"/>
        <w:tblLook w:firstRow="1"/>
        <w:tblCaption w:val="En testtabell."/>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left"/>
            </w:pPr>
            <w:r>
              <w:t xml:space="preserve">col_b</w:t>
            </w:r>
          </w:p>
        </w:tc>
        <w:tc>
          <w:tcPr>
            <w:tcBorders>
              <w:bottom w:val="single"/>
            </w:tcBorders>
            <w:vAlign w:val="bottom"/>
          </w:tcPr>
          <w:p>
            <w:pPr>
              <w:pStyle w:val="Compact"/>
              <w:jc w:val="left"/>
            </w:pPr>
            <w:r>
              <w:t xml:space="preserve">col_c</w:t>
            </w:r>
          </w:p>
        </w:tc>
      </w:tr>
      <w:tr>
        <w:tc>
          <w:p>
            <w:pPr>
              <w:pStyle w:val="Compact"/>
              <w:jc w:val="left"/>
            </w:pPr>
            <w:r>
              <w:t xml:space="preserve">a</w:t>
            </w:r>
          </w:p>
        </w:tc>
        <w:tc>
          <w:p>
            <w:pPr>
              <w:pStyle w:val="Compact"/>
              <w:jc w:val="left"/>
            </w:pPr>
            <w:r>
              <w:t xml:space="preserve">1</w:t>
            </w:r>
          </w:p>
        </w:tc>
        <w:tc>
          <w:p>
            <w:pPr>
              <w:pStyle w:val="Compact"/>
              <w:jc w:val="left"/>
            </w:pPr>
            <w:r>
              <w:t xml:space="preserve">45</w:t>
            </w:r>
          </w:p>
        </w:tc>
      </w:tr>
      <w:tr>
        <w:tc>
          <w:p>
            <w:pPr>
              <w:pStyle w:val="Compact"/>
              <w:jc w:val="left"/>
            </w:pPr>
            <w:r>
              <w:t xml:space="preserve">b</w:t>
            </w:r>
          </w:p>
        </w:tc>
        <w:tc>
          <w:p>
            <w:pPr>
              <w:pStyle w:val="Compact"/>
              <w:jc w:val="left"/>
            </w:pPr>
            <w:r>
              <w:t xml:space="preserve">2</w:t>
            </w:r>
          </w:p>
        </w:tc>
        <w:tc>
          <w:p>
            <w:pPr>
              <w:pStyle w:val="Compact"/>
              <w:jc w:val="left"/>
            </w:pPr>
            <w:r>
              <w:t xml:space="preserve">46</w:t>
            </w:r>
          </w:p>
        </w:tc>
      </w:tr>
      <w:tr>
        <w:tc>
          <w:p>
            <w:pPr>
              <w:pStyle w:val="Compact"/>
              <w:jc w:val="left"/>
            </w:pPr>
            <w:r>
              <w:t xml:space="preserve">c</w:t>
            </w:r>
          </w:p>
        </w:tc>
        <w:tc>
          <w:p>
            <w:pPr>
              <w:pStyle w:val="Compact"/>
              <w:jc w:val="left"/>
            </w:pPr>
            <w:r>
              <w:t xml:space="preserve">3</w:t>
            </w:r>
          </w:p>
        </w:tc>
        <w:tc>
          <w:p>
            <w:pPr>
              <w:pStyle w:val="Compact"/>
              <w:jc w:val="left"/>
            </w:pPr>
            <w:r>
              <w:t xml:space="preserve">47</w:t>
            </w:r>
          </w:p>
        </w:tc>
      </w:tr>
    </w:tbl>
    <w:p>
      <w:pPr>
        <w:pStyle w:val="Brd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p>
      <w:pPr>
        <w:pStyle w:val="Rubrik3"/>
      </w:pPr>
      <w:bookmarkStart w:id="27" w:name="planering-av-forskningsfrågor"/>
      <w:r>
        <w:t xml:space="preserve">6.1.1 Planering av forskningsfrågor</w:t>
      </w:r>
      <w:bookmarkEnd w:id="27"/>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p>
      <w:pPr>
        <w:pStyle w:val="Rubrik3"/>
      </w:pPr>
      <w:bookmarkStart w:id="28" w:name="rapportering-av-forskningsfrågor"/>
      <w:r>
        <w:t xml:space="preserve">6.1.2 Rapportering av forskningsfrågor</w:t>
      </w:r>
      <w:bookmarkEnd w:id="28"/>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p>
      <w:pPr>
        <w:pStyle w:val="Rubrik2"/>
      </w:pPr>
      <w:bookmarkStart w:id="29" w:name="operationalisering"/>
      <w:r>
        <w:t xml:space="preserve">6.2 Operationalisering</w:t>
      </w:r>
      <w:bookmarkEnd w:id="29"/>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rd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rd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rd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rd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p>
      <w:pPr>
        <w:pStyle w:val="Rubrik3"/>
      </w:pPr>
      <w:bookmarkStart w:id="30" w:name="planering-av-operationalisering"/>
      <w:r>
        <w:t xml:space="preserve">6.2.1 Planering av operationalisering</w:t>
      </w:r>
      <w:bookmarkEnd w:id="30"/>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p>
      <w:pPr>
        <w:pStyle w:val="Rubrik3"/>
      </w:pPr>
      <w:bookmarkStart w:id="31" w:name="rapportering-av-operationalisering"/>
      <w:r>
        <w:t xml:space="preserve">6.2.2 Rapportering av operationalisering</w:t>
      </w:r>
      <w:bookmarkEnd w:id="31"/>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p>
      <w:pPr>
        <w:pStyle w:val="Rubrik2"/>
      </w:pPr>
      <w:bookmarkStart w:id="32" w:name="hypotestestning"/>
      <w:r>
        <w:t xml:space="preserve">6.3 Hypotestestning</w:t>
      </w:r>
      <w:bookmarkEnd w:id="32"/>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rd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rd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rdtext"/>
      </w:pPr>
      <w:r>
        <w:drawing>
          <wp:inline>
            <wp:extent cx="4673600" cy="2628900"/>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33"/>
                    <a:stretch>
                      <a:fillRect/>
                    </a:stretch>
                  </pic:blipFill>
                  <pic:spPr bwMode="auto">
                    <a:xfrm>
                      <a:off x="0" y="0"/>
                      <a:ext cx="4673600" cy="2628900"/>
                    </a:xfrm>
                    <a:prstGeom prst="rect">
                      <a:avLst/>
                    </a:prstGeom>
                    <a:noFill/>
                    <a:ln w="9525">
                      <a:noFill/>
                      <a:headEnd/>
                      <a:tailEnd/>
                    </a:ln>
                  </pic:spPr>
                </pic:pic>
              </a:graphicData>
            </a:graphic>
          </wp:inline>
        </w:drawing>
      </w:r>
    </w:p>
    <w:p>
      <w:pPr>
        <w:pStyle w:val="Brdtext"/>
      </w:pPr>
      <w:r>
        <w:t xml:space="preserve">en teoretisk modell</w:t>
      </w:r>
    </w:p>
    <w:p>
      <w:pPr>
        <w:pStyle w:val="Rubrik3"/>
      </w:pPr>
      <w:bookmarkStart w:id="34" w:name="planering-av-hypoteser"/>
      <w:r>
        <w:t xml:space="preserve">6.3.1 Planering av hypoteser</w:t>
      </w:r>
      <w:bookmarkEnd w:id="34"/>
    </w:p>
    <w:p>
      <w:pPr>
        <w:pStyle w:val="FirstParagraph"/>
      </w:pPr>
      <w:r>
        <w:t xml:space="preserve">Inom flera samhällsvetenskapliga ämnen använder man sig av ett ramverk som kallas "Null Hypothesis Significance Testing" (förkortat NHST) i samband med att man formulerar hypoteser inom ett experiment (Pernet</w:t>
      </w:r>
      <w:r>
        <w:t xml:space="preserve"> </w:t>
      </w:r>
      <w:hyperlink w:anchor="ref-pernet2015null">
        <w:r>
          <w:rPr>
            <w:rStyle w:val="Hyperlnk"/>
          </w:rPr>
          <w:t xml:space="preserve">2015</w:t>
        </w:r>
      </w:hyperlink>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p>
      <w:pPr>
        <w:pStyle w:val="Rubrik3"/>
      </w:pPr>
      <w:bookmarkStart w:id="35" w:name="rapportering-av-hypoteser"/>
      <w:r>
        <w:t xml:space="preserve">6.3.2 Rapportering av hypoteser</w:t>
      </w:r>
      <w:bookmarkEnd w:id="3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rd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 (Einstein</w:t>
      </w:r>
      <w:r>
        <w:t xml:space="preserve"> </w:t>
      </w:r>
      <w:hyperlink w:anchor="ref-einstein2002induction">
        <w:r>
          <w:rPr>
            <w:rStyle w:val="Hyperlnk"/>
          </w:rPr>
          <w:t xml:space="preserve">2002</w:t>
        </w:r>
      </w:hyperlink>
      <w:r>
        <w:t xml:space="preserve">)</w:t>
      </w:r>
    </w:p>
    <w:p>
      <w:pPr>
        <w:pStyle w:val="Rubrik2"/>
      </w:pPr>
      <w:bookmarkStart w:id="36" w:name="projektarbete"/>
      <w:r>
        <w:t xml:space="preserve">6.4 Projektarbete</w:t>
      </w:r>
      <w:bookmarkEnd w:id="36"/>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p>
      <w:pPr>
        <w:pStyle w:val="Rubrik3"/>
      </w:pPr>
      <w:bookmarkStart w:id="37" w:name="power-analys"/>
      <w:r>
        <w:t xml:space="preserve">6.4.1 Power-analys</w:t>
      </w:r>
      <w:bookmarkEnd w:id="37"/>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p>
      <w:pPr>
        <w:pStyle w:val="Rubrik3"/>
      </w:pPr>
      <w:bookmarkStart w:id="38" w:name="pre-registrering"/>
      <w:r>
        <w:t xml:space="preserve">6.4.2 Pre-registrering</w:t>
      </w:r>
      <w:bookmarkEnd w:id="38"/>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 (Veer and Giner-Sorolla</w:t>
      </w:r>
      <w:r>
        <w:t xml:space="preserve"> </w:t>
      </w:r>
      <w:hyperlink w:anchor="ref-van2016pre">
        <w:r>
          <w:rPr>
            <w:rStyle w:val="Hyperlnk"/>
          </w:rPr>
          <w:t xml:space="preserve">2016</w:t>
        </w:r>
      </w:hyperlink>
      <w:r>
        <w:t xml:space="preserve">) till denna relativt nya företeelse.</w:t>
      </w:r>
    </w:p>
    <w:p>
      <w:pPr>
        <w:pStyle w:val="Rubrik3"/>
      </w:pPr>
      <w:bookmarkStart w:id="39" w:name="implementering"/>
      <w:r>
        <w:t xml:space="preserve">6.4.3 Implementering</w:t>
      </w:r>
      <w:bookmarkEnd w:id="39"/>
    </w:p>
    <w:p>
      <w:pPr>
        <w:pStyle w:val="FirstParagraph"/>
      </w:pPr>
      <w:r>
        <w:t xml:space="preserve">Programvaror för att skapa ett experiment, google forms, qualtrics, psychopy, pavlovia, python flask, R shiny.</w:t>
      </w:r>
    </w:p>
    <w:p>
      <w:pPr>
        <w:pStyle w:val="Rubrik1"/>
      </w:pPr>
      <w:bookmarkStart w:id="40" w:name="genomförande"/>
      <w:r>
        <w:t xml:space="preserve">7 Genomförande</w:t>
      </w:r>
      <w:bookmarkEnd w:id="40"/>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vetenskapl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rd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Med anledning av detta har vi också standarder för hur vi bör rapportera forskning (t.ex. American Psychological Association, APA). Men experimentell metod handlar naturligtvis också om att praktiskt tillämpa vissa tillvägagångssätt som utvecklats för att vi ska kunna försäkra oss om att genomförande och resultat är så giltiga och tillförlitliga som möjligt (se diskussioner av validitet och reliabilitet).</w:t>
      </w:r>
    </w:p>
    <w:p>
      <w:pPr>
        <w:pStyle w:val="Brdtext"/>
      </w:pPr>
      <w:r>
        <w:t xml:space="preserve">I denna lärobok har vi försökt täcka in dessa två olika men näraliggande betydelser av begreppet experimentell metod: dels som en uppsättning praktiska tillvägagångssätt som bör användas för att i förväg</w:t>
      </w:r>
      <w:r>
        <w:t xml:space="preserve"> </w:t>
      </w:r>
      <w:r>
        <w:rPr>
          <w:b/>
        </w:rPr>
        <w:t xml:space="preserve">planera</w:t>
      </w:r>
      <w:r>
        <w:t xml:space="preserve"> </w:t>
      </w:r>
      <w:r>
        <w:t xml:space="preserve">och därefter genomföra en experimentell studie, och dels som ett systematiskt och standardiserat efterarbete för att</w:t>
      </w:r>
      <w:r>
        <w:t xml:space="preserve"> </w:t>
      </w:r>
      <w:r>
        <w:rPr>
          <w:b/>
        </w:rPr>
        <w:t xml:space="preserve">rapportera</w:t>
      </w:r>
      <w:r>
        <w:t xml:space="preserve"> </w:t>
      </w:r>
      <w:r>
        <w:t xml:space="preserve">genomförandet av en studie. Således är detta kapitel av läroboken disponerat på ett sätt som ger oss möjlighet att i ungefärlig turordning behandla de olika aspekter av experimentell metod som vi som forskare förväntas kunna redovisa när vi rapporterar våra resultat till en vetenskaplig tidskrift. Men inom varje metodaspekt kommer vi också att utförligt diskutera de olika experimentella tillvägagångssätt som är relevanta i samband med planering och genomförande av en forskningsstudie. - Ofta den första delen som skrivs när man rapporterar resultaten av en studie. Fördelaktigt att börja med en genomgång av hur studien faktiskt har genomförts.</w:t>
      </w:r>
    </w:p>
    <w:p>
      <w:pPr>
        <w:pStyle w:val="Brdtext"/>
      </w:pPr>
      <w:r>
        <w:t xml:space="preserve">I detta kapitel kommer vi arbeta efter en vanligt förekommande turordning som kan användas för att både genomföra och rapportera ett experiment. Förarbetet till studien är i detta skede redan avklarat, och genom att undersöka tidigare forskning har vi definierat en forskningsfråga, som genom operationalisering omsatts till falsifierbara hypoteser. Med detta som grund kan vi sedan inleda genomförandet i form av</w:t>
      </w:r>
      <w:r>
        <w:t xml:space="preserve"> </w:t>
      </w:r>
      <w:r>
        <w:rPr>
          <w:i/>
        </w:rPr>
        <w:t xml:space="preserve">förstudier</w:t>
      </w:r>
      <w:r>
        <w:t xml:space="preserve"> </w:t>
      </w:r>
      <w:r>
        <w:t xml:space="preserve">som syftar till att säkerställa att studien som helhet håller en god kvalitet och är genomförbart. När vi känner oss säkra på att experimentet kommer fungera som tänkt kan vi börja rekrytera våra</w:t>
      </w:r>
      <w:r>
        <w:t xml:space="preserve"> </w:t>
      </w:r>
      <w:r>
        <w:rPr>
          <w:i/>
        </w:rPr>
        <w:t xml:space="preserve">försöksdeltagare</w:t>
      </w:r>
      <w:r>
        <w:t xml:space="preserve"> </w:t>
      </w:r>
      <w:r>
        <w:t xml:space="preserve">enligt lämpliga urvalsprinciper. Deltagarna är naturligtvis avgörande när vi sedan ska använda ett</w:t>
      </w:r>
      <w:r>
        <w:t xml:space="preserve"> </w:t>
      </w:r>
      <w:r>
        <w:rPr>
          <w:i/>
        </w:rPr>
        <w:t xml:space="preserve">mätinstrument</w:t>
      </w:r>
      <w:r>
        <w:t xml:space="preserve"> </w:t>
      </w:r>
      <w:r>
        <w:t xml:space="preserve">för att samla in data om studiens centrala utfallsvariabler, och vi utformar</w:t>
      </w:r>
      <w:r>
        <w:t xml:space="preserve"> </w:t>
      </w:r>
      <w:r>
        <w:rPr>
          <w:i/>
        </w:rPr>
        <w:t xml:space="preserve">experimentella villkor</w:t>
      </w:r>
      <w:r>
        <w:t xml:space="preserve"> </w:t>
      </w:r>
      <w:r>
        <w:t xml:space="preserve">som vi i enlighet med hypoteserna förväntar oss kommer att ha en kausal effekt på dessa utfallsvariabler. Exakt hur varje deltagare kommer att genomgå kontrollvillkor och behandlingar definieras genom en</w:t>
      </w:r>
      <w:r>
        <w:t xml:space="preserve"> </w:t>
      </w:r>
      <w:r>
        <w:rPr>
          <w:i/>
        </w:rPr>
        <w:t xml:space="preserve">experimentell design</w:t>
      </w:r>
      <w:r>
        <w:t xml:space="preserve">. Genomförandet av experimentet kräver alltså mycket arbete innan vi kommit till den punkt där vi utvecklar en standardiserad</w:t>
      </w:r>
      <w:r>
        <w:t xml:space="preserve"> </w:t>
      </w:r>
      <w:r>
        <w:rPr>
          <w:i/>
        </w:rPr>
        <w:t xml:space="preserve">procedur</w:t>
      </w:r>
      <w:r>
        <w:t xml:space="preserve"> </w:t>
      </w:r>
      <w:r>
        <w:t xml:space="preserve">genom vilken försökspersonerna deltar i experimentet. Den sista fasen av genomförandet består av en</w:t>
      </w:r>
      <w:r>
        <w:t xml:space="preserve"> </w:t>
      </w:r>
      <w:r>
        <w:rPr>
          <w:i/>
        </w:rPr>
        <w:t xml:space="preserve">dataanalys</w:t>
      </w:r>
      <w:r>
        <w:t xml:space="preserve"> </w:t>
      </w:r>
      <w:r>
        <w:t xml:space="preserve">där vi bearbetar den rådata experimentet genererat och förbereder den för statistisk analys i studiens efterarbete.</w:t>
      </w:r>
    </w:p>
    <w:p>
      <w:pPr>
        <w:pStyle w:val="Rubrik2"/>
      </w:pPr>
      <w:bookmarkStart w:id="41" w:name="förstudier-och-kvalitet"/>
      <w:r>
        <w:t xml:space="preserve">7.1 Förstudier och kvalitet</w:t>
      </w:r>
      <w:bookmarkEnd w:id="41"/>
    </w:p>
    <w:p>
      <w:pPr>
        <w:pStyle w:val="FirstParagraph"/>
      </w:pPr>
      <w:r>
        <w:t xml:space="preserve">Innan man genomför ett skarpt experiment, vilket ofta kräver mycket resurser i form av tid och arbete, är det klokt att genomföra experimentet i liten skala. På så vis kan vi som studenter eller forskarna i ett tidigt stadium fånga upp problem med experimentdesignen. Detta kallas för att vi genomför en förstudie eller ett pilottest. I sambad med planering och förberedelse av experimentet kommer vi också att diskutera det statistiska begreppet kraftanalys (från engelskans “power analysis”). Men vi börjar med att i korthet behandla begreppen validitet och reliabilitet som ett slags “kvalitetsmått” på en vetenskaplig studie. För att experimentet som helhet ska hålla så hög kvalitet som möjligt är det viktigt att vi börjar förhålla oss till dessa begrepp redan tidigt i genomförandet av studien.</w:t>
      </w:r>
    </w:p>
    <w:p>
      <w:pPr>
        <w:pStyle w:val="Rubrik3"/>
      </w:pPr>
      <w:bookmarkStart w:id="42" w:name="validitet-och-reliabilitet"/>
      <w:r>
        <w:t xml:space="preserve">7.1.1 Validitet och reliabilitet</w:t>
      </w:r>
      <w:bookmarkEnd w:id="42"/>
    </w:p>
    <w:p>
      <w:pPr>
        <w:pStyle w:val="FirstParagraph"/>
      </w:pPr>
      <w:r>
        <w:t xml:space="preserve">Intern validitet är i vilken utsträckning insamlade empiriska data stödjer våra antaganden om orsak och verkan. Det är en av de viktigaste egenskaperna hos vetenskapliga studier och är även ett viktigt begrepp i resonemang om evidens mer generellt. Intern validitet bestäms av hur väl en studie kan utesluta alternativa förklaringar till dess resultat (t.ex. systematiska fel eller “bias”). Intern validitet handlar alltså om giltigheten av de slutsatser som dras</w:t>
      </w:r>
      <w:r>
        <w:t xml:space="preserve"> </w:t>
      </w:r>
      <w:r>
        <w:rPr>
          <w:i/>
        </w:rPr>
        <w:t xml:space="preserve">inom</w:t>
      </w:r>
      <w:r>
        <w:t xml:space="preserve"> </w:t>
      </w:r>
      <w:r>
        <w:t xml:space="preserve">ramen för en viss studie. Detta står i kontrast till extern validitet, vilket handlar om giltigheten av att tillämpa slutsatserna från en vetenskaplig studie</w:t>
      </w:r>
      <w:r>
        <w:t xml:space="preserve"> </w:t>
      </w:r>
      <w:r>
        <w:rPr>
          <w:i/>
        </w:rPr>
        <w:t xml:space="preserve">utanför</w:t>
      </w:r>
      <w:r>
        <w:t xml:space="preserve"> </w:t>
      </w:r>
      <w:r>
        <w:t xml:space="preserve">ramen för den studien. Extern validitet är alltså i vilken utsträckning resultaten av en studie kan generaliseras till andra situationer, människor, stimuli och tidpunkter. Eftersom generella slutsatser nästan alltid är ett primärt mål i vetenskaplig forskning, är extern validitet en viktig egenskap hos alla studier.</w:t>
      </w:r>
    </w:p>
    <w:p>
      <w:pPr>
        <w:pStyle w:val="Brdtext"/>
      </w:pPr>
      <w:r>
        <w:t xml:space="preserve">Förutom generaliserbarheten av resultaten av ett experiment, är det också viktigt att beakta kvaliteten på experimentets manipulationer, vilket är en del av området begreppsvaliditet (på engelska “construct validity”). Ett annat exempel på begreppsvaliditet är hur väl ett test mäter ett abstrakt psykologiskt begrepp såsom aggressivitet eller viljestyrka. Låt oss ta ett lite mer utarbetat exempel: Sociologisk forskning har undersökt människans hjälpbeteende. Två forskare fokuserade mer specifikt på forskningsfrågan om hjälpbeteende blir mer utspritt ju fler personer som närvarar i en situation där hjälp behövs (Darley and Latané</w:t>
      </w:r>
      <w:r>
        <w:t xml:space="preserve"> </w:t>
      </w:r>
      <w:hyperlink w:anchor="ref-darley1968bystander">
        <w:r>
          <w:rPr>
            <w:rStyle w:val="Hyperlnk"/>
          </w:rPr>
          <w:t xml:space="preserve">1968</w:t>
        </w:r>
      </w:hyperlink>
      <w:r>
        <w:t xml:space="preserve">). Hypotesen var att deltagare i ett labb skulle bli mindre benägna att hjälpa till när de trodde att det fanns fler potentiella hjälpare förutom dem själva. Forskarna operationaliserade den oberoende variabeln för spridning av ansvar genom att öka antalet potentiella hjälpare. Vid en utvärdering av denna experimentdesign skulle vi säga att begreppsvaliditeten var hög eftersom experimentets manipulationer mycket tydligt motsvarar forskningsfrågan; det fanns en situation med hjälpbehov, samt ett sätt för deltagaren att hjälpa till, och genom att öka antalet andra deltagare som var närvarande skapades ett sätt att testa spridning hjälpbeteende.</w:t>
      </w:r>
    </w:p>
    <w:p>
      <w:pPr>
        <w:pStyle w:val="Brdtext"/>
      </w:pPr>
      <w:r>
        <w:t xml:space="preserve">Reliabilitet är en annan typ av kvalitetsmått som beskriver tillförlitligheten hos en mätning eller ett beteendevetenskaplig mätinstrument. För att ett testresultat ska ha hög reliabilitet bör resultatet vara detsamma vid upprepade mätningar (“test–retest-reliabilitet” eller repeterbarhet),</w:t>
      </w:r>
    </w:p>
    <w:p>
      <w:pPr>
        <w:pStyle w:val="Brdtext"/>
      </w:pPr>
      <w:r>
        <w:t xml:space="preserve">och oberoende av vem som utför testet (“interbedömarreliabilitet”). Av reliabilitet följer inte att man har validitet, som innebär att testet mäter det som det är avsett att mäta. Däremot kan ett test eller en mätning inte ha högre validitet än reliabilitet.</w:t>
      </w:r>
    </w:p>
    <w:p>
      <w:pPr>
        <w:pStyle w:val="Brdtext"/>
      </w:pPr>
      <w:r>
        <w:t xml:space="preserve">Observed test score = true score + errors of measurement</w:t>
      </w:r>
    </w:p>
    <w:p>
      <w:pPr>
        <w:pStyle w:val="Rubrik3"/>
      </w:pPr>
      <w:bookmarkStart w:id="43" w:name="power-analys-1"/>
      <w:r>
        <w:t xml:space="preserve">7.1.2 Power-analys</w:t>
      </w:r>
      <w:bookmarkEnd w:id="43"/>
    </w:p>
    <w:p>
      <w:pPr>
        <w:pStyle w:val="FirstParagraph"/>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 (Ellis</w:t>
      </w:r>
      <w:r>
        <w:t xml:space="preserve"> </w:t>
      </w:r>
      <w:hyperlink w:anchor="ref-ellis2010essential">
        <w:r>
          <w:rPr>
            <w:rStyle w:val="Hyperlnk"/>
          </w:rPr>
          <w:t xml:space="preserve">2010</w:t>
        </w:r>
      </w:hyperlink>
      <w:r>
        <w:t xml:space="preserve">; Sullivan and Feinn</w:t>
      </w:r>
      <w:r>
        <w:t xml:space="preserve"> </w:t>
      </w:r>
      <w:hyperlink w:anchor="ref-sullivan2012using">
        <w:r>
          <w:rPr>
            <w:rStyle w:val="Hyperlnk"/>
          </w:rPr>
          <w:t xml:space="preserve">2012</w:t>
        </w:r>
      </w:hyperlink>
      <w:r>
        <w:t xml:space="preserve">; Cumming</w:t>
      </w:r>
      <w:r>
        <w:t xml:space="preserve"> </w:t>
      </w:r>
      <w:hyperlink w:anchor="ref-cumming2013understanding">
        <w:r>
          <w:rPr>
            <w:rStyle w:val="Hyperlnk"/>
          </w:rPr>
          <w:t xml:space="preserve">2013</w:t>
        </w:r>
      </w:hyperlink>
      <w:r>
        <w:t xml:space="preserve">).</w:t>
      </w:r>
    </w:p>
    <w:p>
      <w:pPr>
        <w:numPr>
          <w:ilvl w:val="0"/>
          <w:numId w:val="1003"/>
        </w:numPr>
        <w:pStyle w:val="Compact"/>
      </w:pPr>
      <w:hyperlink r:id="rId44">
        <w:r>
          <w:rPr>
            <w:rStyle w:val="Hyperlnk"/>
          </w:rPr>
          <w:t xml:space="preserve">http://shinyapps.org/apps/PPV/</w:t>
        </w:r>
      </w:hyperlink>
    </w:p>
    <w:p>
      <w:pPr>
        <w:numPr>
          <w:ilvl w:val="0"/>
          <w:numId w:val="1003"/>
        </w:numPr>
        <w:pStyle w:val="Compact"/>
      </w:pPr>
      <w:hyperlink r:id="rId45">
        <w:r>
          <w:rPr>
            <w:rStyle w:val="Hyperlnk"/>
          </w:rPr>
          <w:t xml:space="preserve">https://gallery.shinyapps.io/CLT_mean/</w:t>
        </w:r>
      </w:hyperlink>
    </w:p>
    <w:p>
      <w:pPr>
        <w:numPr>
          <w:ilvl w:val="0"/>
          <w:numId w:val="1003"/>
        </w:numPr>
        <w:pStyle w:val="Compact"/>
      </w:pPr>
      <w:hyperlink r:id="rId46">
        <w:r>
          <w:rPr>
            <w:rStyle w:val="Hyperlnk"/>
          </w:rPr>
          <w:t xml:space="preserve">http://www.gpower.hhu.de/</w:t>
        </w:r>
      </w:hyperlink>
    </w:p>
    <w:p>
      <w:pPr>
        <w:pStyle w:val="FirstParagraph"/>
      </w:pPr>
      <w:r>
        <w:t xml:space="preserve">Den statistiska kraften (på engelska “statistical power”) i en experimentdesign är sannolikheten att korrekt förkasta nollhypotesen, givet ett visst antal deltagare (urvalsstorlek) och den förväntade styrkan i sambandet mellan de variabler som är av intresse. För att ta ett konkret exempel, den statistiska styrkan i en studie med 50 deltagare och en förväntad korrelation på +0.3 (beräknat som Pearson’s r) i populationen är 0.59. Detta innebär att sannolikheten att vi korrekt kan förkasta nollhypotesen är 59% om det aktuella sambandet i befolkningen verkligen har en styrka på +0.3. Statistisk kraft är komplementär till sannolikheten att begå ett s.k. typ II-fel (att inte detektera en skillnad som stödjer hypotesen och därmed felaktigt anta nollhypotsen), så i föreliggande exempel är risken för ett sådant typ II-fel 1 – 59 = 41%.</w:t>
      </w:r>
    </w:p>
    <w:p>
      <w:pPr>
        <w:pStyle w:val="Brdtext"/>
      </w:pPr>
      <w:r>
        <w:t xml:space="preserve">Innan man genomför ett skarpt experiment är det således viktigt att vi gör en power-analys, eftersom detta hjälper oss att undvika typ II-fel när vi analyserar resultaten (Cohen</w:t>
      </w:r>
      <w:r>
        <w:t xml:space="preserve"> </w:t>
      </w:r>
      <w:hyperlink w:anchor="ref-cohen1992power">
        <w:r>
          <w:rPr>
            <w:rStyle w:val="Hyperlnk"/>
          </w:rPr>
          <w:t xml:space="preserve">1992</w:t>
        </w:r>
      </w:hyperlink>
      <w:r>
        <w:t xml:space="preserve">). Mer specifikt bör vi försäkra oss om att vår forskningsdesign har en tillräcklig statistisk kraft innan vi börjar med genomförandet av experiment och datainsamling. Den vanligaste riktlinjen är att en statistisk power på 0.8 är tillräcklig, vilket innebär att vi får en 80% chans att korrekt förkasta nollhypotesen vid den förväntade styrkan på sambandet mellan det variabler vi intresserar oss för.</w:t>
      </w:r>
    </w:p>
    <w:p>
      <w:pPr>
        <w:pStyle w:val="Brdtext"/>
      </w:pPr>
      <w:r>
        <w:t xml:space="preserve">Antal deltagare som krävs för att uppnå statistisk kraft på 0.8 vid olika starka samband.</w:t>
      </w:r>
    </w:p>
    <w:p>
      <w:pPr>
        <w:pStyle w:val="TableCaption"/>
      </w:pPr>
      <w:r>
        <w:t xml:space="preserve">Antal deltagare som krävs för att uppnå statistisk kraft på 0.8 vid olika starka samband.</w:t>
      </w:r>
    </w:p>
    <w:tbl>
      <w:tblPr>
        <w:tblStyle w:val="Table"/>
        <w:tblW w:type="pct" w:w="0.0"/>
        <w:tblLook w:firstRow="1"/>
        <w:tblCaption w:val="Antal deltagare som krävs för att uppnå statistisk kraft på 0.8 vid olika starka samband."/>
      </w:tblPr>
      <w:tblGrid/>
      <w:tr>
        <w:trPr>
          <w:cnfStyle w:firstRow="1"/>
        </w:trPr>
        <w:tc>
          <w:tcPr>
            <w:tcBorders>
              <w:bottom w:val="single"/>
            </w:tcBorders>
            <w:vAlign w:val="bottom"/>
          </w:tcPr>
          <w:p>
            <w:pPr>
              <w:pStyle w:val="Compact"/>
              <w:jc w:val="left"/>
            </w:pPr>
            <w:r>
              <w:t xml:space="preserve">Styrka.på.samband</w:t>
            </w:r>
          </w:p>
        </w:tc>
        <w:tc>
          <w:tcPr>
            <w:tcBorders>
              <w:bottom w:val="single"/>
            </w:tcBorders>
            <w:vAlign w:val="bottom"/>
          </w:tcPr>
          <w:p>
            <w:pPr>
              <w:pStyle w:val="Compact"/>
              <w:jc w:val="left"/>
            </w:pPr>
            <w:r>
              <w:t xml:space="preserve">Deltagare.t.test</w:t>
            </w:r>
          </w:p>
        </w:tc>
        <w:tc>
          <w:tcPr>
            <w:tcBorders>
              <w:bottom w:val="single"/>
            </w:tcBorders>
            <w:vAlign w:val="bottom"/>
          </w:tcPr>
          <w:p>
            <w:pPr>
              <w:pStyle w:val="Compact"/>
              <w:jc w:val="left"/>
            </w:pPr>
            <w:r>
              <w:t xml:space="preserve">Deltagare.Pearsons.r</w:t>
            </w:r>
          </w:p>
        </w:tc>
      </w:tr>
      <w:tr>
        <w:tc>
          <w:p>
            <w:pPr>
              <w:pStyle w:val="Compact"/>
              <w:jc w:val="left"/>
            </w:pPr>
            <w:r>
              <w:t xml:space="preserve">Starkt (d=0.8, r=0.5)</w:t>
            </w:r>
          </w:p>
        </w:tc>
        <w:tc>
          <w:p>
            <w:pPr>
              <w:pStyle w:val="Compact"/>
              <w:jc w:val="left"/>
            </w:pPr>
            <w:r>
              <w:t xml:space="preserve">52</w:t>
            </w:r>
          </w:p>
        </w:tc>
        <w:tc>
          <w:p>
            <w:pPr>
              <w:pStyle w:val="Compact"/>
              <w:jc w:val="left"/>
            </w:pPr>
            <w:r>
              <w:t xml:space="preserve">28</w:t>
            </w:r>
          </w:p>
        </w:tc>
      </w:tr>
      <w:tr>
        <w:tc>
          <w:p>
            <w:pPr>
              <w:pStyle w:val="Compact"/>
              <w:jc w:val="left"/>
            </w:pPr>
            <w:r>
              <w:t xml:space="preserve">Medel (d=0.5, r=0.3)</w:t>
            </w:r>
          </w:p>
        </w:tc>
        <w:tc>
          <w:p>
            <w:pPr>
              <w:pStyle w:val="Compact"/>
              <w:jc w:val="left"/>
            </w:pPr>
            <w:r>
              <w:t xml:space="preserve">128</w:t>
            </w:r>
          </w:p>
        </w:tc>
        <w:tc>
          <w:p>
            <w:pPr>
              <w:pStyle w:val="Compact"/>
              <w:jc w:val="left"/>
            </w:pPr>
            <w:r>
              <w:t xml:space="preserve">84</w:t>
            </w:r>
          </w:p>
        </w:tc>
      </w:tr>
      <w:tr>
        <w:tc>
          <w:p>
            <w:pPr>
              <w:pStyle w:val="Compact"/>
              <w:jc w:val="left"/>
            </w:pPr>
            <w:r>
              <w:t xml:space="preserve">Svagt (d=0.2, r=0.1)</w:t>
            </w:r>
          </w:p>
        </w:tc>
        <w:tc>
          <w:p>
            <w:pPr>
              <w:pStyle w:val="Compact"/>
              <w:jc w:val="left"/>
            </w:pPr>
            <w:r>
              <w:t xml:space="preserve">788</w:t>
            </w:r>
          </w:p>
        </w:tc>
        <w:tc>
          <w:p>
            <w:pPr>
              <w:pStyle w:val="Compact"/>
              <w:jc w:val="left"/>
            </w:pPr>
            <w:r>
              <w:t xml:space="preserve">782</w:t>
            </w:r>
          </w:p>
        </w:tc>
      </w:tr>
    </w:tbl>
    <w:p>
      <w:pPr>
        <w:pStyle w:val="Brdtext"/>
      </w:pPr>
      <w:r>
        <w:t xml:space="preserve">Vad ska du göra om du upptäcker att din forskningsdesign inte har tillräcklig kraft? Föreställ dig till exempel att du genomför ett experiment mellan ämnen med 20 deltagare i vart och ett av två tillstånd och att du förväntar dig en medelskillnad (d = 0,50) i populationen. Den statistiska kraften i denna design är endast 0,34. Det vill säga, även om det finns en medelskillnad i populationen, så finns det bara ungefär en av tre chans att förkasta nollhypotesen och ungefär två av tre chans att begå ett typ II-fel. Med tanke på den tid och ansträngning som är involverad i att genomföra studien verkar detta förmodligen vara en oacceptabelt låg chans att förkasta nollhypotesen och en oacceptabelt hög chans att begå ett typ II-fel.</w:t>
      </w:r>
    </w:p>
    <w:p>
      <w:pPr>
        <w:pStyle w:val="Brdtext"/>
      </w:pPr>
      <w:r>
        <w:t xml:space="preserve">Med tanke på att statistisk power främst beror på relationsstyrka och urvalsstorlek, finns det i huvudsak två steg du kan vidta för att öka statistisk styrka: öka styrkan på sambandet eller öka urvalsstorleken. Att öka styrkan i relationen kan ibland åstadkommas genom att använda en starkare manipulation eller genom att mer noggrant kontrollera för demografiska variabler för att minska mängden brus i data (t.ex. genom att använda en inomgruppsdesign snarare än en mellangruppsdesign). Den vanliga strategin är dock att öka urvalsstorleken. För varje förväntad relationsstyrka kommer det alltid att finnas något prov som är tillräckligt stort för att uppnå tillräcklig kraft (Faul et al.</w:t>
      </w:r>
      <w:r>
        <w:t xml:space="preserve"> </w:t>
      </w:r>
      <w:hyperlink w:anchor="ref-faul2007g">
        <w:r>
          <w:rPr>
            <w:rStyle w:val="Hyperlnk"/>
          </w:rPr>
          <w:t xml:space="preserve">2007</w:t>
        </w:r>
      </w:hyperlink>
      <w:r>
        <w:t xml:space="preserve">,</w:t>
      </w:r>
      <w:r>
        <w:t xml:space="preserve"> </w:t>
      </w:r>
      <w:hyperlink w:anchor="ref-faul2009statistical">
        <w:r>
          <w:rPr>
            <w:rStyle w:val="Hyperlnk"/>
          </w:rPr>
          <w:t xml:space="preserve">2009</w:t>
        </w:r>
      </w:hyperlink>
      <w:r>
        <w:t xml:space="preserve">).</w:t>
      </w:r>
    </w:p>
    <w:p>
      <w:pPr>
        <w:pStyle w:val="Rubrik3"/>
      </w:pPr>
      <w:bookmarkStart w:id="47" w:name="pilottest"/>
      <w:r>
        <w:t xml:space="preserve">7.1.3 Pilottest</w:t>
      </w:r>
      <w:bookmarkEnd w:id="47"/>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rd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rd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rd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rd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rd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rd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p>
      <w:pPr>
        <w:pStyle w:val="Rubrik2"/>
      </w:pPr>
      <w:bookmarkStart w:id="48" w:name="försöksdeltagare"/>
      <w:r>
        <w:t xml:space="preserve">7.2 Försöksdeltagare</w:t>
      </w:r>
      <w:bookmarkEnd w:id="4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 Vi skulle också kunna tänka oss ett experiment som inte involverar mänskliga försöksdeltagare överhuvudtaget. Tänk till exempel på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p>
      <w:pPr>
        <w:pStyle w:val="Rubrik3"/>
      </w:pPr>
      <w:bookmarkStart w:id="49" w:name="representativt-urval"/>
      <w:r>
        <w:t xml:space="preserve">7.2.1 Representativt urval</w:t>
      </w:r>
      <w:bookmarkEnd w:id="4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rdtext"/>
      </w:pPr>
      <w:r>
        <w:t xml:space="preserve">- ska vi ta upp termer som “obundet slumpmässig urval”, stratifierat urval, bekvämlighetsurval, snöbollsurval (inom intervjustudier)? på engelska “randomized block design”</w:t>
      </w:r>
    </w:p>
    <w:p>
      <w:pPr>
        <w:pStyle w:val="Rubrik3"/>
      </w:pPr>
      <w:bookmarkStart w:id="50" w:name="demografiska-egenskaper"/>
      <w:r>
        <w:t xml:space="preserve">7.2.2 Demografiska egenskaper</w:t>
      </w:r>
      <w:bookmarkEnd w:id="50"/>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rd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Henrich, Heine, and Norenzayan</w:t>
      </w:r>
      <w:r>
        <w:t xml:space="preserve"> </w:t>
      </w:r>
      <w:hyperlink w:anchor="ref-henrich2010weirdest">
        <w:r>
          <w:rPr>
            <w:rStyle w:val="Hyperlnk"/>
          </w:rPr>
          <w:t xml:space="preserve">2010</w:t>
        </w:r>
      </w:hyperlink>
      <w:r>
        <w:t xml:space="preserve">). Referera till begreppen bakgrundsvariabler, kontrollvariabler.</w:t>
      </w:r>
    </w:p>
    <w:p>
      <w:pPr>
        <w:pStyle w:val="Brd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p>
      <w:pPr>
        <w:pStyle w:val="Rubrik3"/>
      </w:pPr>
      <w:bookmarkStart w:id="51" w:name="individuella-egenskaper"/>
      <w:r>
        <w:t xml:space="preserve">7.2.3 Individuella egenskaper</w:t>
      </w:r>
      <w:bookmarkEnd w:id="51"/>
    </w:p>
    <w:p>
      <w:pPr>
        <w:pStyle w:val="FirstParagraph"/>
      </w:pPr>
      <w:r>
        <w:t xml:space="preserve">Vi har redan nämnt att inom samhällsvetenskapliga experiment är vi ofta intresserade av att undersökas hur människor påverkas av olika företeelser i deras omgivning. I den utsträckning vi är intresserade av hur människors mentala tillstånd påverkas (engelska “cognitive states”) så försvåras detta av dessa tillstånd inte är direkt mätbara (t.e.x attityd brukar kallas en latent variabel), samt att människors individuella skillnader bidrar till stora variationer på en utfallsvariabel, vilket i sin tur kan bidra till höga nivåer av brus när vi försöker undersöka det statistiska sambandet mellan sådana latenta variabler. För att lösa detta kan vi behöva registrera variabler kring deltagarnas individuella skillnader, för att i ett senare skede eventuellt använda dem som kontrollvariabler.</w:t>
      </w:r>
    </w:p>
    <w:p>
      <w:pPr>
        <w:pStyle w:val="Rubrik3"/>
      </w:pPr>
      <w:bookmarkStart w:id="52" w:name="etiska-hänsynstaganden"/>
      <w:r>
        <w:t xml:space="preserve">7.2.4 Etiska hänsynstaganden</w:t>
      </w:r>
      <w:bookmarkEnd w:id="52"/>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p>
      <w:pPr>
        <w:pStyle w:val="Rubrik3"/>
      </w:pPr>
      <w:bookmarkStart w:id="53" w:name="planering-av-deltagare"/>
      <w:r>
        <w:t xml:space="preserve">7.2.5 Planering av deltagare</w:t>
      </w:r>
      <w:bookmarkEnd w:id="53"/>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rd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rd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rd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rd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rdtext"/>
      </w:pPr>
      <w:r>
        <w:t xml:space="preserve">Forskaren har rätt att: använda insamlade data för publikationer</w:t>
      </w:r>
    </w:p>
    <w:p>
      <w:pPr>
        <w:pStyle w:val="Brd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rdtext"/>
      </w:pPr>
      <w:r>
        <w:t xml:space="preserve">Deltagaren har rätt att: få sina data utlämnade (raderade om ingen anonymisering)</w:t>
      </w:r>
    </w:p>
    <w:p>
      <w:pPr>
        <w:pStyle w:val="Brdtext"/>
      </w:pPr>
      <w:r>
        <w:t xml:space="preserve">Deltagaren är skyldig att: Signera att ersättning tagits emot</w:t>
      </w:r>
    </w:p>
    <w:p>
      <w:pPr>
        <w:pStyle w:val="Rubrik3"/>
      </w:pPr>
      <w:bookmarkStart w:id="54" w:name="rapportering-av-deltagare"/>
      <w:r>
        <w:t xml:space="preserve">7.2.6 Rapportering av deltagare</w:t>
      </w:r>
      <w:bookmarkEnd w:id="54"/>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rdtext"/>
      </w:pPr>
      <w:r>
        <w:t xml:space="preserve">- demografiska variabler, medelålder, range</w:t>
      </w:r>
    </w:p>
    <w:p>
      <w:pPr>
        <w:pStyle w:val="Brdtext"/>
      </w:pPr>
      <w:r>
        <w:t xml:space="preserve">- exempel på hur detta skulle kunna formuleras i ett manuskript, på engelska?</w:t>
      </w:r>
    </w:p>
    <w:p>
      <w:pPr>
        <w:pStyle w:val="Brdtext"/>
      </w:pPr>
      <w:r>
        <w:t xml:space="preserve">- representativt urval, population, bakgrundsvariabler, individuell variation</w:t>
      </w:r>
    </w:p>
    <w:p>
      <w:pPr>
        <w:pStyle w:val="Brdtext"/>
      </w:pPr>
      <w:r>
        <w:t xml:space="preserve">- bortfall, missing cases</w:t>
      </w:r>
    </w:p>
    <w:p>
      <w:pPr>
        <w:pStyle w:val="Rubrik2"/>
      </w:pPr>
      <w:bookmarkStart w:id="55" w:name="mätinstrument"/>
      <w:r>
        <w:t xml:space="preserve">7.3 Mätinstrument</w:t>
      </w:r>
      <w:bookmarkEnd w:id="55"/>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rd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rd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nk"/>
          </w:rPr>
          <w:t xml:space="preserve">7.3.2</w:t>
        </w:r>
      </w:hyperlink>
      <w:r>
        <w:t xml:space="preserve">).</w:t>
      </w:r>
    </w:p>
    <w:p>
      <w:pPr>
        <w:pStyle w:val="Rubrik3"/>
      </w:pPr>
      <w:bookmarkStart w:id="56" w:name="olika-mätskalor"/>
      <w:r>
        <w:t xml:space="preserve">7.3.1 Olika mätskalor</w:t>
      </w:r>
      <w:bookmarkEnd w:id="56"/>
    </w:p>
    <w:p>
      <w:pPr>
        <w:pStyle w:val="FirstParagraph"/>
      </w:pPr>
      <w:r>
        <w:t xml:space="preserve">Mätskala, eller ibland datanivå, är ett begrepp som används inom beskrivande statistik för att klassificera den variabel som mäts. Variabler som endast kan mätas enligt en nominalskala eller ordinalskala kallas med ett gemensamt namn kvalitativa variabler eller kategorivariabler och de som kan mätas enligt en intervallskala eller kvotskala kallas kvantitativa variabler. För kvantitativa variabler är det, förutom lägesmått som medelvärde och median, också möjligt att beräkna spridningsmått som standardavvikelse och varians (</w:t>
      </w:r>
      <w:hyperlink r:id="rId57">
        <w:r>
          <w:rPr>
            <w:rStyle w:val="Hyperlnk"/>
          </w:rPr>
          <w:t xml:space="preserve">https://sv.wikipedia.org/wiki/M%C3%A4tskala</w:t>
        </w:r>
      </w:hyperlink>
      <w:r>
        <w:t xml:space="preserve">). En viktig princip är att dessa skalor antas innehålla stegvis mer information, och man kan alltid ta bort information men den går inte att lägga till i efterhand (dvs vi kan omvandla en kvantitativ variabel till en kvalitativ, men inte omvänt). Det är alltså</w:t>
      </w:r>
      <w:r>
        <w:t xml:space="preserve"> </w:t>
      </w:r>
      <w:r>
        <w:rPr>
          <w:i/>
        </w:rPr>
        <w:t xml:space="preserve">alltid bättre</w:t>
      </w:r>
      <w:r>
        <w:t xml:space="preserve"> </w:t>
      </w:r>
      <w:r>
        <w:t xml:space="preserve">att försöka använda en mätskala som innehåller så mycket information som möjligt.</w:t>
      </w:r>
    </w:p>
    <w:p>
      <w:pPr>
        <w:pStyle w:val="Brdtext"/>
      </w:pPr>
      <w:r>
        <w:t xml:space="preserve">Mätskalor och information.</w:t>
      </w:r>
    </w:p>
    <w:p>
      <w:pPr>
        <w:pStyle w:val="TableCaption"/>
      </w:pPr>
      <w:r>
        <w:t xml:space="preserve">Mätskalor och information.</w:t>
      </w:r>
    </w:p>
    <w:tbl>
      <w:tblPr>
        <w:tblStyle w:val="Table"/>
        <w:tblW w:type="pct" w:w="0.0"/>
        <w:tblLook w:firstRow="1"/>
        <w:tblCaption w:val="Mätskalor och information."/>
      </w:tblPr>
      <w:tblGrid/>
      <w:tr>
        <w:trPr>
          <w:cnfStyle w:firstRow="1"/>
        </w:trPr>
        <w:tc>
          <w:tcPr>
            <w:tcBorders>
              <w:bottom w:val="single"/>
            </w:tcBorders>
            <w:vAlign w:val="bottom"/>
          </w:tcPr>
          <w:p>
            <w:pPr>
              <w:pStyle w:val="Compact"/>
              <w:jc w:val="left"/>
            </w:pPr>
            <w:r>
              <w:t xml:space="preserve">Mätskala_Information</w:t>
            </w:r>
          </w:p>
        </w:tc>
        <w:tc>
          <w:tcPr>
            <w:tcBorders>
              <w:bottom w:val="single"/>
            </w:tcBorders>
            <w:vAlign w:val="bottom"/>
          </w:tcPr>
          <w:p>
            <w:pPr>
              <w:pStyle w:val="Compact"/>
              <w:jc w:val="left"/>
            </w:pPr>
            <w:r>
              <w:t xml:space="preserve">Nominal.</w:t>
            </w:r>
          </w:p>
        </w:tc>
        <w:tc>
          <w:tcPr>
            <w:tcBorders>
              <w:bottom w:val="single"/>
            </w:tcBorders>
            <w:vAlign w:val="bottom"/>
          </w:tcPr>
          <w:p>
            <w:pPr>
              <w:pStyle w:val="Compact"/>
              <w:jc w:val="left"/>
            </w:pPr>
            <w:r>
              <w:t xml:space="preserve">Ordinal.</w:t>
            </w:r>
          </w:p>
        </w:tc>
        <w:tc>
          <w:tcPr>
            <w:tcBorders>
              <w:bottom w:val="single"/>
            </w:tcBorders>
            <w:vAlign w:val="bottom"/>
          </w:tcPr>
          <w:p>
            <w:pPr>
              <w:pStyle w:val="Compact"/>
              <w:jc w:val="left"/>
            </w:pPr>
            <w:r>
              <w:t xml:space="preserve">Intervall</w:t>
            </w:r>
          </w:p>
        </w:tc>
        <w:tc>
          <w:tcPr>
            <w:tcBorders>
              <w:bottom w:val="single"/>
            </w:tcBorders>
            <w:vAlign w:val="bottom"/>
          </w:tcPr>
          <w:p>
            <w:pPr>
              <w:pStyle w:val="Compact"/>
              <w:jc w:val="left"/>
            </w:pPr>
            <w:r>
              <w:t xml:space="preserve">Kvot</w:t>
            </w:r>
          </w:p>
        </w:tc>
      </w:tr>
      <w:tr>
        <w:tc>
          <w:p>
            <w:pPr>
              <w:pStyle w:val="Compact"/>
              <w:jc w:val="left"/>
            </w:pPr>
            <w:r>
              <w:t xml:space="preserve">Namn eller kategorier (binära, multiklass)</w:t>
            </w:r>
          </w:p>
        </w:tc>
        <w:tc>
          <w:p>
            <w:pPr>
              <w:pStyle w:val="Compact"/>
              <w:jc w:val="left"/>
            </w:pPr>
            <w:r>
              <w:t xml:space="preserve">X</w:t>
            </w:r>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Ordningsföljd eller rangordning</w:t>
            </w:r>
          </w:p>
        </w:tc>
        <w:tc>
          <w:p/>
        </w:tc>
        <w:tc>
          <w:p>
            <w:pPr>
              <w:pStyle w:val="Compact"/>
              <w:jc w:val="left"/>
            </w:pPr>
            <w:r>
              <w:t xml:space="preserve">X</w:t>
            </w:r>
          </w:p>
        </w:tc>
        <w:tc>
          <w:p>
            <w:pPr>
              <w:pStyle w:val="Compact"/>
              <w:jc w:val="left"/>
            </w:pPr>
            <w:r>
              <w:t xml:space="preserve">X</w:t>
            </w:r>
          </w:p>
        </w:tc>
        <w:tc>
          <w:p>
            <w:pPr>
              <w:pStyle w:val="Compact"/>
              <w:jc w:val="left"/>
            </w:pPr>
            <w:r>
              <w:t xml:space="preserve">X</w:t>
            </w:r>
          </w:p>
        </w:tc>
      </w:tr>
      <w:tr>
        <w:tc>
          <w:p>
            <w:pPr>
              <w:pStyle w:val="Compact"/>
              <w:jc w:val="left"/>
            </w:pPr>
            <w:r>
              <w:t xml:space="preserve">Mätningar med godtycklig nollpunkt</w:t>
            </w:r>
          </w:p>
        </w:tc>
        <w:tc>
          <w:p/>
        </w:tc>
        <w:tc>
          <w:p/>
        </w:tc>
        <w:tc>
          <w:p>
            <w:pPr>
              <w:pStyle w:val="Compact"/>
              <w:jc w:val="left"/>
            </w:pPr>
            <w:r>
              <w:t xml:space="preserve">X</w:t>
            </w:r>
          </w:p>
        </w:tc>
        <w:tc>
          <w:p>
            <w:pPr>
              <w:pStyle w:val="Compact"/>
              <w:jc w:val="left"/>
            </w:pPr>
            <w:r>
              <w:t xml:space="preserve">X</w:t>
            </w:r>
          </w:p>
        </w:tc>
      </w:tr>
      <w:tr>
        <w:tc>
          <w:p>
            <w:pPr>
              <w:pStyle w:val="Compact"/>
              <w:jc w:val="left"/>
            </w:pPr>
            <w:r>
              <w:t xml:space="preserve">Kontinuerliga mätningar med absolut nollpunkt</w:t>
            </w:r>
          </w:p>
        </w:tc>
        <w:tc>
          <w:p/>
        </w:tc>
        <w:tc>
          <w:p/>
        </w:tc>
        <w:tc>
          <w:p/>
        </w:tc>
        <w:tc>
          <w:p>
            <w:pPr>
              <w:pStyle w:val="Compact"/>
              <w:jc w:val="left"/>
            </w:pPr>
            <w:r>
              <w:t xml:space="preserve">X</w:t>
            </w:r>
          </w:p>
        </w:tc>
      </w:tr>
    </w:tbl>
    <w:p>
      <w:pPr>
        <w:pStyle w:val="Brdtext"/>
      </w:pPr>
      <w:r>
        <w:rPr>
          <w:b/>
        </w:rPr>
        <w:t xml:space="preserve">Nominalskala.</w:t>
      </w:r>
      <w:r>
        <w:t xml:space="preserve"> </w:t>
      </w:r>
      <w:r>
        <w:t xml:space="preserve">Det man mäter kan endast delas in i grupper utan inbördesordning. Exempel är kön, yrke och sjukdomstyp. Variabelns olika värden kan endast beskrivas med ord, exempelvis man/kvinna, läkare/sjuksköterska/städare/säljare. För variabler som mäts enligt en nominalskala är det möjligt att beräkna typvärde, men inte median eller aritmetiskt medelvärde.</w:t>
      </w:r>
    </w:p>
    <w:p>
      <w:pPr>
        <w:pStyle w:val="Brdtext"/>
      </w:pPr>
      <w:r>
        <w:rPr>
          <w:b/>
        </w:rPr>
        <w:t xml:space="preserve">Ordinalskala.</w:t>
      </w:r>
      <w:r>
        <w:t xml:space="preserve"> </w:t>
      </w:r>
      <w:r>
        <w:t xml:space="preserve">Variabelns olika värden kan rangordnas, men det går inte att på något meningsfullt sätt ange skillnader eller avstånd mellan värdena. Exempel är utbildning som kan anta värdena grundskola/gymnasium/högskola/forskarutbildning. Det går att ordna värdena efter stigande utbildningsnivå, men man kan inte tilldela en viss utbildning något numeriskt värde. För en variabel mätt enligt denna skala är det möjligt att beräkna typvärde, median och percentiler, men inte aritmetiskt medelvärde. När vi i exempel-experimentet mäter deltagares attityd till Facebook-posters trovärdighet kallar vi detta ordinalskala, men vi behandlar den som en intervallskala av praktiska skäl.</w:t>
      </w:r>
    </w:p>
    <w:p>
      <w:pPr>
        <w:pStyle w:val="Brdtext"/>
      </w:pPr>
      <w:r>
        <w:rPr>
          <w:b/>
        </w:rPr>
        <w:t xml:space="preserve">Intervallskala.</w:t>
      </w:r>
      <w:r>
        <w:t xml:space="preserve"> </w:t>
      </w:r>
      <w:r>
        <w:t xml:space="preserve">I detta fall kan det man mäter tilldelas ett numeriskt värde med ett konstant avstånd mellan de olika värdena. Ett exempel är temperatur mätt i grader Celsius. Det är här meningsfullt att ange skillnaden mellan två mätvärden. 20 grader Celsius är 10 grader varmare än 10 grader Celsius och 30 grader är ytterligare 10 grader varmare. Däremot är det inte riktigt att påstå att det en dag är dubbelt så varmt som föregående dag eftersom nollpunkten är godtycklig och det finns negativa temperaturvärden. För variabler mätta enligt denna skala är det möjligt att beräkna både typvärde, median och aritmetiskt medelvärde.</w:t>
      </w:r>
    </w:p>
    <w:p>
      <w:pPr>
        <w:pStyle w:val="Brdtext"/>
      </w:pPr>
      <w:r>
        <w:rPr>
          <w:b/>
        </w:rPr>
        <w:t xml:space="preserve">Kvotskala.</w:t>
      </w:r>
      <w:r>
        <w:t xml:space="preserve"> </w:t>
      </w:r>
      <w:r>
        <w:t xml:space="preserve">Det som mäts kan beskrivas med ett kontinuerligt varierande numeriskt värde, och det finns ett entydigt sätt att definiera ett nollvärde. Därmed kan man jämföra storleken mellan de olika värdena. Exempel är kroppslängd mätt i centimeter. En person kan vara dubbelt så lång som en annan. Märk väl att det inte är i princip omöjligt att uppmäta negativa värden på en kvotskala. Exempelvis kan en persons samlade ekonomiska tillgångar anta ett negativt värde på en kvotskala om personens skulder överstiger dennes tillgångar. Endast för variabler som mäts enligt en kvotskala är det meningsfullt att multiplicera och dividera mätvärdena. När vi i exempel-experimentet mäter deltagares läsning av texten i Facebook-poster med hjälp av en ögonrörelsemätare, kan vi anse att detta utgör mätvärden på en kvotskala.</w:t>
      </w:r>
    </w:p>
    <w:p>
      <w:pPr>
        <w:pStyle w:val="Rubrik3"/>
      </w:pPr>
      <w:bookmarkStart w:id="58" w:name="mätning-av-subjektiva-responser"/>
      <w:r>
        <w:t xml:space="preserve">7.3.2 Mätning av subjektiva responser</w:t>
      </w:r>
      <w:bookmarkEnd w:id="58"/>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rd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rd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rd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p>
      <w:pPr>
        <w:pStyle w:val="Rubrik3"/>
      </w:pPr>
      <w:bookmarkStart w:id="59" w:name="mätning-av-objektiva-responser"/>
      <w:r>
        <w:t xml:space="preserve">7.3.3 Mätning av objektiva responser</w:t>
      </w:r>
      <w:bookmarkEnd w:id="59"/>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Brdtext"/>
      </w:pPr>
      <w:r>
        <w:t xml:space="preserve">Mätinstrument och objektivitet i mätdata</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rd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rd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rd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rd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rd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p>
      <w:pPr>
        <w:pStyle w:val="Rubrik3"/>
      </w:pPr>
      <w:bookmarkStart w:id="60" w:name="beroende-variabler"/>
      <w:r>
        <w:t xml:space="preserve">7.3.4 Beroende variabler</w:t>
      </w:r>
      <w:bookmarkEnd w:id="60"/>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rd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rd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p>
      <w:pPr>
        <w:pStyle w:val="Rubrik3"/>
      </w:pPr>
      <w:bookmarkStart w:id="61" w:name="planering-av-mätinstrument"/>
      <w:r>
        <w:t xml:space="preserve">7.3.5 Planering av mätinstrument</w:t>
      </w:r>
      <w:bookmarkEnd w:id="61"/>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rd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rd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p>
      <w:pPr>
        <w:pStyle w:val="Rubrik3"/>
      </w:pPr>
      <w:bookmarkStart w:id="62" w:name="rapportering-av-mätinstrument"/>
      <w:r>
        <w:t xml:space="preserve">7.3.6 Rapportering av mätinstrument</w:t>
      </w:r>
      <w:bookmarkEnd w:id="6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p>
      <w:pPr>
        <w:pStyle w:val="Rubrik2"/>
      </w:pPr>
      <w:bookmarkStart w:id="63" w:name="experimentella-villkor"/>
      <w:r>
        <w:t xml:space="preserve">7.4 Experimentella villkor</w:t>
      </w:r>
      <w:bookmarkEnd w:id="63"/>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rd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p>
      <w:pPr>
        <w:pStyle w:val="Rubrik3"/>
      </w:pPr>
      <w:bookmarkStart w:id="64" w:name="kontroll--och-behandlingsvillkor"/>
      <w:r>
        <w:t xml:space="preserve">7.4.1 Kontroll- och behandlingsvillkor</w:t>
      </w:r>
      <w:bookmarkEnd w:id="64"/>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rd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rd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rd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rd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p>
      <w:pPr>
        <w:pStyle w:val="Rubrik3"/>
      </w:pPr>
      <w:bookmarkStart w:id="65" w:name="oberoende-variabler"/>
      <w:r>
        <w:t xml:space="preserve">7.4.2 Oberoende variabler</w:t>
      </w:r>
      <w:bookmarkEnd w:id="65"/>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Brdtext"/>
      </w:pPr>
      <w:r>
        <w:t xml:space="preserve">Experimentella villkor och oberoende variabler.</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bl>
    <w:p>
      <w:pPr>
        <w:pStyle w:val="Brd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 - stratifierat urval, på engelska “randomized block design”, blocking variable: gender</w:t>
      </w:r>
    </w:p>
    <w:p>
      <w:pPr>
        <w:pStyle w:val="Brd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p>
      <w:pPr>
        <w:pStyle w:val="Rubrik3"/>
      </w:pPr>
      <w:bookmarkStart w:id="66" w:name="instruktionsvillkor"/>
      <w:r>
        <w:t xml:space="preserve">7.4.3 Instruktionsvillkor</w:t>
      </w:r>
      <w:bookmarkEnd w:id="66"/>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p>
      <w:pPr>
        <w:pStyle w:val="Rubrik3"/>
      </w:pPr>
      <w:bookmarkStart w:id="67" w:name="kontrollvariabler"/>
      <w:r>
        <w:t xml:space="preserve">7.4.4 Kontrollvariabler</w:t>
      </w:r>
      <w:bookmarkEnd w:id="67"/>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rd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rd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rd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p>
      <w:pPr>
        <w:pStyle w:val="Rubrik3"/>
      </w:pPr>
      <w:bookmarkStart w:id="68" w:name="utrustning-och-materiel"/>
      <w:r>
        <w:t xml:space="preserve">7.4.5 Utrustning och materiel</w:t>
      </w:r>
      <w:bookmarkEnd w:id="68"/>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rd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rd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rd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rdtext"/>
      </w:pPr>
      <w:r>
        <w:t xml:space="preserve">den tredje punkten: randomisering, kontrollerat, standardiserat, skärmdimensioner, HTML, webbläsare</w:t>
      </w:r>
    </w:p>
    <w:p>
      <w:pPr>
        <w:pStyle w:val="Brd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rdtext"/>
      </w:pPr>
      <w:r>
        <w:t xml:space="preserve">survey-experiment, själv-administrerad behandling, experimentdesign?</w:t>
      </w:r>
    </w:p>
    <w:p>
      <w:pPr>
        <w:pStyle w:val="Brd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p>
      <w:pPr>
        <w:pStyle w:val="Rubrik3"/>
      </w:pPr>
      <w:bookmarkStart w:id="69" w:name="planering-av-experimentella-villkor"/>
      <w:r>
        <w:t xml:space="preserve">7.4.6 Planering av experimentella villkor</w:t>
      </w:r>
      <w:bookmarkEnd w:id="69"/>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4"/>
        </w:numPr>
      </w:pPr>
      <w:r>
        <w:t xml:space="preserve">Kontroll- och behandlingsvillkor</w:t>
      </w:r>
      <w:r>
        <w:t xml:space="preserve"> </w:t>
      </w:r>
      <w:hyperlink w:anchor="sub07.4.1">
        <w:r>
          <w:rPr>
            <w:rStyle w:val="Hyperl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4"/>
        </w:numPr>
      </w:pPr>
      <w:r>
        <w:t xml:space="preserve">Oberoende variabler</w:t>
      </w:r>
      <w:r>
        <w:t xml:space="preserve"> </w:t>
      </w:r>
      <w:hyperlink w:anchor="sub07.4.2">
        <w:r>
          <w:rPr>
            <w:rStyle w:val="Hyperl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4"/>
        </w:numPr>
      </w:pPr>
      <w:r>
        <w:t xml:space="preserve">Instruktionsvillkor</w:t>
      </w:r>
      <w:r>
        <w:t xml:space="preserve"> </w:t>
      </w:r>
      <w:hyperlink w:anchor="sub07.4.3">
        <w:r>
          <w:rPr>
            <w:rStyle w:val="Hyperl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4"/>
        </w:numPr>
      </w:pPr>
      <w:r>
        <w:t xml:space="preserve">Kontrollvariabler</w:t>
      </w:r>
      <w:r>
        <w:t xml:space="preserve"> </w:t>
      </w:r>
      <w:hyperlink w:anchor="sub07.4.4">
        <w:r>
          <w:rPr>
            <w:rStyle w:val="Hyperl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4"/>
        </w:numPr>
      </w:pPr>
      <w:r>
        <w:t xml:space="preserve">Utrustning och materiel</w:t>
      </w:r>
      <w:r>
        <w:t xml:space="preserve"> </w:t>
      </w:r>
      <w:hyperlink w:anchor="sub07.4.5">
        <w:r>
          <w:rPr>
            <w:rStyle w:val="Hyperlnk"/>
          </w:rPr>
          <w:t xml:space="preserve">7.4.5</w:t>
        </w:r>
      </w:hyperlink>
      <w:r>
        <w:t xml:space="preserve">. Denna del beskriver</w:t>
      </w:r>
    </w:p>
    <w:p>
      <w:pPr>
        <w:pStyle w:val="Rubrik3"/>
      </w:pPr>
      <w:bookmarkStart w:id="70" w:name="rapportering-av-experimentella-villkor"/>
      <w:r>
        <w:t xml:space="preserve">7.4.7 Rapportering av experimentella villkor</w:t>
      </w:r>
      <w:bookmarkEnd w:id="70"/>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Rubrik2"/>
      </w:pPr>
      <w:bookmarkStart w:id="71" w:name="experimentell-design"/>
      <w:r>
        <w:t xml:space="preserve">7.5 Experimentell design</w:t>
      </w:r>
      <w:bookmarkEnd w:id="71"/>
    </w:p>
    <w:p>
      <w:pPr>
        <w:pStyle w:val="FirstParagraph"/>
      </w:pPr>
      <w:r>
        <w:t xml:space="preserve">Design är ett svårdefinierat begrepp, vars innebörd handlar om att på ett överskådligt sätt sammanfatta strukturen och planen hos en vetenskaplig undersökning (på svenska används ibland “upplägg” eller “planering” som synonymer till experimentdesign).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eller försöksomgångar) är distribuerade inom en experimentell studie. I det följande ska vi börja med att diskutera experimentell design i relation till oberoende variabler, vilka vi även refererar till som behandlingsvariabler i denna bok.</w:t>
      </w:r>
    </w:p>
    <w:p>
      <w:pPr>
        <w:pStyle w:val="Brd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för att rekrytera försöksdeltagare som sedan delas in i två grupper, varav den ena gruppen får en overksam spruta med saltvattenlösning, och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i efterhand är enklare att tolka. Enklare experimentella designer består ofta bara av en enda oberoende variabel som kan vara antingen numerisk eller kategorisk (i den engelska metodlitteraturen omnämns dessa ibland som “quantitative” respektive “qualitative variables”).</w:t>
      </w:r>
    </w:p>
    <w:p>
      <w:pPr>
        <w:pStyle w:val="Brd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är undersökningar som mäter deltagarnas hjärnaktivitet (t.ex. genom elektroencefalografi eller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s.k. “false positives” respektive “false negatives”).</w:t>
      </w:r>
    </w:p>
    <w:p>
      <w:pPr>
        <w:pStyle w:val="Brd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kan skapa stor individuell variation. Här kan det alltså vara önskvärt att använda mer robusta experimentdesigner som kan hantera brusiga datainsamlingar innehållande flera potentiella felkällor. En lösning på detta problem är så kallad</w:t>
      </w:r>
      <w:r>
        <w:t xml:space="preserve"> </w:t>
      </w:r>
      <w:r>
        <w:rPr>
          <w:i/>
        </w:rPr>
        <w:t xml:space="preserve">inomgruppsdesign</w:t>
      </w:r>
      <w:r>
        <w:t xml:space="preserve">, vilket vi kommer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p>
      <w:pPr>
        <w:pStyle w:val="Rubrik3"/>
      </w:pPr>
      <w:bookmarkStart w:id="72" w:name="instruktioner-och-uppgifter"/>
      <w:r>
        <w:t xml:space="preserve">7.5.1 Instruktioner och uppgifter</w:t>
      </w:r>
      <w:bookmarkEnd w:id="7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med undersökningen). Dessa instruktioner är i sig en viktig aspekt av experimentet, eftersom forskaren därigenom försöker uppnå en</w:t>
      </w:r>
      <w:r>
        <w:t xml:space="preserve"> </w:t>
      </w:r>
      <w:r>
        <w:rPr>
          <w:i/>
        </w:rPr>
        <w:t xml:space="preserve">standardiserad</w:t>
      </w:r>
      <w:r>
        <w:t xml:space="preserve"> </w:t>
      </w:r>
      <w:r>
        <w:t xml:space="preserve">situation, där alla deltagare uppfattar experimentet på samma sätt, för att på så sätt öka validiteten och reliabiliteten hos insamlade data.</w:t>
      </w:r>
    </w:p>
    <w:p>
      <w:pPr>
        <w:pStyle w:val="Brd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I detta scenario är det viktigt att allt utom instuktionerna, dvs. de visuella stimuli visas för deltagarna, hålls konstant. Om både uppgift och stimuli varieras samtidigt uppstår risken att eventuella effekter inte kan härledas till endast en orsak.</w:t>
      </w:r>
    </w:p>
    <w:p>
      <w:pPr>
        <w:pStyle w:val="Brd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mycket användbar utfallsvariabel.</w:t>
      </w:r>
    </w:p>
    <w:p>
      <w:pPr>
        <w:pStyle w:val="Rubrik3"/>
      </w:pPr>
      <w:bookmarkStart w:id="73" w:name="randomisering-och-balansering"/>
      <w:r>
        <w:t xml:space="preserve">7.5.2 Randomisering och balansering</w:t>
      </w:r>
      <w:bookmarkEnd w:id="73"/>
    </w:p>
    <w:p>
      <w:pPr>
        <w:pStyle w:val="FirstParagraph"/>
      </w:pPr>
      <w:r>
        <w:t xml:space="preserve">Vi har hittills diskuterat de individer som deltar i experiment (</w:t>
      </w:r>
      <w:hyperlink w:anchor="sec07.2">
        <w:r>
          <w:rPr>
            <w:rStyle w:val="Hyperlnk"/>
          </w:rPr>
          <w:t xml:space="preserve">7.2 Försöksdeltagare</w:t>
        </w:r>
      </w:hyperlink>
      <w:r>
        <w:t xml:space="preserve">), de beroende variabler experimentet uppmäter hos deltagarna (</w:t>
      </w:r>
      <w:hyperlink w:anchor="sec07.3">
        <w:r>
          <w:rPr>
            <w:rStyle w:val="Hyperlnk"/>
          </w:rPr>
          <w:t xml:space="preserve">7.3 Mätinstrument</w:t>
        </w:r>
      </w:hyperlink>
      <w:r>
        <w:t xml:space="preserve">), samt de behandlingar som dessa individer genomgår (</w:t>
      </w:r>
      <w:hyperlink w:anchor="sec07.4">
        <w:r>
          <w:rPr>
            <w:rStyle w:val="Hyperlnk"/>
          </w:rPr>
          <w:t xml:space="preserve">7.4 Experimentella villkor</w:t>
        </w:r>
      </w:hyperlink>
      <w:r>
        <w:t xml:space="preserve">). När vi nu fortsätter med att diskutera experimentdesign (7.5), är förmodligen en av de viktigaste aspekterna begreppet “randomisering” (Fisher</w:t>
      </w:r>
      <w:r>
        <w:t xml:space="preserve"> </w:t>
      </w:r>
      <w:hyperlink w:anchor="ref-fisher1936design">
        <w:r>
          <w:rPr>
            <w:rStyle w:val="Hyperlnk"/>
          </w:rPr>
          <w:t xml:space="preserve">1936</w:t>
        </w:r>
      </w:hyperlink>
      <w:r>
        <w:t xml:space="preserve">). Randomisering är så centralt att det ibland tas för givet inom den experimentella forskningen. Dock kan detta utgöra ett av de mer krävande momenten för studenter och forskare vad gäller att praktiskt designa ett experiment,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rd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tilldelar deltagaren ett av de två villkoren. Med tillräckligt många deltagare förutsäger slumpens lagar att fördelningen mellan två experimentella villkor kommer bli ungefär 50% (krona eller klave),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rd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Gemensamt för dessa designprinciper är syftet att reducera bias och öka tillförlitligheten hos studien.</w:t>
      </w:r>
    </w:p>
    <w:p>
      <w:pPr>
        <w:pStyle w:val="Brd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w:t>
      </w:r>
      <w:r>
        <w:t xml:space="preserve"> </w:t>
      </w:r>
      <w:r>
        <w:rPr>
          <w:i/>
        </w:rPr>
        <w:t xml:space="preserve">två eller flera</w:t>
      </w:r>
      <w:r>
        <w:t xml:space="preserve"> </w:t>
      </w:r>
      <w:r>
        <w:t xml:space="preserve">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Brdtext"/>
      </w:pPr>
      <w:r>
        <w:t xml:space="preserve">Randomisering och balansering.</w:t>
      </w:r>
    </w:p>
    <w:p>
      <w:pPr>
        <w:pStyle w:val="TableCaption"/>
      </w:pPr>
      <w:r>
        <w:t xml:space="preserve">Randomisering och balansering.</w:t>
      </w:r>
    </w:p>
    <w:tbl>
      <w:tblPr>
        <w:tblStyle w:val="Table"/>
        <w:tblW w:type="pct" w:w="0.0"/>
        <w:tblLook w:firstRow="1"/>
        <w:tblCaption w:val="Randomisering och balansering."/>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 2 =&gt;</w:t>
            </w:r>
          </w:p>
        </w:tc>
        <w:tc>
          <w:p>
            <w:pPr>
              <w:pStyle w:val="Compact"/>
              <w:jc w:val="left"/>
            </w:pPr>
            <w:r>
              <w:t xml:space="preserve">Behandling B</w:t>
            </w:r>
          </w:p>
        </w:tc>
        <w:tc>
          <w:p>
            <w:pPr>
              <w:pStyle w:val="Compact"/>
              <w:jc w:val="left"/>
            </w:pPr>
            <w:r>
              <w:t xml:space="preserve">Kontroll</w:t>
            </w:r>
          </w:p>
        </w:tc>
        <w:tc>
          <w:p>
            <w:pPr>
              <w:pStyle w:val="Compact"/>
              <w:jc w:val="left"/>
            </w:pPr>
            <w:r>
              <w:t xml:space="preserve">Behandling A</w:t>
            </w:r>
          </w:p>
        </w:tc>
      </w:tr>
      <w:tr>
        <w:tc>
          <w:p>
            <w:pPr>
              <w:pStyle w:val="Compact"/>
              <w:jc w:val="left"/>
            </w:pPr>
            <w:r>
              <w:t xml:space="preserve">Deltagare 3 =&gt;</w:t>
            </w:r>
          </w:p>
        </w:tc>
        <w:tc>
          <w:p>
            <w:pPr>
              <w:pStyle w:val="Compact"/>
              <w:jc w:val="left"/>
            </w:pPr>
            <w:r>
              <w:t xml:space="preserve">Behandling A</w:t>
            </w:r>
          </w:p>
        </w:tc>
        <w:tc>
          <w:p>
            <w:pPr>
              <w:pStyle w:val="Compact"/>
              <w:jc w:val="left"/>
            </w:pPr>
            <w:r>
              <w:t xml:space="preserve">Behandling B</w:t>
            </w:r>
          </w:p>
        </w:tc>
        <w:tc>
          <w:p>
            <w:pPr>
              <w:pStyle w:val="Compact"/>
              <w:jc w:val="left"/>
            </w:pPr>
            <w:r>
              <w:t xml:space="preserve">Kontroll</w:t>
            </w:r>
          </w:p>
        </w:tc>
      </w:tr>
      <w:tr>
        <w:tc>
          <w:p>
            <w:pPr>
              <w:pStyle w:val="Compact"/>
              <w:jc w:val="left"/>
            </w:pPr>
            <w:r>
              <w:t xml:space="preserve">Deltagare 4 =&gt;</w:t>
            </w:r>
          </w:p>
        </w:tc>
        <w:tc>
          <w:p>
            <w:pPr>
              <w:pStyle w:val="Compact"/>
              <w:jc w:val="left"/>
            </w:pPr>
            <w:r>
              <w:t xml:space="preserve">Kontroll</w:t>
            </w:r>
          </w:p>
        </w:tc>
        <w:tc>
          <w:p>
            <w:pPr>
              <w:pStyle w:val="Compact"/>
              <w:jc w:val="left"/>
            </w:pPr>
            <w:r>
              <w:t xml:space="preserve">Behandling B</w:t>
            </w:r>
          </w:p>
        </w:tc>
        <w:tc>
          <w:p>
            <w:pPr>
              <w:pStyle w:val="Compact"/>
              <w:jc w:val="left"/>
            </w:pPr>
            <w:r>
              <w:t xml:space="preserve">Behandling A</w:t>
            </w:r>
          </w:p>
        </w:tc>
      </w:tr>
      <w:tr>
        <w:tc>
          <w:p>
            <w:pPr>
              <w:pStyle w:val="Compact"/>
              <w:jc w:val="left"/>
            </w:pPr>
            <w:r>
              <w:t xml:space="preserve">Deltagare 5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r>
      <w:tr>
        <w:tc>
          <w:p>
            <w:pPr>
              <w:pStyle w:val="Compact"/>
              <w:jc w:val="left"/>
            </w:pPr>
            <w:r>
              <w:t xml:space="preserve">Deltagare 6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r>
      <w:tr>
        <w:tc>
          <w:p>
            <w:pPr>
              <w:pStyle w:val="Compact"/>
              <w:jc w:val="left"/>
            </w:pPr>
            <w:r>
              <w:t xml:space="preserve">Deltagare n =&gt;</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rd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t ansiktsuttryck (Kontroll), medan det andra ansiktet visar ett sorgset minspel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rd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suttryck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rd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Att kontrollera för ordningseffekter genom randomisering är ofta mest kritiskt i studier med inomgruppsdesign och upprepade villkor, vilket kommer förklaras lite längre fram.</w:t>
      </w:r>
    </w:p>
    <w:p>
      <w:pPr>
        <w:pStyle w:val="Rubrik3"/>
      </w:pPr>
      <w:bookmarkStart w:id="74" w:name="mellangruppsdesign"/>
      <w:r>
        <w:t xml:space="preserve">7.5.3 Mellangruppsdesign</w:t>
      </w:r>
      <w:bookmarkEnd w:id="74"/>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alla deltagare i båda grupper (t.ex. blodtryck). Om den medicinska behandlingen haft en effekt jämfört med sockerpiller bör man finna en tydlig kontrast mellan deltagargrupperna (t.ex. lägre genomsnittligt blodtryck).</w:t>
      </w:r>
    </w:p>
    <w:p>
      <w:pPr>
        <w:pStyle w:val="Brdtext"/>
      </w:pPr>
      <w:r>
        <w:t xml:space="preserve">En något mer samhällsvetenskaplig tillämpning av mellangruppsdesign skulle kunna vara ett så kallat AB-test. Denna typ av experiment används relativt ofta inom kommunikationsvetenskap och marknadsföring, och i detta sammanhang kan syftet vara att ta reda på vilken typ av annonsdesign som ger bäst effekt på konsumenter. När det talas om AB-test så brukar det vara underförstått att en annons utformas i två varianter (A och B), där kommunikatören försöker manipulera en enda aspekt mellan varianterna. Exempelvis kan vi tänka oss att annonsen innehåller bild och text, och att experimentet undersöker effekten av att ha samma bild i annonserna, men olika formulering av texten, eller vice versa. Varje annonsvariant visas sedan för en grupp av deltagare, och efter varje individuell annonsexponering undersöks effekten på t.ex. uppmärksamhet, minne eller köpintresse hos deltagare i båda grupper. Utmaningen i denna typ av experiment ligger ofta i att hitta relevant tidigare forskning och att bara variera en enda aspekt mellan båda annonsvarianter. Eftersom det kan vara svårt att avgöra vilken variant som är kontrollvillkoret talar man i dessa fall bara om två olika behandlingsvillkor som jämförs (A och B). AB-testet med mellangruppsdesign brukar betraktas som något av ett explorativt pilottest, men om det genomförs omsorgsfullt och korrekt kan det ge robusta resultat.</w:t>
      </w:r>
    </w:p>
    <w:p>
      <w:pPr>
        <w:pStyle w:val="Brdtext"/>
      </w:pPr>
      <w:r>
        <w:t xml:space="preserve">Mellangruppsdesign.</w:t>
      </w:r>
    </w:p>
    <w:p>
      <w:pPr>
        <w:pStyle w:val="TableCaption"/>
      </w:pPr>
      <w:r>
        <w:t xml:space="preserve">Mellangruppsdesign.</w:t>
      </w:r>
    </w:p>
    <w:tbl>
      <w:tblPr>
        <w:tblStyle w:val="Table"/>
        <w:tblW w:type="pct" w:w="0.0"/>
        <w:tblLook w:firstRow="1"/>
        <w:tblCaption w:val="Mellan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r>
      <w:tr>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r>
      <w:tr>
        <w:tc>
          <w:p>
            <w:pPr>
              <w:pStyle w:val="Compact"/>
              <w:jc w:val="left"/>
            </w:pPr>
            <w:r>
              <w:t xml:space="preserve">Deltagare 7</w:t>
            </w:r>
          </w:p>
        </w:tc>
        <w:tc>
          <w:p>
            <w:pPr>
              <w:pStyle w:val="Compact"/>
              <w:jc w:val="left"/>
            </w:pPr>
            <w:r>
              <w:t xml:space="preserve">Deltagare 8</w:t>
            </w:r>
          </w:p>
        </w:tc>
        <w:tc>
          <w:p>
            <w:pPr>
              <w:pStyle w:val="Compact"/>
              <w:jc w:val="left"/>
            </w:pPr>
            <w:r>
              <w:t xml:space="preserve">…</w:t>
            </w:r>
          </w:p>
        </w:tc>
      </w:tr>
    </w:tbl>
    <w:p>
      <w:pPr>
        <w:pStyle w:val="Brdtext"/>
      </w:pPr>
      <w:r>
        <w:t xml:space="preserve">Låt oss nu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kontrollvillkor samt behandlingsvillkor. Vi väljer först en bild på en person som är neutral i förhållande till postens text, och använder denna bild för att konstruera experimentets kontrollvillkor. Därefter väjer vi en bild på en känd kriminolog, t.ex. Leif G.W. Persson, som kan anses vara en auktoritetsperson inom området brottslighet, och använder denna bild för att konstruera Facebook-postens behandlingsvillkor.</w:t>
      </w:r>
    </w:p>
    <w:p>
      <w:pPr>
        <w:pStyle w:val="Brdtext"/>
      </w:pPr>
      <w:r>
        <w:t xml:space="preserve">Om vi nu skulle välja att genomföra detta experiment med mellangruppsdesign, skulle det innebära att vi började rekrytera kanske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bild på neutral person), medan den andra häften fick läsa posten i behandlingsvillkoret (bild på auktoritetsperson). Randomiseringen skulle kunna lösas så att villkoren slumpades fram med 50% sannolikhet för vardera villor, eller genom att varannan deltagare genomgick kontrollvillkoret, och varannan behandlingsvillkoret.</w:t>
      </w:r>
    </w:p>
    <w:p>
      <w:pPr>
        <w:pStyle w:val="Brdtext"/>
      </w:pPr>
      <w:r>
        <w:t xml:space="preserve">Detta experiment skulle vara fullt möjligt att genomföra, och på engelska kallas den vanligen “between-subjects design”. Men om vi försöker rikta kritik mot denna design, så kan vi framföra synpunkten att den riskerar att introducera brus eller mätfel på grund av individuella skillnader, dvs varje deltagare genererar endast en mätpunkt och deltagargrupperna kan aldrig bli helt “matchade” i alla avseenden. Därigenom skulle vi kanske också kunna invända att designen inte “skalar upp” så bra i och med att vi måste rekrytera många deltagare för att undersöka en enda variation av Facebook-posters utformning. - stratifierat urval, på engelska “randomized block design”</w:t>
      </w:r>
    </w:p>
    <w:p>
      <w:pPr>
        <w:pStyle w:val="Rubrik3"/>
      </w:pPr>
      <w:bookmarkStart w:id="75" w:name="inomgruppsdesign"/>
      <w:r>
        <w:t xml:space="preserve">7.5.4 Inomgruppsdesign</w:t>
      </w:r>
      <w:bookmarkEnd w:id="75"/>
    </w:p>
    <w:p>
      <w:pPr>
        <w:pStyle w:val="FirstParagraph"/>
      </w:pPr>
      <w:r>
        <w:t xml:space="preserve">För att åtgärda en del av svagheterna med mellangruppsdesign kan vi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sådana experimentdesigner är att man därigenom delvis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genom att variansen inom varje villkor förhoppningsvis kan reduceras något).</w:t>
      </w:r>
    </w:p>
    <w:p>
      <w:pPr>
        <w:pStyle w:val="Brd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vilja lägga till en eller flera behandlingar. I sådana situationer behöver man inte rekrytera en grupp med nya försöksdeltagare (vilket vore fallet i en mellangruppsdesign), utan samma deltagare exponeras bara för ytterligare ett behandlingsvillkor under experimentets genomförande. En möjlig nackdel med detta är att experimentet tar längre tid att genomföra för varje deltagare, när den ska delta i fler villkor.</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_A</w:t>
            </w:r>
          </w:p>
        </w:tc>
        <w:tc>
          <w:tcPr>
            <w:tcBorders>
              <w:bottom w:val="single"/>
            </w:tcBorders>
            <w:vAlign w:val="bottom"/>
          </w:tcPr>
          <w:p>
            <w:pPr>
              <w:pStyle w:val="Compact"/>
              <w:jc w:val="left"/>
            </w:pPr>
            <w:r>
              <w:t xml:space="preserve">Behandling_B</w:t>
            </w:r>
          </w:p>
        </w:tc>
      </w:tr>
      <w:tr>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r>
      <w:tr>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r>
      <w:tr>
        <w:tc>
          <w:p>
            <w:pPr>
              <w:pStyle w:val="Compact"/>
              <w:jc w:val="left"/>
            </w:pPr>
            <w:r>
              <w:t xml:space="preserve">Deltagare 3</w:t>
            </w:r>
          </w:p>
        </w:tc>
        <w:tc>
          <w:p>
            <w:pPr>
              <w:pStyle w:val="Compact"/>
              <w:jc w:val="left"/>
            </w:pPr>
            <w:r>
              <w:t xml:space="preserve">Deltagare 3</w:t>
            </w:r>
          </w:p>
        </w:tc>
        <w:tc>
          <w:p>
            <w:pPr>
              <w:pStyle w:val="Compact"/>
              <w:jc w:val="left"/>
            </w:pPr>
            <w:r>
              <w:t xml:space="preserve">Deltagare 3</w:t>
            </w:r>
          </w:p>
        </w:tc>
      </w:tr>
    </w:tbl>
    <w:p>
      <w:pPr>
        <w:pStyle w:val="Brdtext"/>
      </w:pPr>
      <w:r>
        <w:t xml:space="preserve">Om vi än en gång återvänter till vårt exempel-experiment, och nu istället tänker oss att vi skulle genomföra samma studie med hjälp av en inomgruppsdesign, skulle vi alltså behöva börja med att fundera på hur vi exponerar varje deltagare både för kontrollvillkor (Facebook-post med bild på neutral person)</w:t>
      </w:r>
      <w:r>
        <w:t xml:space="preserve"> </w:t>
      </w:r>
      <w:r>
        <w:rPr>
          <w:i/>
        </w:rPr>
        <w:t xml:space="preserve">och</w:t>
      </w:r>
      <w:r>
        <w:t xml:space="preserve"> </w:t>
      </w:r>
      <w:r>
        <w:t xml:space="preserve">behandlingsvillkor (bild på auktoritetsperson). Om vi tänker igenom detta upplägg så kommer vi nu behöva hantera en situation där varje deltagare får läsa</w:t>
      </w:r>
      <w:r>
        <w:t xml:space="preserve"> </w:t>
      </w:r>
      <w:r>
        <w:rPr>
          <w:i/>
        </w:rPr>
        <w:t xml:space="preserve">två olika</w:t>
      </w:r>
      <w:r>
        <w:t xml:space="preserve"> </w:t>
      </w:r>
      <w:r>
        <w:t xml:space="preserve">Facebook-poster, en post för vardera villkor. Med en mellangruppsdesign, som vi diskuterade tidigare, klarade vi oss med</w:t>
      </w:r>
      <w:r>
        <w:t xml:space="preserve"> </w:t>
      </w:r>
      <w:r>
        <w:rPr>
          <w:i/>
        </w:rPr>
        <w:t xml:space="preserve">en</w:t>
      </w:r>
      <w:r>
        <w:t xml:space="preserve"> </w:t>
      </w:r>
      <w:r>
        <w:t xml:space="preserve">post som manupulerades i två villkor, eftersom denna post visades för olika grupper av individer. Om vi skulle visa samma post i båda villkor för samma deltagare skulle dessa antagligen förstå att posten manipulerats, och de skulle följaktligen ha genomskådat experimentets villkor. Denna insikt skulle i sig påverka hur deltagarna interagerade med posten, och en av de viktigaste förutsättningarna för experimentet – att deltagarna läser posterna som vanligt – skulle gå förlorad. I en naturlig miljö förekommer sällan situationer där samma post visas två gånger med olika bild, eftersom detta kan antas påverka experimentets utfall. Exempelvis kan vi tänka oss att deltagarna skulle läsa posten mindre noggrant andra gången den visades för dem, oavsett i vilket villkor den tillhörande bilden presenterades.</w:t>
      </w:r>
    </w:p>
    <w:p>
      <w:pPr>
        <w:pStyle w:val="Brdtext"/>
      </w:pPr>
      <w:r>
        <w:t xml:space="preserve">Inomgruppsdesign.</w:t>
      </w:r>
    </w:p>
    <w:p>
      <w:pPr>
        <w:pStyle w:val="TableCaption"/>
      </w:pPr>
      <w:r>
        <w:t xml:space="preserve">Inomgruppsdesign.</w:t>
      </w:r>
    </w:p>
    <w:tbl>
      <w:tblPr>
        <w:tblStyle w:val="Table"/>
        <w:tblW w:type="pct" w:w="0.0"/>
        <w:tblLook w:firstRow="1"/>
        <w:tblCaption w:val="Inomgruppsdesign."/>
      </w:tblPr>
      <w:tblGrid/>
      <w:tr>
        <w:trPr>
          <w:cnfStyle w:firstRow="1"/>
        </w:trPr>
        <w:tc>
          <w:tcPr>
            <w:tcBorders>
              <w:bottom w:val="single"/>
            </w:tcBorders>
            <w:vAlign w:val="bottom"/>
          </w:tcPr>
          <w:p>
            <w:pPr>
              <w:pStyle w:val="Compact"/>
              <w:jc w:val="left"/>
            </w:pPr>
            <w:r>
              <w:t xml:space="preserve">Villkor_stimuli</w:t>
            </w:r>
          </w:p>
        </w:tc>
        <w:tc>
          <w:tcPr>
            <w:tcBorders>
              <w:bottom w:val="single"/>
            </w:tcBorders>
            <w:vAlign w:val="bottom"/>
          </w:tcPr>
          <w:p>
            <w:pPr>
              <w:pStyle w:val="Compact"/>
              <w:jc w:val="left"/>
            </w:pPr>
            <w:r>
              <w:t xml:space="preserve">Kontrollvillkor.</w:t>
            </w:r>
          </w:p>
        </w:tc>
        <w:tc>
          <w:tcPr>
            <w:tcBorders>
              <w:bottom w:val="single"/>
            </w:tcBorders>
            <w:vAlign w:val="bottom"/>
          </w:tcPr>
          <w:p>
            <w:pPr>
              <w:pStyle w:val="Compact"/>
              <w:jc w:val="left"/>
            </w:pPr>
            <w:r>
              <w:t xml:space="preserve">Behandlingsvillkor</w:t>
            </w:r>
          </w:p>
        </w:tc>
      </w:tr>
      <w:tr>
        <w:tc>
          <w:p>
            <w:pPr>
              <w:pStyle w:val="Compact"/>
              <w:jc w:val="left"/>
            </w:pPr>
            <w:r>
              <w:t xml:space="preserve">Stimulus_1</w:t>
            </w:r>
          </w:p>
        </w:tc>
        <w:tc>
          <w:p>
            <w:pPr>
              <w:pStyle w:val="Compact"/>
              <w:jc w:val="left"/>
            </w:pPr>
            <w:r>
              <w:t xml:space="preserve">Deltagare 1</w:t>
            </w:r>
          </w:p>
        </w:tc>
        <w:tc>
          <w:p>
            <w:pPr>
              <w:pStyle w:val="Compact"/>
              <w:jc w:val="left"/>
            </w:pPr>
            <w:r>
              <w:t xml:space="preserve">Deltagare 2</w:t>
            </w:r>
          </w:p>
        </w:tc>
      </w:tr>
      <w:tr>
        <w:tc>
          <w:p>
            <w:pPr>
              <w:pStyle w:val="Compact"/>
              <w:jc w:val="left"/>
            </w:pPr>
            <w:r>
              <w:t xml:space="preserve">Stimulus_2</w:t>
            </w:r>
          </w:p>
        </w:tc>
        <w:tc>
          <w:p>
            <w:pPr>
              <w:pStyle w:val="Compact"/>
              <w:jc w:val="left"/>
            </w:pPr>
            <w:r>
              <w:t xml:space="preserve">Deltagare 2</w:t>
            </w:r>
          </w:p>
        </w:tc>
        <w:tc>
          <w:p>
            <w:pPr>
              <w:pStyle w:val="Compact"/>
              <w:jc w:val="left"/>
            </w:pPr>
            <w:r>
              <w:t xml:space="preserve">Deltagare 1</w:t>
            </w:r>
          </w:p>
        </w:tc>
      </w:tr>
    </w:tbl>
    <w:p>
      <w:pPr>
        <w:pStyle w:val="Brdtext"/>
      </w:pPr>
      <w:r>
        <w:t xml:space="preserve">För att hantera denna problematik förutsätter alltså inomgruppsdesignen att vi har lika många Facebook-poster (visuella stimuli) som kan instantiera villkoren, som vi har faktiska villkor i studien (två, i vårt exempel-experiment). Den första deltagaren får alltså läsa den första Facebook-posten i kontrollvillkoret, och sedan fortsätta till att läsa den andra posten i behandlingsvillkoret. Medan den andra deltagaren får läsa den första posten i behandlingsvillkoret, och den andra posten i kontrollvillkoret. Därefter upprepas denna sekvens för varje par nya deltagare som ingår i studien. På så vis kommer alla deltagare att exponeras för studiens båda villkor utan att risken blir alltför stor att de genomskådar manipulationen och därigenom ger upphov till icke-representativa och irrelevanta mätdata. Detta designmönster kan anses som mycket användbart inom beteendevetenskapliga experiment, eftersom bruset som orsakas av ordningseffekter och individuella skillnader hos deltagarna minskar något. Dock kan man kanske fortfarande argumentera att en kvarvarande bruskälla är att varje villkor bara presenteras en enda gång, vilket leder oss vidare till experimentdesigner med upprepade villkor.</w:t>
      </w:r>
    </w:p>
    <w:p>
      <w:pPr>
        <w:pStyle w:val="Rubrik3"/>
      </w:pPr>
      <w:bookmarkStart w:id="76" w:name="upprepade-försök"/>
      <w:r>
        <w:t xml:space="preserve">7.5.5 Upprepade försök</w:t>
      </w:r>
      <w:bookmarkEnd w:id="76"/>
    </w:p>
    <w:p>
      <w:pPr>
        <w:pStyle w:val="FirstParagraph"/>
      </w:pPr>
      <w:r>
        <w:t xml:space="preserve">När vi i föregående avsnitt diskuterat mellangruppsdesign och inomgruppsdesign har vi avstått från att ta upp frågan om upprepade försök.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w:t>
      </w:r>
      <w:r>
        <w:t xml:space="preserve"> </w:t>
      </w:r>
      <w:r>
        <w:rPr>
          <w:i/>
        </w:rPr>
        <w:t xml:space="preserve">en</w:t>
      </w:r>
      <w:r>
        <w:t xml:space="preserve"> </w:t>
      </w:r>
      <w:r>
        <w:t xml:space="preserve">gång. Man skulle dock kunna tänka sig att dessa (medicinska) behandlingar upprepas ett antal gånger med samma försöksdeltagare och med en viss tidsperiods mellanrum. Tanken med att upprepa villkoren är att flera mätpunkter för varje deltagare sammantaget bör ge en mer rättvis bild av effekten av en behandling, än om endast en mätning görs per deltagare. Denna design kan kallas för upprepade försök eller upprepade mätningar, där den senare beteckningen hamnar hyfsat nära den engelska motsvarigheten “repeated measures”.</w:t>
      </w:r>
    </w:p>
    <w:p>
      <w:pPr>
        <w:pStyle w:val="Brdtext"/>
      </w:pPr>
      <w:r>
        <w:t xml:space="preserve">Faktum är att ett inomgruppsexperiment med två villkor redan kan anses vara ett minimalt exempel på designen upprepade försök (eller upprepade mätningar), eftersom varje deltagare med detta upplägg mäts två gånger. I detta avsnitt kommer vi dock lägga mer betoning på experiment där varje</w:t>
      </w:r>
      <w:r>
        <w:t xml:space="preserve"> </w:t>
      </w:r>
      <w:r>
        <w:rPr>
          <w:i/>
        </w:rPr>
        <w:t xml:space="preserve">villkor</w:t>
      </w:r>
      <w:r>
        <w:t xml:space="preserve"> </w:t>
      </w:r>
      <w:r>
        <w:t xml:space="preserve">upprepas, vilket innebär att varje deltagare kommer att generera flera mätpunkter för samtliga villkor (eller behandlingar) som ingår i studien. Här kan det vara relevant att återkoppla till det centrala begreppet “försök” eller på engelska “trial”, eftersom vi nu kan drista oss till att jämställa ett experimentellt villkor med ett försök, samt upprepade villkor med flera försöksomgångar. Detta försöker vi illustrera i tabellen nedan, där deltagarna i de första försöksomgångarna genomgår kontrollvillkor och en behandling, för att därefter upprepa samma två villkor ytterligare en gång. En uppmärksam läsare skulle här dock kanske invända mot att den illustrerade designen inte uppvisar mycket till randomisering, vilket naturligtvis är korrekt, och således kan behöva åtgärdas. Ur randomiseringssynpunkt vore det antagligen bättre att hälften av deltagarna började med behandlingsvillkoret.</w:t>
      </w:r>
    </w:p>
    <w:p>
      <w:pPr>
        <w:pStyle w:val="Brdtext"/>
      </w:pPr>
      <w:r>
        <w:t xml:space="preserve">Upprepade försök.</w:t>
      </w:r>
    </w:p>
    <w:p>
      <w:pPr>
        <w:pStyle w:val="TableCaption"/>
      </w:pPr>
      <w:r>
        <w:t xml:space="preserve">Upprepade försök.</w:t>
      </w:r>
    </w:p>
    <w:tbl>
      <w:tblPr>
        <w:tblStyle w:val="Table"/>
        <w:tblW w:type="pct" w:w="0.0"/>
        <w:tblLook w:firstRow="1"/>
        <w:tblCaption w:val="Upprepade försök."/>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Försöksomgång_1</w:t>
            </w:r>
          </w:p>
        </w:tc>
        <w:tc>
          <w:tcPr>
            <w:tcBorders>
              <w:bottom w:val="single"/>
            </w:tcBorders>
            <w:vAlign w:val="bottom"/>
          </w:tcPr>
          <w:p>
            <w:pPr>
              <w:pStyle w:val="Compact"/>
              <w:jc w:val="left"/>
            </w:pPr>
            <w:r>
              <w:t xml:space="preserve">Försöksomgång_2</w:t>
            </w:r>
          </w:p>
        </w:tc>
        <w:tc>
          <w:tcPr>
            <w:tcBorders>
              <w:bottom w:val="single"/>
            </w:tcBorders>
            <w:vAlign w:val="bottom"/>
          </w:tcPr>
          <w:p>
            <w:pPr>
              <w:pStyle w:val="Compact"/>
              <w:jc w:val="left"/>
            </w:pPr>
            <w:r>
              <w:t xml:space="preserve">Försöksomgång_3</w:t>
            </w:r>
          </w:p>
        </w:tc>
        <w:tc>
          <w:tcPr>
            <w:tcBorders>
              <w:bottom w:val="single"/>
            </w:tcBorders>
            <w:vAlign w:val="bottom"/>
          </w:tcPr>
          <w:p>
            <w:pPr>
              <w:pStyle w:val="Compact"/>
              <w:jc w:val="left"/>
            </w:pPr>
            <w:r>
              <w:t xml:space="preserve">Försöksomgång_4</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Deltagare 3 =&gt;</w:t>
            </w:r>
          </w:p>
        </w:tc>
        <w:tc>
          <w:p>
            <w:pPr>
              <w:pStyle w:val="Compact"/>
              <w:jc w:val="left"/>
            </w:pPr>
            <w:r>
              <w:t xml:space="preserve">Kontroll</w:t>
            </w:r>
          </w:p>
        </w:tc>
        <w:tc>
          <w:p>
            <w:pPr>
              <w:pStyle w:val="Compact"/>
              <w:jc w:val="left"/>
            </w:pPr>
            <w:r>
              <w:t xml:space="preserve">Behandling</w:t>
            </w:r>
          </w:p>
        </w:tc>
        <w:tc>
          <w:p>
            <w:pPr>
              <w:pStyle w:val="Compact"/>
              <w:jc w:val="left"/>
            </w:pPr>
            <w:r>
              <w:t xml:space="preserve">Kontroll</w:t>
            </w:r>
          </w:p>
        </w:tc>
        <w:tc>
          <w:p>
            <w:pPr>
              <w:pStyle w:val="Compact"/>
              <w:jc w:val="left"/>
            </w:pPr>
            <w:r>
              <w:t xml:space="preserve">Behandling</w:t>
            </w:r>
          </w:p>
        </w:tc>
      </w:tr>
    </w:tbl>
    <w:p>
      <w:pPr>
        <w:pStyle w:val="Brdtext"/>
      </w:pPr>
      <w:r>
        <w:t xml:space="preserve">Kombinationen av inomgruppsdesign och upprepade försök (på engelska “within-subjects repeated measures design”) kan betraktas som en relativt robust experimentell design, som lämpar sig väl för samhällsvetenskapliga forskningsfrågor, där vi som sagt kan anta att flera samverkande bruskällor (deltagarnas individuella skillnader, självrapporterade mätdata, små effektstorlekar, etc) bidrar till att göra det svårare att hitta tillförlitliga mönster i våra observationer. (Just dessa utmaningar tycker vi för övrigt gör det extra intressant och spännande att genomföra samhällsvetenskapliga experiment!) Om vi dessutom lyckas hantera de avgörande aspekterna randomisering och balansering på ett bra sätt, så får vi i slutändan ofta en mycket slagkraftig experimentell design. Implementationen av alla dessa delar sammataget skulle kunna resultera i följande design.</w:t>
      </w:r>
    </w:p>
    <w:p>
      <w:pPr>
        <w:pStyle w:val="Brdtext"/>
      </w:pPr>
      <w:r>
        <w:t xml:space="preserve">Inomgruppsdesign och upprepade försök med balanserad randomisering.</w:t>
      </w:r>
    </w:p>
    <w:p>
      <w:pPr>
        <w:pStyle w:val="TableCaption"/>
      </w:pPr>
      <w:r>
        <w:t xml:space="preserve">Inomgruppsdesign och upprepade försök med balanserad randomisering.</w:t>
      </w:r>
    </w:p>
    <w:tbl>
      <w:tblPr>
        <w:tblStyle w:val="Table"/>
        <w:tblW w:type="pct" w:w="0.0"/>
        <w:tblLook w:firstRow="1"/>
        <w:tblCaption w:val="Inomgruppsdesign och upprepade försök med balanserad randomisering."/>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2</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3</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4</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r>
        <w:tc>
          <w:p>
            <w:pPr>
              <w:pStyle w:val="Compact"/>
              <w:jc w:val="left"/>
            </w:pPr>
            <w:r>
              <w:t xml:space="preserve">Försöksomgång_5</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6</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7</w:t>
            </w:r>
          </w:p>
        </w:tc>
        <w:tc>
          <w:p>
            <w:pPr>
              <w:pStyle w:val="Compact"/>
              <w:jc w:val="left"/>
            </w:pPr>
            <w:r>
              <w:t xml:space="preserve">Dummy</w:t>
            </w:r>
          </w:p>
        </w:tc>
        <w:tc>
          <w:p>
            <w:pPr>
              <w:pStyle w:val="Compact"/>
              <w:jc w:val="left"/>
            </w:pPr>
            <w:r>
              <w:t xml:space="preserve">Kontroll</w:t>
            </w:r>
          </w:p>
        </w:tc>
        <w:tc>
          <w:p>
            <w:pPr>
              <w:pStyle w:val="Compact"/>
              <w:jc w:val="left"/>
            </w:pPr>
            <w:r>
              <w:t xml:space="preserve">Behandling</w:t>
            </w:r>
          </w:p>
        </w:tc>
      </w:tr>
      <w:tr>
        <w:tc>
          <w:p>
            <w:pPr>
              <w:pStyle w:val="Compact"/>
              <w:jc w:val="left"/>
            </w:pPr>
            <w:r>
              <w:t xml:space="preserve">Försöksomgång_8</w:t>
            </w:r>
          </w:p>
        </w:tc>
        <w:tc>
          <w:p>
            <w:pPr>
              <w:pStyle w:val="Compact"/>
              <w:jc w:val="left"/>
            </w:pPr>
            <w:r>
              <w:t xml:space="preserve">Kontroll</w:t>
            </w:r>
          </w:p>
        </w:tc>
        <w:tc>
          <w:p>
            <w:pPr>
              <w:pStyle w:val="Compact"/>
              <w:jc w:val="left"/>
            </w:pPr>
            <w:r>
              <w:t xml:space="preserve">Behandling</w:t>
            </w:r>
          </w:p>
        </w:tc>
        <w:tc>
          <w:p>
            <w:pPr>
              <w:pStyle w:val="Compact"/>
              <w:jc w:val="left"/>
            </w:pPr>
            <w:r>
              <w:t xml:space="preserve">Dummy</w:t>
            </w:r>
          </w:p>
        </w:tc>
      </w:tr>
      <w:tr>
        <w:tc>
          <w:p>
            <w:pPr>
              <w:pStyle w:val="Compact"/>
              <w:jc w:val="left"/>
            </w:pPr>
            <w:r>
              <w:t xml:space="preserve">Försöksomgång_9</w:t>
            </w:r>
          </w:p>
        </w:tc>
        <w:tc>
          <w:p>
            <w:pPr>
              <w:pStyle w:val="Compact"/>
              <w:jc w:val="left"/>
            </w:pPr>
            <w:r>
              <w:t xml:space="preserve">Behandling</w:t>
            </w:r>
          </w:p>
        </w:tc>
        <w:tc>
          <w:p>
            <w:pPr>
              <w:pStyle w:val="Compact"/>
              <w:jc w:val="left"/>
            </w:pPr>
            <w:r>
              <w:t xml:space="preserve">Dummy</w:t>
            </w:r>
          </w:p>
        </w:tc>
        <w:tc>
          <w:p>
            <w:pPr>
              <w:pStyle w:val="Compact"/>
              <w:jc w:val="left"/>
            </w:pPr>
            <w:r>
              <w:t xml:space="preserve">Kontroll</w:t>
            </w:r>
          </w:p>
        </w:tc>
      </w:tr>
    </w:tbl>
    <w:p>
      <w:pPr>
        <w:pStyle w:val="Brdtext"/>
      </w:pPr>
      <w:r>
        <w:t xml:space="preserve">Låt oss utveckla detta lite och sedan överföra designen till vårt exempel-experiment. Vi kan nu se att både kontroll- och behandlingsvillkoren upprepas tre gånger för alla deltagare, samt att dessa är slumpmässigt fördelade och balanserade (enligt latin square). Vi har också lagt in ett “dummy-försök” i designen, vilket kan vara ett sätt att mitigera risken att deltagare inser manipulationen i experimentet. Detta kallas ibland även “fillers”, och dessa stimuli liknar de övriga som används (t.ex. Facebook-poster med text och bild) men har inget att göra med de experimentella villkoren. Detta är inte nödvändigt, och dummy-försöken hade kunnat ersättas med ytterligare ett behandlingsvillkor, eller tas bort helt.</w:t>
      </w:r>
    </w:p>
    <w:p>
      <w:pPr>
        <w:pStyle w:val="Rubrik3"/>
      </w:pPr>
      <w:bookmarkStart w:id="77" w:name="faktoriell-design"/>
      <w:r>
        <w:t xml:space="preserve">7.5.6 Faktoriell design</w:t>
      </w:r>
      <w:bookmarkEnd w:id="77"/>
    </w:p>
    <w:p>
      <w:pPr>
        <w:pStyle w:val="FirstParagraph"/>
      </w:pPr>
      <w:r>
        <w:t xml:space="preserve">Låt oss fortsätta resonera kring exempel-experimentet, och hur vi hade kunnat bygga in flera behandlingar än den nuvarande “bild med auktoritetsperson”. Mer generellt skulle vi kunna säga att detta befintliga villkor undersöker effekterna av</w:t>
      </w:r>
      <w:r>
        <w:t xml:space="preserve"> </w:t>
      </w:r>
      <w:r>
        <w:rPr>
          <w:i/>
        </w:rPr>
        <w:t xml:space="preserve">bildinnehåll</w:t>
      </w:r>
      <w:r>
        <w:t xml:space="preserve"> </w:t>
      </w:r>
      <w:r>
        <w:t xml:space="preserve">hos en grupp med försöksdeltagare. Men vad hade hänt om vi också ville undersöka exempelvis</w:t>
      </w:r>
      <w:r>
        <w:t xml:space="preserve"> </w:t>
      </w:r>
      <w:r>
        <w:rPr>
          <w:i/>
        </w:rPr>
        <w:t xml:space="preserve">bildstorlek</w:t>
      </w:r>
      <w:r>
        <w:t xml:space="preserve">, och därvidlag testat en mindre, en mellan, och en större bildstorlek? Med hjälp av en faktoriell experimentdesign kan vi undersöka, inte bara hur dessa två bildegenskaper (innehåll och storlek) var för sig påverkar Facebook-användare, utan också hur dessa så kallade</w:t>
      </w:r>
      <w:r>
        <w:t xml:space="preserve"> </w:t>
      </w:r>
      <w:r>
        <w:rPr>
          <w:i/>
        </w:rPr>
        <w:t xml:space="preserve">faktorer</w:t>
      </w:r>
      <w:r>
        <w:t xml:space="preserve"> </w:t>
      </w:r>
      <w:r>
        <w:t xml:space="preserve">samverkar vad gäller effekter på läsintresse för texten i Facebook-posterna (ögonrörelsemätning), samt upplevelse av postens trovärdighet (enkätskala). Vi har alltså fortfarande samma två utfallsvariabler (eller beroende variabler), men vi har nu lagt till den nya oberoende variabeln bildstorlek. Viktigt att betänka nu är att de oberoende varibler som ingår i en faktoriell design måste vara av typen binär (två kategorier) eller ordinal (rangordnade alternativ). Det innebär att varje variabel har två eller fler diskreta steg eller nivåer (på engelska kallas detta “factor levels”). I tabellen nedan visas vår ursprungliga oberoende variabel bildinnehåll som faktor A med två nivåer, och den nya variabeln bildstorlek som faktor B med tre nivåer.</w:t>
      </w:r>
    </w:p>
    <w:p>
      <w:pPr>
        <w:pStyle w:val="Brdtext"/>
      </w:pPr>
      <w:r>
        <w:t xml:space="preserve">Faktoriell design.</w:t>
      </w:r>
    </w:p>
    <w:p>
      <w:pPr>
        <w:pStyle w:val="TableCaption"/>
      </w:pPr>
      <w:r>
        <w:t xml:space="preserve">Faktoriell design.</w:t>
      </w:r>
    </w:p>
    <w:tbl>
      <w:tblPr>
        <w:tblStyle w:val="Table"/>
        <w:tblW w:type="pct" w:w="0.0"/>
        <w:tblLook w:firstRow="1"/>
        <w:tblCaption w:val="Faktoriell design."/>
      </w:tblPr>
      <w:tblGrid/>
      <w:tr>
        <w:trPr>
          <w:cnfStyle w:firstRow="1"/>
        </w:trPr>
        <w:tc>
          <w:tcPr>
            <w:tcBorders>
              <w:bottom w:val="single"/>
            </w:tcBorders>
            <w:vAlign w:val="bottom"/>
          </w:tcPr>
          <w:p>
            <w:pPr>
              <w:pStyle w:val="Compact"/>
              <w:jc w:val="left"/>
            </w:pPr>
            <w:r>
              <w:t xml:space="preserve">Faktor_AB</w:t>
            </w:r>
          </w:p>
        </w:tc>
        <w:tc>
          <w:tcPr>
            <w:tcBorders>
              <w:bottom w:val="single"/>
            </w:tcBorders>
            <w:vAlign w:val="bottom"/>
          </w:tcPr>
          <w:p>
            <w:pPr>
              <w:pStyle w:val="Compact"/>
              <w:jc w:val="left"/>
            </w:pPr>
            <w:r>
              <w:t xml:space="preserve">Faktor_A_nivå_0</w:t>
            </w:r>
          </w:p>
        </w:tc>
        <w:tc>
          <w:tcPr>
            <w:tcBorders>
              <w:bottom w:val="single"/>
            </w:tcBorders>
            <w:vAlign w:val="bottom"/>
          </w:tcPr>
          <w:p>
            <w:pPr>
              <w:pStyle w:val="Compact"/>
              <w:jc w:val="left"/>
            </w:pPr>
            <w:r>
              <w:t xml:space="preserve">Faktor_A_nivå_1</w:t>
            </w:r>
          </w:p>
        </w:tc>
      </w:tr>
      <w:tr>
        <w:tc>
          <w:p>
            <w:pPr>
              <w:pStyle w:val="Compact"/>
              <w:jc w:val="left"/>
            </w:pPr>
            <w:r>
              <w:t xml:space="preserve">Faktor_B_nivå_0</w:t>
            </w:r>
          </w:p>
        </w:tc>
        <w:tc>
          <w:p>
            <w:pPr>
              <w:pStyle w:val="Compact"/>
              <w:jc w:val="left"/>
            </w:pPr>
            <w:r>
              <w:t xml:space="preserve">Kontroll A0/B0</w:t>
            </w:r>
          </w:p>
        </w:tc>
        <w:tc>
          <w:p>
            <w:pPr>
              <w:pStyle w:val="Compact"/>
              <w:jc w:val="left"/>
            </w:pPr>
            <w:r>
              <w:t xml:space="preserve">Behandling A1/B0</w:t>
            </w:r>
          </w:p>
        </w:tc>
      </w:tr>
      <w:tr>
        <w:tc>
          <w:p>
            <w:pPr>
              <w:pStyle w:val="Compact"/>
              <w:jc w:val="left"/>
            </w:pPr>
            <w:r>
              <w:t xml:space="preserve">Faktor_B_nivå_1</w:t>
            </w:r>
          </w:p>
        </w:tc>
        <w:tc>
          <w:p>
            <w:pPr>
              <w:pStyle w:val="Compact"/>
              <w:jc w:val="left"/>
            </w:pPr>
            <w:r>
              <w:t xml:space="preserve">Behandling A0/B1</w:t>
            </w:r>
          </w:p>
        </w:tc>
        <w:tc>
          <w:p>
            <w:pPr>
              <w:pStyle w:val="Compact"/>
              <w:jc w:val="left"/>
            </w:pPr>
            <w:r>
              <w:t xml:space="preserve">Behandling A1/B1</w:t>
            </w:r>
          </w:p>
        </w:tc>
      </w:tr>
      <w:tr>
        <w:tc>
          <w:p>
            <w:pPr>
              <w:pStyle w:val="Compact"/>
              <w:jc w:val="left"/>
            </w:pPr>
            <w:r>
              <w:t xml:space="preserve">Faktor_B_nivå_2</w:t>
            </w:r>
          </w:p>
        </w:tc>
        <w:tc>
          <w:p>
            <w:pPr>
              <w:pStyle w:val="Compact"/>
              <w:jc w:val="left"/>
            </w:pPr>
            <w:r>
              <w:t xml:space="preserve">Behandling A0/B2</w:t>
            </w:r>
          </w:p>
        </w:tc>
        <w:tc>
          <w:p>
            <w:pPr>
              <w:pStyle w:val="Compact"/>
              <w:jc w:val="left"/>
            </w:pPr>
            <w:r>
              <w:t xml:space="preserve">Behandling A1/B2</w:t>
            </w:r>
          </w:p>
        </w:tc>
      </w:tr>
    </w:tbl>
    <w:p>
      <w:pPr>
        <w:pStyle w:val="Brdtext"/>
      </w:pPr>
      <w:r>
        <w:t xml:space="preserve">Teoretiskt sett skulle vi kunna inkludera ännu fler oberoende variabler av denna typ i desginen, till exempel bild med färg vs. gråskala (binär variabel). I detta fall skulle vi få en faktoriell design som kunde beskrivas som 2 bildinnehåll (neutral person, auktoritetsperson) x 3 bildstorlek (liten, mellan, stor) x 2 bildfärg (färg, gråskala). Detta kan förkortas som en 2x3x2-design, vilket skulle skapa ett experiment med totalt 12 olika villkor. Även om detta alltså vore fullt möjligt, skulle det vara en opraktisk design att genomföra inom humanvetenskaplig forskning. Faktoriella designer med många oberoende variabler och många nivåer på varje variabel återfinns oftare inom naturvetenskapliga ämnen, exempelvis när det är intressant att testa hållbarheten hos olika materialblandningar. Här är det dessutom vanligare att man använder sig av mellangruppsdesign, vilket innebär att varje material bara genomgår en behandling. Inom forskning på mänskliga deltagare är det vanligaste att man använder sig av ett 2x2-faktor experiment med inomgruppsdesign, vilket innebär att varje deltagare genomgår alla villkor, helst i randomiserad ordningsföljd.</w:t>
      </w:r>
    </w:p>
    <w:p>
      <w:pPr>
        <w:pStyle w:val="Brdtext"/>
      </w:pPr>
      <w:r>
        <w:t xml:space="preserve">Faktoriell design och deltagare.</w:t>
      </w:r>
    </w:p>
    <w:p>
      <w:pPr>
        <w:pStyle w:val="TableCaption"/>
      </w:pPr>
      <w:r>
        <w:t xml:space="preserve">Faktoriell design och deltagare.</w:t>
      </w:r>
    </w:p>
    <w:tbl>
      <w:tblPr>
        <w:tblStyle w:val="Table"/>
        <w:tblW w:type="pct" w:w="0.0"/>
        <w:tblLook w:firstRow="1"/>
        <w:tblCaption w:val="Faktoriell design och deltagare."/>
      </w:tblPr>
      <w:tblGrid/>
      <w:tr>
        <w:trPr>
          <w:cnfStyle w:firstRow="1"/>
        </w:trPr>
        <w:tc>
          <w:tcPr>
            <w:tcBorders>
              <w:bottom w:val="single"/>
            </w:tcBorders>
            <w:vAlign w:val="bottom"/>
          </w:tcPr>
          <w:p>
            <w:pPr>
              <w:pStyle w:val="Compact"/>
              <w:jc w:val="left"/>
            </w:pPr>
            <w:r>
              <w:t xml:space="preserve">Försök_Deltagare.</w:t>
            </w:r>
          </w:p>
        </w:tc>
        <w:tc>
          <w:tcPr>
            <w:tcBorders>
              <w:bottom w:val="single"/>
            </w:tcBorders>
            <w:vAlign w:val="bottom"/>
          </w:tcPr>
          <w:p>
            <w:pPr>
              <w:pStyle w:val="Compact"/>
              <w:jc w:val="left"/>
            </w:pPr>
            <w:r>
              <w:t xml:space="preserve">Deltagare_1.</w:t>
            </w:r>
          </w:p>
        </w:tc>
        <w:tc>
          <w:tcPr>
            <w:tcBorders>
              <w:bottom w:val="single"/>
            </w:tcBorders>
            <w:vAlign w:val="bottom"/>
          </w:tcPr>
          <w:p>
            <w:pPr>
              <w:pStyle w:val="Compact"/>
              <w:jc w:val="left"/>
            </w:pPr>
            <w:r>
              <w:t xml:space="preserve">Deltagare_2.</w:t>
            </w:r>
          </w:p>
        </w:tc>
        <w:tc>
          <w:tcPr>
            <w:tcBorders>
              <w:bottom w:val="single"/>
            </w:tcBorders>
            <w:vAlign w:val="bottom"/>
          </w:tcPr>
          <w:p>
            <w:pPr>
              <w:pStyle w:val="Compact"/>
              <w:jc w:val="left"/>
            </w:pPr>
            <w:r>
              <w:t xml:space="preserve">Deltagare_3</w:t>
            </w:r>
          </w:p>
        </w:tc>
      </w:tr>
      <w:tr>
        <w:tc>
          <w:p>
            <w:pPr>
              <w:pStyle w:val="Compact"/>
              <w:jc w:val="left"/>
            </w:pPr>
            <w:r>
              <w:t xml:space="preserve">Försöksomgång_1</w:t>
            </w:r>
          </w:p>
        </w:tc>
        <w:tc>
          <w:p>
            <w:pPr>
              <w:pStyle w:val="Compact"/>
              <w:jc w:val="left"/>
            </w:pPr>
            <w:r>
              <w:t xml:space="preserve">Kontroll A0/B0</w:t>
            </w:r>
          </w:p>
        </w:tc>
        <w:tc>
          <w:p>
            <w:pPr>
              <w:pStyle w:val="Compact"/>
              <w:jc w:val="left"/>
            </w:pPr>
            <w:r>
              <w:t xml:space="preserve">Behandling A1/B2</w:t>
            </w:r>
          </w:p>
        </w:tc>
        <w:tc>
          <w:p>
            <w:pPr>
              <w:pStyle w:val="Compact"/>
              <w:jc w:val="left"/>
            </w:pPr>
            <w:r>
              <w:t xml:space="preserve">Behandling A0/B2</w:t>
            </w:r>
          </w:p>
        </w:tc>
      </w:tr>
      <w:tr>
        <w:tc>
          <w:p>
            <w:pPr>
              <w:pStyle w:val="Compact"/>
              <w:jc w:val="left"/>
            </w:pPr>
            <w:r>
              <w:t xml:space="preserve">Försöksomgång_2</w:t>
            </w:r>
          </w:p>
        </w:tc>
        <w:tc>
          <w:p>
            <w:pPr>
              <w:pStyle w:val="Compact"/>
              <w:jc w:val="left"/>
            </w:pPr>
            <w:r>
              <w:t xml:space="preserve">Behandling A1/B0</w:t>
            </w:r>
          </w:p>
        </w:tc>
        <w:tc>
          <w:p>
            <w:pPr>
              <w:pStyle w:val="Compact"/>
              <w:jc w:val="left"/>
            </w:pPr>
            <w:r>
              <w:t xml:space="preserve">Kontroll A0/B0</w:t>
            </w:r>
          </w:p>
        </w:tc>
        <w:tc>
          <w:p>
            <w:pPr>
              <w:pStyle w:val="Compact"/>
              <w:jc w:val="left"/>
            </w:pPr>
            <w:r>
              <w:t xml:space="preserve">Behandling A1/B2</w:t>
            </w:r>
          </w:p>
        </w:tc>
      </w:tr>
      <w:tr>
        <w:tc>
          <w:p>
            <w:pPr>
              <w:pStyle w:val="Compact"/>
              <w:jc w:val="left"/>
            </w:pPr>
            <w:r>
              <w:t xml:space="preserve">Försöksomgång_3</w:t>
            </w:r>
          </w:p>
        </w:tc>
        <w:tc>
          <w:p>
            <w:pPr>
              <w:pStyle w:val="Compact"/>
              <w:jc w:val="left"/>
            </w:pPr>
            <w:r>
              <w:t xml:space="preserve">Behandling A0/B1</w:t>
            </w:r>
          </w:p>
        </w:tc>
        <w:tc>
          <w:p>
            <w:pPr>
              <w:pStyle w:val="Compact"/>
              <w:jc w:val="left"/>
            </w:pPr>
            <w:r>
              <w:t xml:space="preserve">Behandling A1/B0</w:t>
            </w:r>
          </w:p>
        </w:tc>
        <w:tc>
          <w:p>
            <w:pPr>
              <w:pStyle w:val="Compact"/>
              <w:jc w:val="left"/>
            </w:pPr>
            <w:r>
              <w:t xml:space="preserve">Kontroll A0/B0</w:t>
            </w:r>
          </w:p>
        </w:tc>
      </w:tr>
      <w:tr>
        <w:tc>
          <w:p>
            <w:pPr>
              <w:pStyle w:val="Compact"/>
              <w:jc w:val="left"/>
            </w:pPr>
            <w:r>
              <w:t xml:space="preserve">Försöksomgång_4</w:t>
            </w:r>
          </w:p>
        </w:tc>
        <w:tc>
          <w:p>
            <w:pPr>
              <w:pStyle w:val="Compact"/>
              <w:jc w:val="left"/>
            </w:pPr>
            <w:r>
              <w:t xml:space="preserve">Behandling A1/B1</w:t>
            </w:r>
          </w:p>
        </w:tc>
        <w:tc>
          <w:p>
            <w:pPr>
              <w:pStyle w:val="Compact"/>
              <w:jc w:val="left"/>
            </w:pPr>
            <w:r>
              <w:t xml:space="preserve">Behandling A0/B1</w:t>
            </w:r>
          </w:p>
        </w:tc>
        <w:tc>
          <w:p>
            <w:pPr>
              <w:pStyle w:val="Compact"/>
              <w:jc w:val="left"/>
            </w:pPr>
            <w:r>
              <w:t xml:space="preserve">Behandling A1/B0</w:t>
            </w:r>
          </w:p>
        </w:tc>
      </w:tr>
      <w:tr>
        <w:tc>
          <w:p>
            <w:pPr>
              <w:pStyle w:val="Compact"/>
              <w:jc w:val="left"/>
            </w:pPr>
            <w:r>
              <w:t xml:space="preserve">Försöksomgång_5</w:t>
            </w:r>
          </w:p>
        </w:tc>
        <w:tc>
          <w:p>
            <w:pPr>
              <w:pStyle w:val="Compact"/>
              <w:jc w:val="left"/>
            </w:pPr>
            <w:r>
              <w:t xml:space="preserve">Behandling A0/B2</w:t>
            </w:r>
          </w:p>
        </w:tc>
        <w:tc>
          <w:p>
            <w:pPr>
              <w:pStyle w:val="Compact"/>
              <w:jc w:val="left"/>
            </w:pPr>
            <w:r>
              <w:t xml:space="preserve">Behandling A1/B1</w:t>
            </w:r>
          </w:p>
        </w:tc>
        <w:tc>
          <w:p>
            <w:pPr>
              <w:pStyle w:val="Compact"/>
              <w:jc w:val="left"/>
            </w:pPr>
            <w:r>
              <w:t xml:space="preserve">Behandling A0/B1</w:t>
            </w:r>
          </w:p>
        </w:tc>
      </w:tr>
      <w:tr>
        <w:tc>
          <w:p>
            <w:pPr>
              <w:pStyle w:val="Compact"/>
              <w:jc w:val="left"/>
            </w:pPr>
            <w:r>
              <w:t xml:space="preserve">Försöksomgång_6</w:t>
            </w:r>
          </w:p>
        </w:tc>
        <w:tc>
          <w:p>
            <w:pPr>
              <w:pStyle w:val="Compact"/>
              <w:jc w:val="left"/>
            </w:pPr>
            <w:r>
              <w:t xml:space="preserve">Behandling A1/B2</w:t>
            </w:r>
          </w:p>
        </w:tc>
        <w:tc>
          <w:p>
            <w:pPr>
              <w:pStyle w:val="Compact"/>
              <w:jc w:val="left"/>
            </w:pPr>
            <w:r>
              <w:t xml:space="preserve">Behandling A0/B2</w:t>
            </w:r>
          </w:p>
        </w:tc>
        <w:tc>
          <w:p>
            <w:pPr>
              <w:pStyle w:val="Compact"/>
              <w:jc w:val="left"/>
            </w:pPr>
            <w:r>
              <w:t xml:space="preserve">Behandling A1/B1</w:t>
            </w:r>
          </w:p>
        </w:tc>
      </w:tr>
    </w:tbl>
    <w:p>
      <w:pPr>
        <w:pStyle w:val="Brdtext"/>
      </w:pPr>
      <w:r>
        <w:t xml:space="preserve">I tabellen ovan visar vi vår tänkta Facebook-studie som ett 2x3 faktoriellt experiment med mellangruppsdesign. Eftersom detta ger oss totalt 6 kombinerade villkor med två faktorer, kan vi använda en formel där</w:t>
      </w:r>
      <w:r>
        <w:t xml:space="preserve"> </w:t>
      </w:r>
      <w:r>
        <w:rPr>
          <w:i/>
        </w:rPr>
        <w:t xml:space="preserve">n</w:t>
      </w:r>
      <w:r>
        <w:t xml:space="preserve"> </w:t>
      </w:r>
      <w:r>
        <w:t xml:space="preserve">står för antalet villkor i desginen (6 stycken) och</w:t>
      </w:r>
      <w:r>
        <w:t xml:space="preserve"> </w:t>
      </w:r>
      <w:r>
        <w:rPr>
          <w:i/>
        </w:rPr>
        <w:t xml:space="preserve">r</w:t>
      </w:r>
      <w:r>
        <w:t xml:space="preserve"> </w:t>
      </w:r>
      <w:r>
        <w:t xml:space="preserve">står för antalet villkor vi vill visa varje deltagare (också 6). Baserat på dessa ingångsvärden kan vi sedan använda den matematiska funktionen fakultet (på engelska “factorial”) för att räkna ut att vi kan presentera dessa 6 villkor i hela 720 olika ordningsföljder (6! = 6 x 5 x 4 x 3 x 2 x 1). Eftersom detta skulle kräva lika många deltagare för att instantiera varje ordningsföljd, kan vi här vara tvungna att förenkla experimentdesignen så att endast några få ordningsföljder används. Om vi istället använder en 2x2-design så får vi bara 24 olika ordningsföljder, vilket gör det betydligt lättare att föräkra oss om att några deltagare genomgår experimentets villkor i var och en av dessa ordningsföljder, vilket i sin tur balanserar designen och eliminerar eventuella ordningseffekter.</w:t>
      </w:r>
    </w:p>
    <w:p>
      <w:pPr>
        <w:pStyle w:val="Brdtext"/>
      </w:pPr>
      <w:r>
        <w:t xml:space="preserve">\[\begin{equation} \frac{n!}{(n-r)!} (\#eq:permutationswithoutrepetition) \end{equation}\]</w:t>
      </w:r>
    </w:p>
    <w:p>
      <w:pPr>
        <w:pStyle w:val="Brdtext"/>
      </w:pPr>
      <w:r>
        <w:t xml:space="preserve">Återgår vi till tabellen ovan så exemplifieras olika villkorsföljder för tre deltagare. Det viktiga är dock att detta designmönster med två oberoende variabler som “korsas” med varandra (på engelska “crossed experimental design”) tillåter att oss att undersöka effekten av alla nivåer i varje enskild faktor, liksom effekten av alla kombinationer av faktorer (eller interaktioner av faktorer). I exemplet benämns de båda faktorerna som A och B, och nivåerna på respektive faktor numreras från 0 och uppåt. Kontrollvillkoret i den faktoriella designen utgörs av kombinationen av “bild på neutral person” (A0) och “liten bildstorlek” (B0), därefter kommer nästa kombinerade villkor “bild på auktoritetsperson” (A1) och “liten bildstorlek” (B0), och därefter kommer villkoret “bild på neutral person” (A0) och “medel bildstorlek” (B1), och så vidare för alla kombinationer.</w:t>
      </w:r>
    </w:p>
    <w:p>
      <w:pPr>
        <w:pStyle w:val="Rubrik3"/>
      </w:pPr>
      <w:bookmarkStart w:id="78" w:name="individuella-deltagare"/>
      <w:r>
        <w:t xml:space="preserve">7.5.7 Individuella deltagare</w:t>
      </w:r>
      <w:bookmarkEnd w:id="78"/>
    </w:p>
    <w:p>
      <w:pPr>
        <w:pStyle w:val="FirstParagraph"/>
      </w:pPr>
      <w:r>
        <w:t xml:space="preserve">En lite ovanligare experimentdesign som dock samexisterat länge med tidigare diskuterade designer är studier som genomförs med en enda eller endast ett fåtal deltagare. I den engelska metodlitteraturen brukar detta kalls “single-case experimental designs” (förkortat SCED), och i brist på vedertagna svenska motsvarigheter kallar vi designen för individuella eller enskilda deltagare i denna bok (Barlow, Nock, and Hersen</w:t>
      </w:r>
      <w:r>
        <w:t xml:space="preserve"> </w:t>
      </w:r>
      <w:hyperlink w:anchor="ref-barlow2009single">
        <w:r>
          <w:rPr>
            <w:rStyle w:val="Hyperlnk"/>
          </w:rPr>
          <w:t xml:space="preserve">2009</w:t>
        </w:r>
      </w:hyperlink>
      <w:r>
        <w:t xml:space="preserve">). Vid första påseendet kan detta upplägg tyckas gå emot många av de viktigaste principerna “normala” experiment, eller randomiserade kontrollerade försök (på engelska “randomized controlled trials”). Alla utvärderingsdesigner vi hittills diskuterat i detta kapitel tillhör denna bredare kategori av s.k. RCT-studier (Grossman and Mackenzie</w:t>
      </w:r>
      <w:r>
        <w:t xml:space="preserve"> </w:t>
      </w:r>
      <w:hyperlink w:anchor="ref-grossman2005randomized">
        <w:r>
          <w:rPr>
            <w:rStyle w:val="Hyperlnk"/>
          </w:rPr>
          <w:t xml:space="preserve">2005</w:t>
        </w:r>
      </w:hyperlink>
      <w:r>
        <w:t xml:space="preserve">), och SCED gör alltså avsteg från generaliserbarheten hos denna typ av studier, främst genom att fokusera på hur en experimentell behandling påverkar på individnivå snarare än gruppnivå. Inom den kvalitativa forskningen kan detta upplägg kanske jämföras med fallstudier eller case studies.</w:t>
      </w:r>
    </w:p>
    <w:p>
      <w:pPr>
        <w:pStyle w:val="Brdtext"/>
      </w:pPr>
      <w:r>
        <w:t xml:space="preserve">Förespråkare för denna experimentdesign återfinns ofta inom medicinsk och klinisk forskning, där man länge uppmärksammat svårigheter med att använda forskning baserade på den “genomsnittliga personen” och applicera dessa resultat på enskilda individer, eftersom den genomsnittliga personen är väldigt sällsynt eller till och med icke-existerande (Jhangiani, Chiang, and Price</w:t>
      </w:r>
      <w:r>
        <w:t xml:space="preserve"> </w:t>
      </w:r>
      <w:hyperlink w:anchor="ref-jhangiani2015research">
        <w:r>
          <w:rPr>
            <w:rStyle w:val="Hyperlnk"/>
          </w:rPr>
          <w:t xml:space="preserve">2015</w:t>
        </w:r>
      </w:hyperlink>
      <w:r>
        <w:t xml:space="preserve">). Verkliga individer å andra sidan kan vara komplexa patienter som tenderar att exkluderas, eller exempelvis patienter med samsjuklighet. Inom SCED-forskningen vill man alltså kunna dra meningsfulla slutsatser om effekter på en enskild individ (Schork</w:t>
      </w:r>
      <w:r>
        <w:t xml:space="preserve"> </w:t>
      </w:r>
      <w:hyperlink w:anchor="ref-schork2015personalized">
        <w:r>
          <w:rPr>
            <w:rStyle w:val="Hyperlnk"/>
          </w:rPr>
          <w:t xml:space="preserve">2015</w:t>
        </w:r>
      </w:hyperlink>
      <w:r>
        <w:t xml:space="preserve">), vilket är svårt när traditionella forskningsdesigner ofta endast uppvisar moderata effekter, och dessutom med stora individuella variationer. En nyckelaspekt av forskning på individuella deltagare är således att man vill överbrygga klyftan mellan storskalig forskning och klinisk praktik (</w:t>
      </w:r>
      <w:hyperlink r:id="rId79">
        <w:r>
          <w:rPr>
            <w:rStyle w:val="Hyperlnk"/>
          </w:rPr>
          <w:t xml:space="preserve">https://www.nof1sced.org/</w:t>
        </w:r>
      </w:hyperlink>
      <w:r>
        <w:t xml:space="preserve">).</w:t>
      </w:r>
    </w:p>
    <w:p>
      <w:pPr>
        <w:pStyle w:val="Brdtext"/>
      </w:pPr>
      <w:r>
        <w:t xml:space="preserve">På senare år har SCED-forskning blivit vanligare inom samhällsvetenskapliga ämnen såsom psykologi, men det innebär inte att designen är direkt överförbar på exempelvis kommunikationsforskning. Som en tumregel kan man säga att studier med individuella deltagare är relativt beroende av precisa beteendevetenskapliga mätinstrument, exempelvis ögonrörelsemätning eller loggning av webbinteraktion med hög tidsupplösning. Detta tillåter en serie av observationer under en fördefinierad period som innefattar en baslinje med randomiserad längd och (minst) en experimentell manipulation (eller intervention). De flesta</w:t>
      </w:r>
      <w:r>
        <w:t xml:space="preserve"> </w:t>
      </w:r>
      <w:r>
        <w:rPr>
          <w:i/>
        </w:rPr>
        <w:t xml:space="preserve">inomgruppsdesigner</w:t>
      </w:r>
      <w:r>
        <w:t xml:space="preserve"> </w:t>
      </w:r>
      <w:r>
        <w:t xml:space="preserve">skulle antagligen kunna genomföras som single-case experiment. I takt med att vår digitala omvärld genererar allt mer lätttillgänglig data om våra beteenden (tänk på en s.k. smart watch som loggar våra fysiologiska data till en hälsoapp), är det dock inte osannolikt att denna design kommer synas inom fler samhällsvetenskapliga dicipliner. Dessutom undviker denna design behovet av och tillgången till stora forskningssampel, vilket kan göra forskningen enklare att genomföra både avseende tid och kostnader.</w:t>
      </w:r>
    </w:p>
    <w:p>
      <w:pPr>
        <w:pStyle w:val="Rubrik3"/>
      </w:pPr>
      <w:bookmarkStart w:id="80" w:name="naturliga-experiment"/>
      <w:r>
        <w:t xml:space="preserve">7.5.8 Naturliga experiment</w:t>
      </w:r>
      <w:bookmarkEnd w:id="80"/>
    </w:p>
    <w:p>
      <w:pPr>
        <w:pStyle w:val="FirstParagraph"/>
      </w:pPr>
      <w:r>
        <w:t xml:space="preserve">Naturliga experiment aktualiserades nyligen när nobelpriset i ekonomi 2021 tilldelades trion Card Angrist och Imbens. Deras samhällsekonomiska forskning fokuserar bland annat på hur vi kan använda oss av politiska reformer för att kartägga effekter hos medborgare, vilka i denna design kommer att utgöra deltagare. Exempelvis gjorde Angrist en studie som undersöker effekten av sänkt minimilön på arbetslösheten i två delstater i USA, där hypotesen var att sänkt lön kommer göra det enklare för arbetsgivare att anställa personal, vilket därigenom skulle minska arbetslösheten (Angrist</w:t>
      </w:r>
      <w:r>
        <w:t xml:space="preserve"> </w:t>
      </w:r>
      <w:hyperlink w:anchor="ref-angrist1990lifetime">
        <w:r>
          <w:rPr>
            <w:rStyle w:val="Hyperlnk"/>
          </w:rPr>
          <w:t xml:space="preserve">1990</w:t>
        </w:r>
      </w:hyperlink>
      <w:r>
        <w:t xml:space="preserve">; Card, Katz, and Krueger</w:t>
      </w:r>
      <w:r>
        <w:t xml:space="preserve"> </w:t>
      </w:r>
      <w:hyperlink w:anchor="ref-card1994comment">
        <w:r>
          <w:rPr>
            <w:rStyle w:val="Hyperlnk"/>
          </w:rPr>
          <w:t xml:space="preserve">1994</w:t>
        </w:r>
      </w:hyperlink>
      <w:r>
        <w:t xml:space="preserve">). Att ha tydliga förväntningar formulerade på förhand angående effekten av en behandling på en utfallsvariabel är alltså något som naturliga experiment delar med övriga experimentdesigner vi diskuterat. Den stora skillnaden återfinns däremot i hur behandlingarna administreras till en grupp av försöksdeltagare. I naturliga experiment bestämmer inte experimentledaren över kontroll- och behandlingsvillkor, utan istället använder sig forskaren av “naturligt” förekommande skillnader, t.ex. utgör en politisk reform att sänka minimilöner i en delstat behandlingen, medan kontrollvillkoret utgörs av en samhällsekonomiskt jämförbar delstat där ingen förändring av minimilönerna sker. En intressant iakttagelse blir därmed att naturliga experiment till övervägande delen är av typen</w:t>
      </w:r>
      <w:r>
        <w:t xml:space="preserve"> </w:t>
      </w:r>
      <w:r>
        <w:rPr>
          <w:i/>
        </w:rPr>
        <w:t xml:space="preserve">mellangruppsdesign</w:t>
      </w:r>
      <w:r>
        <w:t xml:space="preserve">.</w:t>
      </w:r>
    </w:p>
    <w:p>
      <w:pPr>
        <w:pStyle w:val="Brdtext"/>
      </w:pPr>
      <w:r>
        <w:t xml:space="preserve">En grundläggande tanke i naturliga experiment är att forskare kan använda sig av förändringar som inträffar i samhället för att undersöka hur detta påverkar människors socioekonomiska situation. Istället för att designa ett experiment i förväg, skulle vi alltså kunna samla in relevanta observationer i efterhand (ofta i form av olika registerdata) och generera ny kunskap om sambanden mellan oberoende och beroende variabler. Ur denna synvinkel finns en likhet med naturvetenskaplig forskning, där experimentledaren sätter upp utrustning för att göra mätningar kring något fenomen (), och sedan använder teoretiska modeller för att förklara systematiska skillnader i insamlade mätdata. Men om vi frågar oss om vi skulle kunna genomföra vårt tänkta exempel-experiment med Facebook-poster som ett naturligt experiment, så avgörs svaret av tillgången till observationer och mätdata kring användares beteende på denna plattform. Kan vi som samhällsvetenskapliga forskare till exempel få tillgång till loggar som visar vilka poster användare fått i sitt nyhetsflöde, samt hur de länge de läst samma poster? Denna data finns förvisso på Facebooks datacenter, men det är inte sannolikt att vi kan få tillgång till dem. Detta betyder dock inte att naturliga experiment är irrelevanta för samhällsvetenskap, snarare tvärt om. Vi behöver dock bli uppfinningsrika vad gäller insamling av observationer, exempelvis genom offentliga register, eller etnografiska datainsamlingar (Salganik</w:t>
      </w:r>
      <w:r>
        <w:t xml:space="preserve"> </w:t>
      </w:r>
      <w:hyperlink w:anchor="ref-salganik2019bit">
        <w:r>
          <w:rPr>
            <w:rStyle w:val="Hyperlnk"/>
          </w:rPr>
          <w:t xml:space="preserve">2019</w:t>
        </w:r>
      </w:hyperlink>
      <w:r>
        <w:t xml:space="preserve">).</w:t>
      </w:r>
    </w:p>
    <w:p>
      <w:pPr>
        <w:pStyle w:val="Rubrik3"/>
      </w:pPr>
      <w:bookmarkStart w:id="81" w:name="kvasi-experiment"/>
      <w:r>
        <w:t xml:space="preserve">7.5.9 Kvasi-experiment</w:t>
      </w:r>
      <w:bookmarkEnd w:id="81"/>
    </w:p>
    <w:p>
      <w:pPr>
        <w:pStyle w:val="FirstParagraph"/>
      </w:pPr>
      <w:r>
        <w:t xml:space="preserve">Gränsen mellan naturliga experiment och så kallade kvasi-experiment är delvis flytande. Båda dessa designer gör avsteg från den centrala principen om slumpmässig tilldelning av experimentella villkor till försöksdeltagarna (på engelska “random assignment”). Ett kvasi-experiment kan uppstå om forskaren är intresserad av oberoende variabler som är medfödda hos alla deltagare, t.ex. kön eller personlighetsdrag, och effekten av en sådan “behandling” på någon utfallsvariabel. Ett konkret exempel på detta: enligt den så kallade femfaktor-modellen kan en individs personlighet beskrivas med hjälp av hur högt den rankar på fem olika personlighetsdrag (John, Robins, and Pervin</w:t>
      </w:r>
      <w:r>
        <w:t xml:space="preserve"> </w:t>
      </w:r>
      <w:hyperlink w:anchor="ref-john2010handbook">
        <w:r>
          <w:rPr>
            <w:rStyle w:val="Hyperlnk"/>
          </w:rPr>
          <w:t xml:space="preserve">2010</w:t>
        </w:r>
      </w:hyperlink>
      <w:r>
        <w:t xml:space="preserve">). Om vår forskningsfråga handlar om hur personlighetsdrag påverkar någon beroende variabel, kan vi således inte slumpmässigt tilldela försöksdeltagarna denna behandling, och vi får därmed en “kvasi-oberoende variabel” som vi inte kan variera eller manipulera för att skapa olika experimentella villkor. Framför allt kan vi inte skapa ett egentligt</w:t>
      </w:r>
      <w:r>
        <w:t xml:space="preserve"> </w:t>
      </w:r>
      <w:r>
        <w:rPr>
          <w:i/>
        </w:rPr>
        <w:t xml:space="preserve">kontrollvillkor</w:t>
      </w:r>
      <w:r>
        <w:t xml:space="preserve">, och därför kan vi säga att kvasi-experiment närmar sig fältstudier. Dessutom kan vi tänka oss situationer där det kanske vore oetiskt att slumpmässigt anvisa deltagare till en kontrollgrupp, exempelvis om deltagaren har en sjukdom och därmed behöver en behandling snarare än ett overksamt sockerpiller.</w:t>
      </w:r>
    </w:p>
    <w:p>
      <w:pPr>
        <w:pStyle w:val="Rubrik3"/>
      </w:pPr>
      <w:bookmarkStart w:id="82" w:name="planering-av-experimentdesign"/>
      <w:r>
        <w:t xml:space="preserve">7.5.10 Planering av experimentdesign</w:t>
      </w:r>
      <w:bookmarkEnd w:id="82"/>
    </w:p>
    <w:p>
      <w:pPr>
        <w:pStyle w:val="FirstParagraph"/>
      </w:pPr>
      <w:r>
        <w:t xml:space="preserve">Hur ska vi tänka när vi planerar en experimentdesign? Det är naturligvis många faktorer som spelar in i denna beslutsprocess. En viktig aspekt är att komma ihåg att experimentdesign ofta är en “inkrementell” färdighet som utvecklas mer för varje gång vi genomför en studie, och som dessutom är beroende av både teoretiska (t.ex. lite statistik) och praktiska kunskaper (t.ex. lite programmering). Därför är det viktigt att tänka på att inte göra det för komplicerat för sig själv i början, eftersom detta lätt kan sluta med oanvändbara data. Om det är första gången du genomför ett experiment så gör du antagligen klokt i att testa en enklare design, t.ex. en mellangruppsdesign med ett kontrollvillkor, ett behandlingsvillkor, och en utfallsvariabel. Har du väl fått förståelse för denna design är det sedan enklare att ta sig an en inomgruppsdesign med upprepade försök. Fördelen med en sådan design är att du nu kan förvänta dig bättre och mer träffsäkra resultat. När du har fått lite mer erfarenhet av att planera experiment kan det vara läge att gå vidare till en faktoriell inomgruppsdesign som kanske kombinerar två olika behandlingar. Men även i detta skede är det centralt att hålla designen så enkel som möjligt för att underlätta den efterföljande tolkningen av resultat. Helst inte mer än en 2x2-design.</w:t>
      </w:r>
    </w:p>
    <w:p>
      <w:pPr>
        <w:pStyle w:val="Brdtext"/>
      </w:pPr>
      <w:r>
        <w:t xml:space="preserve">Som en intressant avslutning på planeringen kan vi passa på att nämna att det ibland kan fungera att göra flera experiment vid samma tillfälle, och med samma deltagare, men med olika stimuli och villkor. Experimenten kan då varvas eller köras i turordning. Detta kan medföra stora effektiviseringar eftersom vi då inte behöver rektrytera deltagare två gånger. Nackdelen med denna design kan dock vara att experimenten tar lång tid för deltagaren att genomföra. Det är sällan uppskattat att ett experiment tar mer än 40-60 minuter att bli klar med.</w:t>
      </w:r>
    </w:p>
    <w:p>
      <w:pPr>
        <w:pStyle w:val="Rubrik3"/>
      </w:pPr>
      <w:bookmarkStart w:id="83" w:name="rapportering-av-experimentdesign"/>
      <w:r>
        <w:t xml:space="preserve">7.5.11 Rapportering av experimentdesign</w:t>
      </w:r>
      <w:bookmarkEnd w:id="83"/>
    </w:p>
    <w:p>
      <w:pPr>
        <w:pStyle w:val="FirstParagraph"/>
      </w:pPr>
      <w:r>
        <w:t xml:space="preserve">När du ska rapportera din experimentdesign i en uppsats, avhandling, eller artikel, så är det viktigt att bekanta sig med tidigare forskning inom det aktuella ämnet, men också med experimentell forskningslitteratur generellt. Här kan du hitta gott om upparbetade “formler” för hur du så effektivt och koncist som möjligt kan rapportera just den experimentdesign du själv använt dig av. Tänk på att rapportera designen så att läsaren kan förstå den så pass väl att den kan upprepa ditt experiment. Här kan det också vara intressant att beskriva designaspekter som är lite mer övergripande, t.ex. om deltagarna i vårt tänkta exempel-experiment fick titta på Facebook-posterna så länge de själva ville (på engelska kallas detta ibland “self-paced trials”), eller om visningen av Facebook-posterna avslutades automatiskt efter en bestämd tidsperiod. Just denna aspekt kan också betraktas som del av rapporteringen av experimentella villkor som togs upp i föregående avsnitt.</w:t>
      </w:r>
    </w:p>
    <w:p>
      <w:pPr>
        <w:pStyle w:val="Rubrik2"/>
      </w:pPr>
      <w:bookmarkStart w:id="84" w:name="procedur"/>
      <w:r>
        <w:t xml:space="preserve">7.6 Procedur</w:t>
      </w:r>
      <w:bookmarkEnd w:id="84"/>
    </w:p>
    <w:p>
      <w:pPr>
        <w:pStyle w:val="FirstParagraph"/>
      </w:pPr>
      <w:r>
        <w:t xml:space="preserve">När vi är klara med experimentets design, och har testat så att denna design fungerar som det är tänkt, så är det dags att låta en grupp med människor delta i experimentet. Detta deltagande vill vi inte ska ske hur som helst, utan vi vill att det ska vara så lika som möjligt för alla deltagare. Varför är detta viktigt? Jo, för att vi hoppas att det</w:t>
      </w:r>
      <w:r>
        <w:t xml:space="preserve"> </w:t>
      </w:r>
      <w:r>
        <w:rPr>
          <w:i/>
        </w:rPr>
        <w:t xml:space="preserve">bara</w:t>
      </w:r>
      <w:r>
        <w:t xml:space="preserve"> </w:t>
      </w:r>
      <w:r>
        <w:t xml:space="preserve">är experimentets villkor som ska påverka deltagarna, och inte alla mer eller mindre oväsentliga detaljer som händer runt omkring själva deltagandet. Därför upprättar vi något som kallas procedur (på engelska “procedure”) för att så långt som möjligt standardisera hur deltagarna genomgår experimentet. Proceduren kan alltså liknas vid ett inrepeterat framförande av en teaterpjäs, men med skillnaden att fokus inte ligger på kreativ tolkning, utan på att så exakt som möjligt upprepa samma genomförande för alla deltagare. Här kan vi börja förstå vikten av att pilottesta experimentet innan så att vi har tränat på alla moment; vi vill ju helst inte att de första deltagarna får en annan procedur än de som kommer senare (dvs vi vill exkludera ordningseffekter). Vi kan också börja förstå varför experiment ofta förknippas med laboratorier, eftersom denna miljö kan ge bättre möjligheter att hålla alla externa faktorer så konstanta som möjligt, vilket i sin tur ökar andra forskares möjligheter att replikera våra resultat.</w:t>
      </w:r>
    </w:p>
    <w:p>
      <w:pPr>
        <w:pStyle w:val="Brdtext"/>
      </w:pPr>
      <w:r>
        <w:t xml:space="preserve">Ett överdrivet fokus på procedur kanske också kan förklara varför experiment ibland har en något negativ associering med kontroll. Även om en likvärdig procedur är viktigt inom experimentell metod, så finns det naturligvis alternativ, exemplevis survey-experiment, vilket kan innebära att deltagarna får en webbenkät som de fyller i där de för tillfället råkar befinna sig (hemmet, jobbet, morgon, kväll osv). Vid ett sådant genomförande kan vi dock förvänta oss att brusnivån i våra data oundvikligen blir högre och att effektstorlekar och möjligheter att hitta meningsfulla mönster blir mindre. (Dessutom utgörs ju observationerna i ett survey-experiment av självrapporterad data, vilket också kan bidra till brus, men det behandlar vi på andra ställen i denna bok.) I det följande kommer vi att försöka behandla de viktigaste och mest återkommande momenten i en experimentell procedur i kronologisk ordning. Vi kan tänka på detta som samtliga delar i experimentet såsom de möter försöksdeltagaren. Dessa delar innefattar välkomsthälsning, informerat samtycke, förtest (baslinje), applicera mätutrustning, instruktioner och uppgifter, eftertest, samt debriefing och ersättning.</w:t>
      </w:r>
    </w:p>
    <w:p>
      <w:pPr>
        <w:pStyle w:val="Rubrik3"/>
      </w:pPr>
      <w:bookmarkStart w:id="85" w:name="välkomsthälsning"/>
      <w:r>
        <w:t xml:space="preserve">7.6.1 Välkomsthälsning</w:t>
      </w:r>
      <w:bookmarkEnd w:id="85"/>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rd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örandet av experimentet, samt insamling av forskningsdata, till studenter och mer juniora forskare. I andra fall kan det vara forskningsprojektets huvudman som själv också fungerar som experimentledare.</w:t>
      </w:r>
    </w:p>
    <w:p>
      <w:pPr>
        <w:pStyle w:val="Brdtext"/>
      </w:pPr>
      <w:r>
        <w:t xml:space="preserve">Det kan vara viktigt att dylik information kan kommuniceras till deltagaren vid det första mötet. En annan viktig aspekt av välkomsthälsningen är dock att experimentledaren inte bör säga för mycket om vad det kommande experimentet går ut, och därigenom skapa en förutfattad mening hos deltagaren.</w:t>
      </w:r>
    </w:p>
    <w:p>
      <w:pPr>
        <w:pStyle w:val="Rubrik3"/>
      </w:pPr>
      <w:bookmarkStart w:id="86" w:name="informerat-samtycke"/>
      <w:r>
        <w:t xml:space="preserve">7.6.2 Informerat samtycke</w:t>
      </w:r>
      <w:bookmarkEnd w:id="86"/>
    </w:p>
    <w:p>
      <w:pPr>
        <w:pStyle w:val="FirstParagraph"/>
      </w:pPr>
      <w:r>
        <w:t xml:space="preserve">Den forskningsetiska utvecklingen under de senaste decennierna har syftat till att stärka försöksdeltagarnas rättigheter gentemot de privata och offentliga organisa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rd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Denna aspekt av humanforskning finns kvar idag, och man kan säga att de forskningsetiska reglerna kring informerat samtycke sedermera har inkorporerats och blivit en del av GDPR, som är ett betydligt större och mer omfattande regelverk. Men vad innebär då allt detta för genomförandet av ett experiment? Enkelt uttryckt innebär det att forskaren på förhand måste ha klart för sig vilken typ av data experimentet kommer samla in, samt om denna data är att betrakta som känsliga personuppgifter. Känsliga personuppgifter är data som kan användas för att identifiera en individ, t.ex. kontaktuppgifter, eller data om politiska åsikter och religionstillhörighet, samt biologiska eller biometriska data. Insamling av denna typ av uppgifter kräver etisk prövning, vilket vi inte kommer ta upp i denna bok.</w:t>
      </w:r>
    </w:p>
    <w:p>
      <w:pPr>
        <w:pStyle w:val="Brdtext"/>
      </w:pPr>
      <w:r>
        <w:t xml:space="preserve">I denna bok utgår vi istället från ett exempel-experiment där deltagarna får interagera med manipulerade Facebook-poster i en laboratoriemiljö medan vi (studenter, forskare) mäter deras ögonrörelser och attityder till posternas trovärdighet. En sådan datainsamling berörs inte av etikprövningslagen, men omfattas fortfarande av GDPR. Tänk på att om deltagaren är yngre än femton år så måste medgivande från alla vårdnadshavare inhämtas i förväg. Informerat samtycke lämnas oftast genom att experimentledare ger deltagaren ett papper med utskriven information, vilket deltagaren ges tid att läsa igenom och sedan underteckna om den godkänner villkoren. Informerat samtycke kallas ibland även forskningspersonsinformation, och nedan återges en stödmall till forskningspersonsinformation från Etikprövningsmyndigheten (uppdaterad 1 juni 2021). Generellt bör man tänka på att använda ett enkelt språk, undvika svåra ord och ovanliga förkortningar, samt undvika vädjande formuleringar.</w:t>
      </w:r>
    </w:p>
    <w:p>
      <w:pPr>
        <w:pStyle w:val="Brd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rd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Vid behov anges att ansökan är godkänd av Etikprövningsmyndigheten, samt diarienummer för prövningen.</w:t>
      </w:r>
    </w:p>
    <w:p>
      <w:pPr>
        <w:pStyle w:val="Brd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rd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rd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rd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rd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rd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rdtext"/>
      </w:pPr>
      <w:r>
        <w:rPr>
          <w:b/>
        </w:rPr>
        <w:t xml:space="preserve">Ansvariga för projektet.</w:t>
      </w:r>
      <w:r>
        <w:t xml:space="preserve"> </w:t>
      </w:r>
      <w:r>
        <w:t xml:space="preserve">Ansvarig för projektet är: Infoga namn och kontaktuppgifter till huvudansvarig forskare. Förslagsvis adress, telefonnummer och e-postadress.</w:t>
      </w:r>
    </w:p>
    <w:p>
      <w:pPr>
        <w:pStyle w:val="Rubrik3"/>
      </w:pPr>
      <w:bookmarkStart w:id="87" w:name="förtest"/>
      <w:r>
        <w:t xml:space="preserve">7.6.3 Förtest</w:t>
      </w:r>
      <w:bookmarkEnd w:id="87"/>
    </w:p>
    <w:p>
      <w:pPr>
        <w:pStyle w:val="FirstParagraph"/>
      </w:pPr>
      <w:r>
        <w:t xml:space="preserve">Ett förtest kan se ut på lite olika sätt. Den vanligaste varianten är att experimentledaren vill låta deltagaren prova på experimentet först för att försäkra sig om att deltagaren förstår eventuella uppgifter, samt hur den ska interagera med det experimentmaterial som oftast visas på en datorskärm (t.ex. musklick och/eller tangentbord). Detta görs ofta för att undvika att den första försöksomgången skiljer sig för mycket från de efterföljande (brusskapande ordningseffekt), vilket blir särskilt aktuellt i samband med inomgruppsdesigner med upprepade försök. En annan variant är att forskaren med hjälp av ett förtest vill samla in ytterligare data som kan användas som kontrollvariabler eller bakgrundsvariabler till det egentliga experimentet.</w:t>
      </w:r>
    </w:p>
    <w:p>
      <w:pPr>
        <w:pStyle w:val="Rubrik3"/>
      </w:pPr>
      <w:bookmarkStart w:id="88" w:name="applicera-mätutrustning"/>
      <w:r>
        <w:t xml:space="preserve">7.6.4 Applicera mätutrustning</w:t>
      </w:r>
      <w:bookmarkEnd w:id="88"/>
    </w:p>
    <w:p>
      <w:pPr>
        <w:pStyle w:val="FirstParagraph"/>
      </w:pPr>
      <w:r>
        <w:t xml:space="preserve">Här blir det särskilt tydligt att denna bok tar avstamp i experiment som innefattar objektiva mätningar i laboratoriemiljö, eftersom det naturligvis inte alltid är fallet att vi använder beteendevetenskaplig eller fysiologisk mätutrustning som behöver fästas mot deltagarens kropp. I exempel-experimentet använder vi dock ögonrörelsemätning, vilket sannolikt skulle skapa en situation där vi som experimentledare först måste säkerställa att mätutrustningen är individuellt anpassad till deltagaren så att instrumentet genererar korrekt mätdata. Denna procedur brukar kallas kalibrering, och kräver att experimentledaren är väl förtrogen med hur alla delar i mätutrustningen fungerar (sensorer, dator, programvara, etc). Mäter vi blickbeteende med en video-baserad ögonrörelsemätare som filmar deltagarens ögon på avstånd, kan det exempelvis hända att en deltagare använder glasögon som gör det svårt att samla in data utan att först kanske höja eller sänka stolen, eller luta skärmen på ett visst sätt. I ett renodlat survey-experiment slipper man kanske helt detta moment eftersom enkätfrågorna utgör mätinstrumentet.</w:t>
      </w:r>
    </w:p>
    <w:p>
      <w:pPr>
        <w:pStyle w:val="Rubrik3"/>
      </w:pPr>
      <w:bookmarkStart w:id="89" w:name="instruktioner-och-uppgifter-1"/>
      <w:r>
        <w:t xml:space="preserve">7.6.5 Instruktioner och uppgifter</w:t>
      </w:r>
      <w:bookmarkEnd w:id="89"/>
    </w:p>
    <w:p>
      <w:pPr>
        <w:pStyle w:val="FirstParagraph"/>
      </w:pPr>
      <w:r>
        <w:t xml:space="preserve">Detta avsnitt syftar tillbaka på en tidigare diskussion av instruktionernas betydelse för experimentet som helhet</w:t>
      </w:r>
      <w:r>
        <w:t xml:space="preserve"> </w:t>
      </w:r>
      <w:hyperlink w:anchor="sub07.5.1">
        <w:r>
          <w:rPr>
            <w:rStyle w:val="Hyperlnk"/>
          </w:rPr>
          <w:t xml:space="preserve">7.5.1</w:t>
        </w:r>
      </w:hyperlink>
      <w:r>
        <w:t xml:space="preserve">. Här fokuserar vi dock på den mer konkreta situationen när våra försöksdeltagare möter instruktionerna som en del av den experimentella proceduren. Det är ganska vanligt att instruktioner ges både verbalt och på skärm, samt i flera olika steg, innan deltagaren sätter igång med det egentliga experimentet. Instruktioner avser i grund och botten att göra experimentet standardiserat och likvärdigt för alla deltagare, vilket kan antas minska brus på grund av missförstånd. För att uppnå detta krävs dock att instruktionerna är</w:t>
      </w:r>
      <w:r>
        <w:t xml:space="preserve"> </w:t>
      </w:r>
      <w:r>
        <w:rPr>
          <w:i/>
        </w:rPr>
        <w:t xml:space="preserve">mycket korta och lättbegripliga</w:t>
      </w:r>
      <w:r>
        <w:t xml:space="preserve">!</w:t>
      </w:r>
    </w:p>
    <w:p>
      <w:pPr>
        <w:pStyle w:val="Brdtext"/>
      </w:pPr>
      <w:r>
        <w:t xml:space="preserve">Uppgifter kan erbjuda möjligheter mäta deltagarnas prestationsförmåga under olika experimentella villkor. I fallet med vårt exempel-experiment skulle instruktionerna kunna vara något i stil med “läs först Facebook-posterna som kommer visas på skärmen och bedöm sedan trovärdigheten genom att markera på en skala”. I lite mer avancerade experiment kan den skarpa uppgiften döljas, och istället ges en skenuppgift till deltagarna för att hålla dem helt omedvetna om experimentets syfte och därigenom undvika bias. Detta upplägg kan naturligtvis vara problematiskt att lösa inom webbaserade survey-experiment.</w:t>
      </w:r>
    </w:p>
    <w:p>
      <w:pPr>
        <w:pStyle w:val="Rubrik3"/>
      </w:pPr>
      <w:bookmarkStart w:id="90" w:name="under-experimentets-gång"/>
      <w:r>
        <w:t xml:space="preserve">7.6.6 Under experimentets gång</w:t>
      </w:r>
      <w:bookmarkEnd w:id="90"/>
    </w:p>
    <w:p>
      <w:pPr>
        <w:pStyle w:val="FirstParagraph"/>
      </w:pPr>
      <w:r>
        <w:t xml:space="preserve">När deltagaren lämnat informerat samtycke, genomgått eventuella förtest, eventuellt fått fysisk mätutrustning applicerad, samt tagit del av instruktioner, är det dags att sätta igång experimentet. Här är det viktigt att etablera en länk mellan deltagaren och dess data. Ett smidigt sätt att lösa detta på är att deltagaren ges ett unikt och anonymiserat deltagarnummer som experimentledaren matar in i samband med att experimentet startar. I övrigt är det viktigt att experimentledaren nu i så liten utsträckning som möjligt påverkar deltagaren. Ibland uppnår man detta genom att experimentledaren lämnar rummet som deltagaren sitter i, alternativt kan experimentledaren sätta sig bakom en skärm i samma rum. Ofta är det dock önskvärt att experimentledaren kontinuerligt kan övervaka att experimentet fortlöper på rätt sätt och kan hjälpa till om något oförutsett inträffar. Generellt är det viktigt med så lite störande moment som möjligt under experimentets gång, samt att vi försäkrar oss om att insamlad data sparas och helst backas upp direkt.</w:t>
      </w:r>
    </w:p>
    <w:p>
      <w:pPr>
        <w:pStyle w:val="Rubrik3"/>
      </w:pPr>
      <w:bookmarkStart w:id="91" w:name="eftertest-och-ersättning"/>
      <w:r>
        <w:t xml:space="preserve">7.6.7 Eftertest och ersättning</w:t>
      </w:r>
      <w:bookmarkEnd w:id="91"/>
    </w:p>
    <w:p>
      <w:pPr>
        <w:pStyle w:val="FirstParagraph"/>
      </w:pPr>
      <w:r>
        <w:t xml:space="preserve">Efter att experimentet är avklarat är det vanligt att experimentledaren ställer några frågor för att kontrollera hur deltagaren upplevde procedur, stimuli och interaktion. Om den tyckte att något moment var svårt, eller att någon instruktion var otydlig. Denna feedback är naturligtvis särskilt viktig medan vi pilottestar experimentet, eftersom det ger oss möjlighet att successivt förbättra alla delar inför skarpa deltagare. Under experimentets gång är det lika viktigt att vi</w:t>
      </w:r>
      <w:r>
        <w:t xml:space="preserve"> </w:t>
      </w:r>
      <w:r>
        <w:rPr>
          <w:i/>
        </w:rPr>
        <w:t xml:space="preserve">inte</w:t>
      </w:r>
      <w:r>
        <w:t xml:space="preserve"> </w:t>
      </w:r>
      <w:r>
        <w:t xml:space="preserve">förändrar själva experimentet, däremot kan vi göra minde justeringar av proceduren och eventuellt även instruktionerna. I samband med detta brukar vi också göra en manipulationskontroll för att ta reda på om någon deltagare förstod vad experimentet gick ut på, dvs. hur kontrollvillkor och behandling manipulerats i försöket (på engelska “manipulation check”). Helst ska detta inte inträffa alls, men om ett fåtal deltagare förstått manipulationen, kan dessa markeras och senare exkluderas från dataanalysen.</w:t>
      </w:r>
    </w:p>
    <w:p>
      <w:pPr>
        <w:pStyle w:val="Brdtext"/>
      </w:pPr>
      <w:r>
        <w:t xml:space="preserve">Ett annat exempel på “manipulation check” kan vara om forskare som försöker manipulera deltagarnas stressnivåer, kontrollerar detta genom att ge deltagarna en stressenkät att fylla i, eller genom att ta deras blodtryck - kanske direkt efter manipulationen eller i slutet av proceduren - för att verifiera att de framgångsrikt manipulerat just denna variabel. Därefter är det vanligt att deltagaren får någon form av ersättning som tack för sin insats, t.ex. biobiljett, presentkort eller dylikt (dock inte pengar eftersom detta kan räknas som lön), samt undertecknar att den mottagit ersättningen.</w:t>
      </w:r>
    </w:p>
    <w:p>
      <w:pPr>
        <w:pStyle w:val="Rubrik3"/>
      </w:pPr>
      <w:bookmarkStart w:id="92" w:name="planering-av-procedur"/>
      <w:r>
        <w:t xml:space="preserve">7.6.8 Planering av procedur</w:t>
      </w:r>
      <w:bookmarkEnd w:id="92"/>
    </w:p>
    <w:p>
      <w:pPr>
        <w:pStyle w:val="FirstParagraph"/>
      </w:pPr>
      <w:r>
        <w:t xml:space="preserve">Planeringen av hur deltagarna kommer att genomgå experimentet börjar egentligen redan med förstudier och pilottest. Denna planering kommer hjälpa dig att förklara för deltagaren hur experimentet kommer att gå till och hur mycket tid det kommer ta att delta. Detta är viktigt för att deltagarna ska ha rätt förväntningar när de kommer till din experimentlokal. Som vi har diskuterat tidigare är det lämpligt att schemalägga deltagare så att så många som möjligt kan delta på effektivaste möjliga sätt, men tänk också på att schemalägga tillräckligt mycket tid mellan varje deltagare ifall något oförutsett skulle inträffa. Skriv gärna ut ett antal papper med informerat samtycke, och passa kanske även på att för hand skriva en unik deltagarkod på varje papper. På så vis har du anonymiserat deltagaren när den sedan skriver in sin kod när experimentet börjar. Samtidigt har du en koppling mellan anonym deltagarkod och individ på fysiskt papper där deltagaren undertecknat sitt informerade samtycke. Denna kodnyckel kan du sedan vid behov förstöra eller förvara i säkerhetsskåp. I samband med proceduren (välkomsthälsning och informerat samtycke) är det viktigt att tänka på att informera om vilka data som samlas in (beroende variabler), men</w:t>
      </w:r>
      <w:r>
        <w:t xml:space="preserve"> </w:t>
      </w:r>
      <w:r>
        <w:rPr>
          <w:i/>
        </w:rPr>
        <w:t xml:space="preserve">inte</w:t>
      </w:r>
      <w:r>
        <w:t xml:space="preserve"> </w:t>
      </w:r>
      <w:r>
        <w:t xml:space="preserve">vilka manipulationer som gjorts (oberoende variabler). Vi vill ju att deltagaren är så naiv eller omedveten som möjligt om experimentets villkor, eftersom vi annars riskerar att fånga ett onaturligt eller icke-representativt beteende.</w:t>
      </w:r>
    </w:p>
    <w:p>
      <w:pPr>
        <w:pStyle w:val="Rubrik3"/>
      </w:pPr>
      <w:bookmarkStart w:id="93" w:name="rapportering-av-procedur"/>
      <w:r>
        <w:t xml:space="preserve">7.6.9 Rapportering av procedur</w:t>
      </w:r>
      <w:bookmarkEnd w:id="93"/>
    </w:p>
    <w:p>
      <w:pPr>
        <w:pStyle w:val="FirstParagraph"/>
      </w:pPr>
      <w:r>
        <w:t xml:space="preserve">När du rapporterar experimentets procedur kan det vara fördelaktigt att hålla sig till de avsnitt som behandlats i detta kapitel, dvs i tur och ording: Välkomsthälsning, Informerat samtycke, Förtest, Applicera mätutrustning, Instruktioner och uppgifter, Under experimentets gång, Debriefing och ersättning. Om du skriver ett par kortfattade meningar om dessa delar i proceduren så brukar det vara tillräckligt för att andra forskare ska kunna upprepa studien.</w:t>
      </w:r>
    </w:p>
    <w:p>
      <w:pPr>
        <w:pStyle w:val="Rubrik2"/>
      </w:pPr>
      <w:bookmarkStart w:id="94" w:name="dataanalys"/>
      <w:r>
        <w:t xml:space="preserve">7.7 Dataanalys</w:t>
      </w:r>
      <w:bookmarkEnd w:id="94"/>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rd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rd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p>
      <w:pPr>
        <w:pStyle w:val="Rubrik3"/>
      </w:pPr>
      <w:bookmarkStart w:id="95" w:name="fysiologiska-mätdata"/>
      <w:r>
        <w:t xml:space="preserve">7.7.1 Fysiologiska mätdata</w:t>
      </w:r>
      <w:bookmarkEnd w:id="95"/>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rdtext"/>
      </w:pPr>
      <w:r>
        <w:t xml:space="preserve">reshape, wide to long etc, sök-ersätt värden, koppling mellan dataanalys och experimentdesign</w:t>
      </w:r>
    </w:p>
    <w:p>
      <w:pPr>
        <w:pStyle w:val="Brdtext"/>
      </w:pPr>
      <w:r>
        <w:t xml:space="preserve">Beräkning av beroende och oberoende variabler - aggregering, summativt index</w:t>
      </w:r>
    </w:p>
    <w:p>
      <w:pPr>
        <w:pStyle w:val="Rubrik3"/>
      </w:pPr>
      <w:bookmarkStart w:id="96" w:name="självrapporterade-mätdata"/>
      <w:r>
        <w:t xml:space="preserve">7.7.2 Självrapporterade mätdata</w:t>
      </w:r>
      <w:bookmarkEnd w:id="96"/>
    </w:p>
    <w:p>
      <w:pPr>
        <w:pStyle w:val="FirstParagraph"/>
      </w:pPr>
      <w:r>
        <w:t xml:space="preserve">Den andra viktiga beroende variabeln i experimentet var förtroende, tillit..</w:t>
      </w:r>
    </w:p>
    <w:p>
      <w:pPr>
        <w:pStyle w:val="Rubrik3"/>
      </w:pPr>
      <w:bookmarkStart w:id="97" w:name="planering-av-dataanalys"/>
      <w:r>
        <w:t xml:space="preserve">7.7.3 Planering av dataanalys</w:t>
      </w:r>
      <w:bookmarkEnd w:id="97"/>
    </w:p>
    <w:p>
      <w:pPr>
        <w:pStyle w:val="FirstParagraph"/>
      </w:pPr>
      <w:r>
        <w:t xml:space="preserve">Hur lång tid kan man låta ett experiment ta.</w:t>
      </w:r>
    </w:p>
    <w:p>
      <w:pPr>
        <w:pStyle w:val="Rubrik3"/>
      </w:pPr>
      <w:bookmarkStart w:id="98" w:name="rapportering-av-dataanalys"/>
      <w:r>
        <w:t xml:space="preserve">7.7.4 Rapportering av dataanalys</w:t>
      </w:r>
      <w:bookmarkEnd w:id="98"/>
    </w:p>
    <w:p>
      <w:pPr>
        <w:pStyle w:val="FirstParagraph"/>
      </w:pPr>
      <w:r>
        <w:t xml:space="preserve">Rapportering - exempel på hur detta skulle kunna formuleras i ett manuskript</w:t>
      </w:r>
    </w:p>
    <w:p>
      <w:pPr>
        <w:pStyle w:val="Brdtext"/>
      </w:pPr>
      <w:r>
        <w:t xml:space="preserve">Gränsen mellan dataanalys (genomförande) och resultat (efterarbete) är otydlig.</w:t>
      </w:r>
    </w:p>
    <w:p>
      <w:pPr>
        <w:pStyle w:val="Brdtext"/>
      </w:pPr>
      <w:r>
        <w:t xml:space="preserve">Genomförandet av experimentet kräver alltså mycket arbete innan vi kommit till den punkt där vi utvecklar en standardiserad procedur genom vilken försökspersonerna deltar i experimentet. Den sista fasen av genomförandet består av en dataanalys där vi bearbetar den rådata experimentet genererat och förbereder den för statistisk analys i studiens efterarbete.</w:t>
      </w:r>
    </w:p>
    <w:p>
      <w:pPr>
        <w:pStyle w:val="Rubrik1"/>
      </w:pPr>
      <w:bookmarkStart w:id="99" w:name="efterarbete"/>
      <w:r>
        <w:t xml:space="preserve">8 Efterarbete</w:t>
      </w:r>
      <w:bookmarkEnd w:id="99"/>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rd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rd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rdtext"/>
      </w:pPr>
      <w:r>
        <w:t xml:space="preserve">Denna text kommer är tänkt att ersätta sektion 08 resultat och 09 diskussion. Därmed frångår boken den tidigare indelningen enligt IMRD. Domstolsmetafor, slutplädering. Titta i backspegeln metafor.</w:t>
      </w:r>
    </w:p>
    <w:p>
      <w:pPr>
        <w:pStyle w:val="Rubrik2"/>
      </w:pPr>
      <w:bookmarkStart w:id="100" w:name="resultat"/>
      <w:r>
        <w:t xml:space="preserve">8.1 Resultat</w:t>
      </w:r>
      <w:bookmarkEnd w:id="100"/>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rd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rd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rd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p>
      <w:pPr>
        <w:pStyle w:val="Rubrik3"/>
      </w:pPr>
      <w:bookmarkStart w:id="101" w:name="beskrivande-resultat"/>
      <w:r>
        <w:t xml:space="preserve">8.1.1 Beskrivande resultat</w:t>
      </w:r>
      <w:bookmarkEnd w:id="101"/>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rd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Brdtext"/>
      </w:pPr>
      <w:r>
        <w:t xml:space="preserve">Beskrivande resultat eller deskriptiv statistik.</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left"/>
            </w:pPr>
            <w:r>
              <w:t xml:space="preserve">observationer</w:t>
            </w:r>
          </w:p>
        </w:tc>
        <w:tc>
          <w:tcPr>
            <w:tcBorders>
              <w:bottom w:val="single"/>
            </w:tcBorders>
            <w:vAlign w:val="bottom"/>
          </w:tcPr>
          <w:p>
            <w:pPr>
              <w:pStyle w:val="Compact"/>
              <w:jc w:val="left"/>
            </w:pPr>
            <w:r>
              <w:t xml:space="preserve">medelvärde</w:t>
            </w:r>
          </w:p>
        </w:tc>
        <w:tc>
          <w:tcPr>
            <w:tcBorders>
              <w:bottom w:val="single"/>
            </w:tcBorders>
            <w:vAlign w:val="bottom"/>
          </w:tcPr>
          <w:p>
            <w:pPr>
              <w:pStyle w:val="Compact"/>
              <w:jc w:val="left"/>
            </w:pPr>
            <w:r>
              <w:t xml:space="preserve">standardavvikelse</w:t>
            </w:r>
          </w:p>
        </w:tc>
      </w:tr>
      <w:tr>
        <w:tc>
          <w:p>
            <w:pPr>
              <w:pStyle w:val="Compact"/>
              <w:jc w:val="left"/>
            </w:pPr>
            <w:r>
              <w:t xml:space="preserve">visuell uppmärksamhet</w:t>
            </w:r>
          </w:p>
        </w:tc>
        <w:tc>
          <w:p>
            <w:pPr>
              <w:pStyle w:val="Compact"/>
              <w:jc w:val="left"/>
            </w:pPr>
            <w:r>
              <w:t xml:space="preserve">100</w:t>
            </w:r>
          </w:p>
        </w:tc>
        <w:tc>
          <w:p>
            <w:pPr>
              <w:pStyle w:val="Compact"/>
              <w:jc w:val="left"/>
            </w:pPr>
            <w:r>
              <w:t xml:space="preserve">10.5</w:t>
            </w:r>
          </w:p>
        </w:tc>
        <w:tc>
          <w:p>
            <w:pPr>
              <w:pStyle w:val="Compact"/>
              <w:jc w:val="left"/>
            </w:pPr>
            <w:r>
              <w:t xml:space="preserve">2.3</w:t>
            </w:r>
          </w:p>
        </w:tc>
      </w:tr>
      <w:tr>
        <w:tc>
          <w:p>
            <w:pPr>
              <w:pStyle w:val="Compact"/>
              <w:jc w:val="left"/>
            </w:pPr>
            <w:r>
              <w:t xml:space="preserve">upplevd trovärdighet</w:t>
            </w:r>
          </w:p>
        </w:tc>
        <w:tc>
          <w:p>
            <w:pPr>
              <w:pStyle w:val="Compact"/>
              <w:jc w:val="left"/>
            </w:pPr>
            <w:r>
              <w:t xml:space="preserve">100</w:t>
            </w:r>
          </w:p>
        </w:tc>
        <w:tc>
          <w:p>
            <w:pPr>
              <w:pStyle w:val="Compact"/>
              <w:jc w:val="left"/>
            </w:pPr>
            <w:r>
              <w:t xml:space="preserve">2.1</w:t>
            </w:r>
          </w:p>
        </w:tc>
        <w:tc>
          <w:p>
            <w:pPr>
              <w:pStyle w:val="Compact"/>
              <w:jc w:val="left"/>
            </w:pPr>
            <w:r>
              <w:t xml:space="preserve">4.1</w:t>
            </w:r>
          </w:p>
        </w:tc>
      </w:tr>
    </w:tbl>
    <w:p>
      <w:pPr>
        <w:pStyle w:val="Brd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texten inom varje Facebook-post. Stapeldiagrammet (som är baserat på fingerade data) visar att manliga deltagare i genomsnitt tenderar att ägna något mindre visuell uppmärksamhet åt tex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rdtext"/>
      </w:pPr>
      <w:r>
        <w:drawing>
          <wp:inline>
            <wp:extent cx="4673600" cy="35051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d2BV9f0//pOQhCFD9hYHQ6QiUpYiTiLg9vNRsQh1UD/g4mMdCKJirR+FUqVWEUqxKmqRili1jgriQFQQoa4qQ63KCpAg05iE3O8ft7/7uw1hBE64nOTx+Ot1zn2f13khiD5zxk2LxWIBAAAAcGBLT/UAAAAAwO4J8AAAABABAjwAAABEgAAPAAAAESDAAwAAQAQI8AAAABABAjwAAABEgAAPAAAAESDAAwAAQAQI8AAAABABAjwAAABEgAAPAAAAESDAAwAAQAQI8AAAABABGakegJJyc3NjsViqpwCosDIzM+vUqRMEQX5+/pYtW1I9DkBF1qBBg1SPABWKK/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" id="0" name="Picture"/>
                    <pic:cNvPicPr>
                      <a:picLocks noChangeArrowheads="1" noChangeAspect="1"/>
                    </pic:cNvPicPr>
                  </pic:nvPicPr>
                  <pic:blipFill>
                    <a:blip r:embed="rId102"/>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Beskrivande resultat eller deskriptiv statistik.</w:t>
      </w:r>
    </w:p>
    <w:p>
      <w:pPr>
        <w:pStyle w:val="Brd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p>
      <w:pPr>
        <w:pStyle w:val="Rubrik3"/>
      </w:pPr>
      <w:bookmarkStart w:id="103" w:name="inferentiella-resultat"/>
      <w:r>
        <w:t xml:space="preserve">8.1.2 Inferentiella resultat</w:t>
      </w:r>
      <w:bookmarkEnd w:id="103"/>
    </w:p>
    <w:p>
      <w:pPr>
        <w:pStyle w:val="FirstParagraph"/>
      </w:pPr>
      <w:r>
        <w:t xml:space="preserve">Efter den översiktliga presentationen av generella deskriptiva resultat, kommer vi så till själva kärnfrågan i vår tänkta studie: Vilken effekt hade det experimentella villkoret “bild på auktoritetsperson” på deltagarnas visuella uppmärksamhet på texten i Facebook posterna, jämfört med när samma text presenterades i kontrollvillkoret “bild på okänd person”? Och vad hade samma experimentella manipulation för effekt på den andra beroende variabeln upplevd trovärdighet för samma texter? Som synes bygger dessa frågor vidare på de deskriptiva resultaten, men uppvisar ett annat sätt att dela upp empiriska observationer i olika grupper; i detta fall i kontroll- och behandlingsvillkor. När vi försöker besvara den kritiska frågan om det finns några skillnader mellan dessa två grupper med avseende på utfallsvariablerna, använder vi oss av s.k. statistisk inferens för att dra slutsatser om resultaten vid en fastställd nivå av sannolikhet.</w:t>
      </w:r>
    </w:p>
    <w:p>
      <w:pPr>
        <w:pStyle w:val="Brdtext"/>
      </w:pPr>
      <w:r>
        <w:drawing>
          <wp:inline>
            <wp:extent cx="4673600" cy="3505199"/>
            <wp:effectExtent b="0" l="0" r="0" t="0"/>
            <wp:docPr descr="Inferentiella resultat." title="" id="1" name="Picture"/>
            <a:graphic>
              <a:graphicData uri="http://schemas.openxmlformats.org/drawingml/2006/picture">
                <pic:pic>
                  <pic:nvPicPr>
                    <pic:cNvPr descr="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" id="0" name="Picture"/>
                    <pic:cNvPicPr>
                      <a:picLocks noChangeArrowheads="1" noChangeAspect="1"/>
                    </pic:cNvPicPr>
                  </pic:nvPicPr>
                  <pic:blipFill>
                    <a:blip r:embed="rId104"/>
                    <a:stretch>
                      <a:fillRect/>
                    </a:stretch>
                  </pic:blipFill>
                  <pic:spPr bwMode="auto">
                    <a:xfrm>
                      <a:off x="0" y="0"/>
                      <a:ext cx="4673600" cy="3505199"/>
                    </a:xfrm>
                    <a:prstGeom prst="rect">
                      <a:avLst/>
                    </a:prstGeom>
                    <a:noFill/>
                    <a:ln w="9525">
                      <a:noFill/>
                      <a:headEnd/>
                      <a:tailEnd/>
                    </a:ln>
                  </pic:spPr>
                </pic:pic>
              </a:graphicData>
            </a:graphic>
          </wp:inline>
        </w:drawing>
      </w:r>
    </w:p>
    <w:p>
      <w:pPr>
        <w:pStyle w:val="Brdtext"/>
      </w:pPr>
      <w:r>
        <w:t xml:space="preserve">Inferentiella resultat.</w:t>
      </w:r>
    </w:p>
    <w:p>
      <w:pPr>
        <w:pStyle w:val="Brdtext"/>
      </w:pPr>
      <w:r>
        <w:t xml:space="preserve">Ur detta diagram kan vi utläsa att deltagarna i genomsnitt ägnat mindre visuell uppmärksamhet åt Facebook-posterna i kontrollvillkoret jämfört med behandlingsvillkoret, men vi har fortfarande inget mått på tillförlitligheten i denna skillnad. För att kunna rapportera dessa inferentiella resultat av vårt experiment måste vi här gå tillbaka till hypoteserna som uppställdes i förarbetet till studien. Det kan vara en stor fördel att upprepa dessa hypoteser i resultaten, när vi rapporterar vilket stöd insamlade empiriska data ger till det förväntade utfallet. I vårt fall hade vi följande två hypotser, men för enkelhetens skull kommer vi i det följande bara att fokusera på den första.</w:t>
      </w:r>
    </w:p>
    <w:p>
      <w:pPr>
        <w:numPr>
          <w:ilvl w:val="0"/>
          <w:numId w:val="1005"/>
        </w:numPr>
      </w:pPr>
      <w:r>
        <w:t xml:space="preserve">H1: Facebook-poster med bild på en auktoritetsperson kommer att orsaka mer visuell uppmärksamhet på posten jämfört med bilder som innehåller en neutral person.</w:t>
      </w:r>
    </w:p>
    <w:p>
      <w:pPr>
        <w:numPr>
          <w:ilvl w:val="0"/>
          <w:numId w:val="1005"/>
        </w:numPr>
      </w:pPr>
      <w:r>
        <w:t xml:space="preserve">H2: Facebook-poster med bild på en auktoritetsperson kommer att orsaka högre upplevd trovärdighet hos posten jämfört med bilder som innehåller en neutral person.</w:t>
      </w:r>
    </w:p>
    <w:p>
      <w:pPr>
        <w:pStyle w:val="FirstParagraph"/>
      </w:pPr>
      <w:r>
        <w:t xml:space="preserve">Ett enkelt men samtidigt robust sätt att testa dessa hypoteser är att göra ett s.k. t-test för varje hypotes. T-testet lämpar sig för situationer när vi har en kvantitativ beroende variabel och exakt två villkor som ska jämföras. Detta test jämför i princip medelvärdena i respektive grupp, med hänsyn tagen till bl.a. antal observationer (deltagare, försök, etc), samt observationernas fördelning och spridning (t.ex. standardavvikelse). För att kunna genomföra statistiska test behövs en nollhypotes, där vi antar att det inte finns någon skillnad mellan villkoren. Baserat på detta formulerar vi sedan hypotesen H1 om en skillnad mellan villkoren i en förväntad riktning (auktoritetsperson kommer att orsaka</w:t>
      </w:r>
      <w:r>
        <w:t xml:space="preserve"> </w:t>
      </w:r>
      <w:r>
        <w:rPr>
          <w:i/>
        </w:rPr>
        <w:t xml:space="preserve">mer</w:t>
      </w:r>
      <w:r>
        <w:t xml:space="preserve"> </w:t>
      </w:r>
      <w:r>
        <w:t xml:space="preserve">visuell uppmärksamhet). Det sista steget som behövs är att vi antar en sannolikhetsnivå (s.k. alpha-nivå) att vi skulle observera de faktiska resultaten om nollhypotesen stämde bäst. En vanlig nivå är 0.05, vilket innebär att vi anser att uppmätta skillnader mellan villkoren är tillräckligt tillförlitliga om det är 5% chans eller mindre att resultatet beror på slumpen, och 95% chans eller mer att de beror på de experimentella villkoren. Resultatet rapporteras i så fall som “statistiskt signifikant”.</w:t>
      </w:r>
    </w:p>
    <w:p>
      <w:pPr>
        <w:pStyle w:val="Brdtext"/>
      </w:pPr>
      <w:r>
        <w:t xml:space="preserve">Inferentiella resultat.</w:t>
      </w:r>
    </w:p>
    <w:p>
      <w:pPr>
        <w:pStyle w:val="TableCaption"/>
      </w:pPr>
      <w:r>
        <w:t xml:space="preserve">Inferentiella resultat.</w:t>
      </w:r>
    </w:p>
    <w:tbl>
      <w:tblPr>
        <w:tblStyle w:val="Table"/>
        <w:tblW w:type="pct" w:w="0.0"/>
        <w:tblLook w:firstRow="1"/>
        <w:tblCaption w:val="Inferentiella resultat."/>
      </w:tblPr>
      <w:tblGrid/>
      <w:tr>
        <w:trPr>
          <w:cnfStyle w:firstRow="1"/>
        </w:trPr>
        <w:tc>
          <w:tcPr>
            <w:tcBorders>
              <w:bottom w:val="single"/>
            </w:tcBorders>
            <w:vAlign w:val="bottom"/>
          </w:tcPr>
          <w:p>
            <w:pPr>
              <w:pStyle w:val="Compact"/>
              <w:jc w:val="left"/>
            </w:pPr>
            <w:r>
              <w:t xml:space="preserve">kontroll</w:t>
            </w:r>
          </w:p>
        </w:tc>
        <w:tc>
          <w:tcPr>
            <w:tcBorders>
              <w:bottom w:val="single"/>
            </w:tcBorders>
            <w:vAlign w:val="bottom"/>
          </w:tcPr>
          <w:p>
            <w:pPr>
              <w:pStyle w:val="Compact"/>
              <w:jc w:val="left"/>
            </w:pPr>
            <w:r>
              <w:t xml:space="preserve">behandling</w:t>
            </w:r>
          </w:p>
        </w:tc>
        <w:tc>
          <w:tcPr>
            <w:tcBorders>
              <w:bottom w:val="single"/>
            </w:tcBorders>
            <w:vAlign w:val="bottom"/>
          </w:tcPr>
          <w:p>
            <w:pPr>
              <w:pStyle w:val="Compact"/>
              <w:jc w:val="left"/>
            </w:pPr>
            <w:r>
              <w:t xml:space="preserve">t.värde</w:t>
            </w:r>
          </w:p>
        </w:tc>
        <w:tc>
          <w:tcPr>
            <w:tcBorders>
              <w:bottom w:val="single"/>
            </w:tcBorders>
            <w:vAlign w:val="bottom"/>
          </w:tcPr>
          <w:p>
            <w:pPr>
              <w:pStyle w:val="Compact"/>
              <w:jc w:val="left"/>
            </w:pPr>
            <w:r>
              <w:t xml:space="preserve">p.värde</w:t>
            </w:r>
          </w:p>
        </w:tc>
        <w:tc>
          <w:tcPr>
            <w:tcBorders>
              <w:bottom w:val="single"/>
            </w:tcBorders>
            <w:vAlign w:val="bottom"/>
          </w:tcPr>
          <w:p>
            <w:pPr>
              <w:pStyle w:val="Compact"/>
              <w:jc w:val="left"/>
            </w:pPr>
            <w:r>
              <w:t xml:space="preserve">frihetsgrader</w:t>
            </w:r>
          </w:p>
        </w:tc>
        <w:tc>
          <w:tcPr>
            <w:tcBorders>
              <w:bottom w:val="single"/>
            </w:tcBorders>
            <w:vAlign w:val="bottom"/>
          </w:tcPr>
          <w:p>
            <w:pPr>
              <w:pStyle w:val="Compact"/>
              <w:jc w:val="left"/>
            </w:pPr>
            <w:r>
              <w:t xml:space="preserve">effektstorlek</w:t>
            </w:r>
          </w:p>
        </w:tc>
      </w:tr>
      <w:tr>
        <w:tc>
          <w:p>
            <w:pPr>
              <w:pStyle w:val="Compact"/>
              <w:jc w:val="left"/>
            </w:pPr>
            <w:r>
              <w:t xml:space="preserve">10</w:t>
            </w:r>
          </w:p>
        </w:tc>
        <w:tc>
          <w:p>
            <w:pPr>
              <w:pStyle w:val="Compact"/>
              <w:jc w:val="left"/>
            </w:pPr>
            <w:r>
              <w:t xml:space="preserve">11</w:t>
            </w:r>
          </w:p>
        </w:tc>
        <w:tc>
          <w:p>
            <w:pPr>
              <w:pStyle w:val="Compact"/>
              <w:jc w:val="left"/>
            </w:pPr>
            <w:r>
              <w:t xml:space="preserve">2.702</w:t>
            </w:r>
          </w:p>
        </w:tc>
        <w:tc>
          <w:p>
            <w:pPr>
              <w:pStyle w:val="Compact"/>
              <w:jc w:val="left"/>
            </w:pPr>
            <w:r>
              <w:t xml:space="preserve">0.007</w:t>
            </w:r>
          </w:p>
        </w:tc>
        <w:tc>
          <w:p>
            <w:pPr>
              <w:pStyle w:val="Compact"/>
              <w:jc w:val="left"/>
            </w:pPr>
            <w:r>
              <w:t xml:space="preserve">198</w:t>
            </w:r>
          </w:p>
        </w:tc>
        <w:tc>
          <w:p>
            <w:pPr>
              <w:pStyle w:val="Compact"/>
              <w:jc w:val="left"/>
            </w:pPr>
            <w:r>
              <w:t xml:space="preserve">0.382</w:t>
            </w:r>
          </w:p>
        </w:tc>
      </w:tr>
    </w:tbl>
    <w:p>
      <w:pPr>
        <w:pStyle w:val="Brdtext"/>
      </w:pPr>
      <w:r>
        <w:t xml:space="preserve">I detta exempel har vi antagit ett experiment med mellangruppsdesign och 100 deltagare i varje grupp. Medelvärdena för visuell uppmärksamhet var 10 och 11 sekunder i respektive grupp, och det statistiska testet visade ett t-värde på ca 2.7, och p-värdet visade sig vara under gänsen 0.05 som vi tidigare antog. Det positiva t-värde indikerar att riktningen i sambandet överensstämmer med det förväntade, dvs. att bilder med auktoritetsperson kommer att orsaka</w:t>
      </w:r>
      <w:r>
        <w:t xml:space="preserve"> </w:t>
      </w:r>
      <w:r>
        <w:rPr>
          <w:i/>
        </w:rPr>
        <w:t xml:space="preserve">mer</w:t>
      </w:r>
      <w:r>
        <w:t xml:space="preserve"> </w:t>
      </w:r>
      <w:r>
        <w:t xml:space="preserve">visuell uppmärksamhet. Förutom detta t-test skulle man kunna tänka sig andra statistiska test för att undersöka de inferentiella resultaten av experimentet, bl.a. variansanalys (s.k. ANOVA) eller regressionsanalys (ifall vi hade velat kontrollera för särskilda variabler såsom kön eller ålder). Gemensamt för många av dessa test är att de följer NHST-modellen, och därmed ger oss ett probabilistiskt värde för hur sannolikt det vore att slumpmässigt observera de faktiska resultaten, vilket i sin tur ger oss möjligheter att dra slutsatser om huruvida experimentets behandlingsvillkor på ett kausalt sätt orsakat en viss effekt på deltagarna. Beyond p-value statistics (Trafimow and Marks</w:t>
      </w:r>
      <w:r>
        <w:t xml:space="preserve"> </w:t>
      </w:r>
      <w:hyperlink w:anchor="ref-trafimow2015editorial">
        <w:r>
          <w:rPr>
            <w:rStyle w:val="Hyperlnk"/>
          </w:rPr>
          <w:t xml:space="preserve">2015</w:t>
        </w:r>
      </w:hyperlink>
      <w:r>
        <w:t xml:space="preserve">).</w:t>
      </w:r>
    </w:p>
    <w:p>
      <w:pPr>
        <w:pStyle w:val="Brdtext"/>
      </w:pPr>
      <w:r>
        <w:t xml:space="preserve">Statistiska resultat, eller modellering, eller Inferentiell statistik, multivariat analys.. handlar om att redovisa resultat relativt något mått på tillförlitlighet. Detta kan också kallas “statistiskt säkerställda” resultat. The smaller the p-value, the stronger the evidence that you should reject the null hypothesis. In null hypothesis significance testing, the p-value is the probability of obtaining test results at least as extreme as the results actually observed, under the assumption that the null hypothesis is correct. - prediction vs. fitting (meningsfulla modeller kan vara viktigare än prediktion, retro-fitting hypotheses). Här kommer nåt om causal inference.</w:t>
      </w:r>
    </w:p>
    <w:p>
      <w:pPr>
        <w:pStyle w:val="Rubrik3"/>
      </w:pPr>
      <w:bookmarkStart w:id="105" w:name="rapportering-av-resultat"/>
      <w:r>
        <w:t xml:space="preserve">8.1.3 Rapportering av resultat</w:t>
      </w:r>
      <w:bookmarkEnd w:id="105"/>
    </w:p>
    <w:p>
      <w:pPr>
        <w:pStyle w:val="FirstParagraph"/>
      </w:pPr>
      <w:r>
        <w:t xml:space="preserve">Använd gärna detta mönster “Effects of sentiment measures on user engagement” vid presentation av resultat från regressionsanalys, dvs. “effekten av prediktor XYZ på utfallsvariabel ABC” (</w:t>
      </w:r>
      <w:hyperlink r:id="rId106">
        <w:r>
          <w:rPr>
            <w:rStyle w:val="Hyperlnk"/>
          </w:rPr>
          <w:t xml:space="preserve">https://github.com/nils-holmberg/scom-org/blob/main/src/emo-readme.md</w:t>
        </w:r>
      </w:hyperlink>
      <w:r>
        <w:t xml:space="preserve">). Utveckla med enkla formuleringar vad ett statistiskt resultat innebär. 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p>
      <w:pPr>
        <w:pStyle w:val="Rubrik2"/>
      </w:pPr>
      <w:bookmarkStart w:id="107" w:name="diskussion"/>
      <w:r>
        <w:t xml:space="preserve">8.2 Diskussion</w:t>
      </w:r>
      <w:bookmarkEnd w:id="107"/>
    </w:p>
    <w:p>
      <w:pPr>
        <w:pStyle w:val="FirstParagraph"/>
      </w:pPr>
      <w:r>
        <w:t xml:space="preserve">Experimentets efterarbete är ingalunda klart i och med resultatrapporteringen som vi presenterade i föregående avsnitt. Även om vi med statistiska metoder kan visa att våra empiriska data ger mycket starkt stöd till de hypoteser som uppställts, så måste vi också visa att vi kan förhålla oss kritiska till dessa resultat, dvs. att vi förstår och redovisar svagheter i det genomförda experimentet, att vi undersökt möjliga felkällor, samt att vi kan föreslå förbättringar till experimentets design. Här kommer</w:t>
      </w:r>
      <w:r>
        <w:t xml:space="preserve"> </w:t>
      </w:r>
      <w:r>
        <w:rPr>
          <w:i/>
        </w:rPr>
        <w:t xml:space="preserve">diskussionen</w:t>
      </w:r>
      <w:r>
        <w:t xml:space="preserve"> </w:t>
      </w:r>
      <w:r>
        <w:t xml:space="preserve">in som en ärlig, transparent och objektiv utvärdering av experimentets genomförande. Det finns ingen granskande forskare som förväntar sig att vi ska kunna åstadkomma ett perfekt experiment med begränsade resurser, och därför handlar det ofta om att vi som experimentledare tydligt redovisar och motiverar de avgränsningar och val som gjorts i studien.</w:t>
      </w:r>
    </w:p>
    <w:p>
      <w:pPr>
        <w:pStyle w:val="Brdtext"/>
      </w:pPr>
      <w:r>
        <w:t xml:space="preserve">Vi kan också tänka oss att diskussionen är den avslutande delen av studien där vi tittar tillbaka och sammanfattar alla delarna i experimentet, från forskningsfrågor, till hypoteser, vidare till genomförandet. Här skulle man kunna använda sig av en domstolsmetafor. Den experimentella studien är genomförd och nu står insamlat material och experimentdesign åtalad för att visa något. Bevis, evidens, circumstantial evidence, alias. Forskaren antar i så fall både rollen som åklagare (hypotes) och försvarsadvokat (nollhypotes). Diskussionen kan därför liknas vid en slutplädering, där all bevisning i målet sammanfattas innan domare och nämndemän avkunnar dom.</w:t>
      </w:r>
    </w:p>
    <w:p>
      <w:pPr>
        <w:pStyle w:val="Rubrik3"/>
      </w:pPr>
      <w:bookmarkStart w:id="108" w:name="förväntade-och-faktiska-resultat"/>
      <w:r>
        <w:t xml:space="preserve">8.2.1 Förväntade och faktiska resultat</w:t>
      </w:r>
      <w:bookmarkEnd w:id="108"/>
    </w:p>
    <w:p>
      <w:pPr>
        <w:pStyle w:val="FirstParagraph"/>
      </w:pPr>
      <w:r>
        <w:t xml:space="preserve">Ett av de viktigaste momenteten i diskussionen är sammanfatta vilket stöd våra empiriska data ger till de hypoteser vi uppställt, dvs. relationen mellan förväntade och faktiska resultat. Här kan det vara viktigt att poängtera att forskningsvärlden sällan talar om att hypoteser bekräftats eller besannats, utan man talar istället om hur resultaten</w:t>
      </w:r>
      <w:r>
        <w:t xml:space="preserve"> </w:t>
      </w:r>
      <w:r>
        <w:rPr>
          <w:i/>
        </w:rPr>
        <w:t xml:space="preserve">stödjer</w:t>
      </w:r>
      <w:r>
        <w:t xml:space="preserve"> </w:t>
      </w:r>
      <w:r>
        <w:t xml:space="preserve">hypoteserna eller inte. Till syvende och sist kan inte vetenskapen ge slutgiltiga bevis om sanningen, utan den svarar på hur</w:t>
      </w:r>
      <w:r>
        <w:t xml:space="preserve"> </w:t>
      </w:r>
      <w:r>
        <w:rPr>
          <w:i/>
        </w:rPr>
        <w:t xml:space="preserve">sannolikt</w:t>
      </w:r>
      <w:r>
        <w:t xml:space="preserve"> </w:t>
      </w:r>
      <w:r>
        <w:t xml:space="preserve">ett visst sakförhållande är, t.ex. effekten av ett experimentellt villkor på någon utfallsvariabel.</w:t>
      </w:r>
    </w:p>
    <w:p>
      <w:pPr>
        <w:pStyle w:val="Brdtext"/>
      </w:pPr>
      <w:r>
        <w:t xml:space="preserve">Även om experimentet uppvisar ett starkt signifikant resultat, kan effektstorleken vara ganska liten (avsnitt</w:t>
      </w:r>
      <w:r>
        <w:t xml:space="preserve"> </w:t>
      </w:r>
      <w:hyperlink w:anchor="sub07.1.1">
        <w:r>
          <w:rPr>
            <w:rStyle w:val="Hyperlnk"/>
          </w:rPr>
          <w:t xml:space="preserve">7.1.1</w:t>
        </w:r>
      </w:hyperlink>
      <w:r>
        <w:t xml:space="preserve"> </w:t>
      </w:r>
      <w:r>
        <w:t xml:space="preserve">förstudier). I resultaten från vårt exempel-experiment kom vi fram till att Facebook-poster med bild på auktoritetsperson medförde en statistiskt signifikant ökning av deltagarnas visuella uppmärksamhet på den tillhörande texten i samma post. Men samtidigt uppgav vi att det finns en 5% chans att våra data är ett slumpmässigt extremfall, och att om experimentet upprepades så skulle denna effekt troligen inte visa sig igen. Denna risk att felaktigt finna stöd för sin hypotes kallas för typ I-fel (på engelska används det synonyma uttrycket “false positive”).</w:t>
      </w:r>
    </w:p>
    <w:p>
      <w:pPr>
        <w:pStyle w:val="Brdtext"/>
      </w:pPr>
      <w:r>
        <w:t xml:space="preserve">Typ I- och Typ II-fel.</w:t>
      </w:r>
    </w:p>
    <w:p>
      <w:pPr>
        <w:pStyle w:val="TableCaption"/>
      </w:pPr>
      <w:r>
        <w:t xml:space="preserve">Typ I- och Typ II-fel.</w:t>
      </w:r>
    </w:p>
    <w:tbl>
      <w:tblPr>
        <w:tblStyle w:val="Table"/>
        <w:tblW w:type="pct" w:w="0.0"/>
        <w:tblLook w:firstRow="1"/>
        <w:tblCaption w:val="Typ I- och Typ II-fel."/>
      </w:tblPr>
      <w:tblGrid/>
      <w:tr>
        <w:trPr>
          <w:cnfStyle w:firstRow="1"/>
        </w:trPr>
        <w:tc>
          <w:tcPr>
            <w:tcBorders>
              <w:bottom w:val="single"/>
            </w:tcBorders>
            <w:vAlign w:val="bottom"/>
          </w:tcPr>
          <w:p>
            <w:pPr>
              <w:pStyle w:val="Compact"/>
              <w:jc w:val="left"/>
            </w:pPr>
            <w:r>
              <w:t xml:space="preserve">Nollhypotesen.är…</w:t>
            </w:r>
          </w:p>
        </w:tc>
        <w:tc>
          <w:tcPr>
            <w:tcBorders>
              <w:bottom w:val="single"/>
            </w:tcBorders>
            <w:vAlign w:val="bottom"/>
          </w:tcPr>
          <w:p>
            <w:pPr>
              <w:pStyle w:val="Compact"/>
              <w:jc w:val="left"/>
            </w:pPr>
            <w:r>
              <w:t xml:space="preserve">Sann</w:t>
            </w:r>
          </w:p>
        </w:tc>
        <w:tc>
          <w:tcPr>
            <w:tcBorders>
              <w:bottom w:val="single"/>
            </w:tcBorders>
            <w:vAlign w:val="bottom"/>
          </w:tcPr>
          <w:p>
            <w:pPr>
              <w:pStyle w:val="Compact"/>
              <w:jc w:val="left"/>
            </w:pPr>
            <w:r>
              <w:t xml:space="preserve">Falsk</w:t>
            </w:r>
          </w:p>
        </w:tc>
      </w:tr>
      <w:tr>
        <w:tc>
          <w:p>
            <w:pPr>
              <w:pStyle w:val="Compact"/>
              <w:jc w:val="left"/>
            </w:pPr>
            <w:r>
              <w:t xml:space="preserve">Förkastas</w:t>
            </w:r>
          </w:p>
        </w:tc>
        <w:tc>
          <w:p>
            <w:pPr>
              <w:pStyle w:val="Compact"/>
              <w:jc w:val="left"/>
            </w:pPr>
            <w:r>
              <w:t xml:space="preserve">Typ I-fel, Falsk positiv</w:t>
            </w:r>
          </w:p>
        </w:tc>
        <w:tc>
          <w:p>
            <w:pPr>
              <w:pStyle w:val="Compact"/>
              <w:jc w:val="left"/>
            </w:pPr>
            <w:r>
              <w:t xml:space="preserve">Korrekt beslut, Sann positiv</w:t>
            </w:r>
          </w:p>
        </w:tc>
      </w:tr>
      <w:tr>
        <w:tc>
          <w:p>
            <w:pPr>
              <w:pStyle w:val="Compact"/>
              <w:jc w:val="left"/>
            </w:pPr>
            <w:r>
              <w:t xml:space="preserve">Förkastas inte</w:t>
            </w:r>
          </w:p>
        </w:tc>
        <w:tc>
          <w:p>
            <w:pPr>
              <w:pStyle w:val="Compact"/>
              <w:jc w:val="left"/>
            </w:pPr>
            <w:r>
              <w:t xml:space="preserve">Korrekt slutsats, Sann negativ</w:t>
            </w:r>
          </w:p>
        </w:tc>
        <w:tc>
          <w:p>
            <w:pPr>
              <w:pStyle w:val="Compact"/>
              <w:jc w:val="left"/>
            </w:pPr>
            <w:r>
              <w:t xml:space="preserve">Typ II-fel, Falsk negativ</w:t>
            </w:r>
          </w:p>
        </w:tc>
      </w:tr>
    </w:tbl>
    <w:p>
      <w:pPr>
        <w:pStyle w:val="Brdtext"/>
      </w:pPr>
      <w:r>
        <w:t xml:space="preserve">Figuren ovan försöker illustrera hur resultaten av ett experiment kan förhålla sig till den faktiska omvärlden. Om vi i resultaten hittar den effekt vi har förväntat oss, så innebär ju detta att vi förkastar nollhypotesen, som säger att det inte finns någon effekt. Naturligvis hoppas vi (med 95% sannolikhet) att detta resultat speglar verkligheten (s.k. “true positive”). Om vi vill vara ännu mer säkra på att resultatet inte är ett extremt undantagsfall skulle vi kunna sänka den så kallade signifikansnivån från 0.05 till exemplevis 0.01. Vi skulle därmed kunna bli mer säkra på att undvika typ I fel, men samtidigt ökar då risken att vi istället hamnar i ett typ II-fel, vilket innebär att vi felaktigt antar nollhypotesen trots att det verkligen föreligger en effekt av behandlingen (s.k. “false negative”).</w:t>
      </w:r>
    </w:p>
    <w:p>
      <w:pPr>
        <w:pStyle w:val="Brdtext"/>
      </w:pPr>
      <w:r>
        <w:t xml:space="preserve">Typ II-fel kan bero på felaktig power-analys, och kan i vissa fall åtgärdas genom att öka antalet deltagare och/eller försök (trials) i experimentet. Om vi har gjort en korrekt poweranalys och vi ändå inte ser en statistiskt säkerställd effekt av behandlingen kan vi vara mer säkra på att vi gör rätt när vi antar nollhypotesen (s.k. “true negative”). Statistisk teori inom samhällsvetenskaperna handlar i mångt och mycket om att minimera båda dessa typer av fel, dock kan det vara så att i vissa kontexter kan endera feltypen vara mer accepterad, t.ex. i samband med en medicinsk cancerdiagnos är det bättre med typ I fel (överdetektion) än typ II fel (underdetektion).</w:t>
      </w:r>
    </w:p>
    <w:p>
      <w:pPr>
        <w:pStyle w:val="Rubrik3"/>
      </w:pPr>
      <w:bookmarkStart w:id="109" w:name="alternativa-förklaringar-till-resultat"/>
      <w:r>
        <w:t xml:space="preserve">8.2.2 Alternativa förklaringar till resultat</w:t>
      </w:r>
      <w:bookmarkEnd w:id="109"/>
    </w:p>
    <w:p>
      <w:pPr>
        <w:pStyle w:val="FirstParagraph"/>
      </w:pPr>
      <w:r>
        <w:t xml:space="preserve">Om experimentet indikerar en signifikant kontrast mellan villkoren så försöker vi naturligvis försäkra oss om att detta är ett korrekt och representativt resultat. Ett sätt att göra detta är att använda s.k. multivariat analys, vilket tillåter oss att undersöka hur andra variabler än de experimentella villkoren bidrar till att förklara de effekter vi ser i resultaten. I detta fall kanske det inte räcker med ett t-test som vi visade tidigare, utan vi behöver utöka testet till en regressionsanalys. Har vi kontrollerat för alla viktiga variabler? Hur påverkar t.ex. deltagarnas individuella läshastighet resultaten för visuell uppmärksamhet på Facebook-posternas text? Kan vi anta att denna egenskap är jämnt fördelad mellan de experimentella villkoren, eller kan vi misstänka någon snedfördelning (bias)? Frågan vi ställer oss här handlar om ifall det finns andra variabler än de experimentella villkoren som driver fram studiens resultat.</w:t>
      </w:r>
    </w:p>
    <w:p>
      <w:pPr>
        <w:pStyle w:val="Brdtext"/>
      </w:pPr>
      <w:r>
        <w:t xml:space="preserve">För att kunna kontrollera alternativa förklaringar till resultaten måste vi tänka i förväg när vi designar experimentent. I detta skede är det relativt enkelt att lägga in extra frågor om deltagarnas attityder, kunskaper och beteenden, som det i efterhand är svårt eller omöjligt att ta reda på. En kompletterande metod att hantera konfunderande variabler och individuella skillnader mellan deltagare kan också vara genom att använda oss av en inomgruppsdesign (within-subjects) i experimentet. Kan vi dra slutsatser om kausala samband? Eventuellt ta upp moderator (counteracts, motverkar en effekt), mediator (förstärker en effekt), visa plot på interaktion, interaction plot.</w:t>
      </w:r>
    </w:p>
    <w:p>
      <w:pPr>
        <w:pStyle w:val="Rubrik3"/>
      </w:pPr>
      <w:bookmarkStart w:id="110" w:name="kontextualisering-och-framtida-forskning"/>
      <w:r>
        <w:t xml:space="preserve">8.2.3 Kontextualisering och framtida forskning</w:t>
      </w:r>
      <w:bookmarkEnd w:id="110"/>
    </w:p>
    <w:p>
      <w:pPr>
        <w:pStyle w:val="FirstParagraph"/>
      </w:pPr>
      <w:r>
        <w:t xml:space="preserve">I de föregående avsnitten har vi försökt sammanfatta och kritisera de konkreta resultaten av experimentet. På detta sätt kan diskussionen likna slutpläderingen i en rättegång, där åklagaren försöker bevisa att en händelse har ägt rum, medan försvarsadvokaten kanske argumenterar för att det finns andra förklaringar till det som inträffat. När vi på ett övertygande sätt klarat av detta steg, brukar diskussionen avslutas med att vi försöker titta på studien i en lite större kontext. I detta sammanhang kan vi resonera kring hur pass väl resultaten kan generaliseras till en större befolkning, om de är representativa, samt hur vi bedömer studiens övergripande validitet och reliabilitet. Denna diskussion handlar delvis om kvalitet i kvantiativa studier, och det faller sig ganska naturligt att diskussionen öppnar sig för potentiella förbättringar av den genomförda studien.</w:t>
      </w:r>
    </w:p>
    <w:p>
      <w:pPr>
        <w:pStyle w:val="Brdtext"/>
      </w:pPr>
      <w:r>
        <w:t xml:space="preserve">Här är det också relevant att reflektera kring resultatens betydelse i en större samhällsvetenskaplig kontext, samt det genomförda experimentets bidrag till befintlig forskning inom ett specifikt forskningsfält och angränsande fält. Som vi diskuterat redan i förarbetet, så måste vi ha studerat tidigare forskning väldigt ingående för att ha en möjlighet att bidra till detta forskningsfält. Här kan diskussionen med fördel anknytas till studiens forskningsfråga (eller “research question”):</w:t>
      </w:r>
    </w:p>
    <w:p>
      <w:pPr>
        <w:numPr>
          <w:ilvl w:val="0"/>
          <w:numId w:val="1006"/>
        </w:numPr>
        <w:pStyle w:val="Compact"/>
      </w:pPr>
      <w:r>
        <w:t xml:space="preserve">RQ1: Hur påverkar bildinnehållet i sociala medier-poster användarnas beteenden och attityder?</w:t>
      </w:r>
    </w:p>
    <w:p>
      <w:pPr>
        <w:pStyle w:val="FirstParagraph"/>
      </w:pPr>
      <w:r>
        <w:t xml:space="preserve">Efter att ha genomfört vårt exempel-experimentet är vi nu i en situation där vi kan ge ett tentativt svar på denna forskningsfråga, samt eventuellt också utveckla hur dessa nya forskningsrön skulle kunna tillämpas praktiskt inom exempelvis kommunikationsyrken. Om resultaten levererar svar på studiens konkreta målsättningar, så kan diskussionen alltså införliva den lite mer utmanade frågan om hur resultaten leverar gentemot studiens övergripande syfte.</w:t>
      </w:r>
    </w:p>
    <w:p>
      <w:pPr>
        <w:pStyle w:val="Rubrik2"/>
      </w:pPr>
      <w:bookmarkStart w:id="111" w:name="publicering"/>
      <w:r>
        <w:t xml:space="preserve">8.3 Publicering</w:t>
      </w:r>
      <w:bookmarkEnd w:id="111"/>
    </w:p>
    <w:p>
      <w:pPr>
        <w:pStyle w:val="FirstParagraph"/>
      </w:pPr>
      <w:r>
        <w:t xml:space="preserve">I denna del av boken har vi följt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rdtext"/>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p>
      <w:pPr>
        <w:pStyle w:val="Rubrik3"/>
      </w:pPr>
      <w:bookmarkStart w:id="112" w:name="öppen-vetenskap"/>
      <w:r>
        <w:t xml:space="preserve">8.3.1 Öppen vetenskap</w:t>
      </w:r>
      <w:bookmarkEnd w:id="112"/>
    </w:p>
    <w:p>
      <w:pPr>
        <w:pStyle w:val="FirstParagraph"/>
      </w:pPr>
      <w:r>
        <w:t xml:space="preserve">Publicering av dataset och metoder. Självpublicering. Open Science Framework. Prata om osf.io osv. Jämföra med open source, öppen källkod, information vill vara fri.</w:t>
      </w:r>
    </w:p>
    <w:p>
      <w:pPr>
        <w:pStyle w:val="Rubrik3"/>
      </w:pPr>
      <w:bookmarkStart w:id="113" w:name="vetenskapliga-tidskrifter"/>
      <w:r>
        <w:t xml:space="preserve">8.3.2 Vetenskapliga tidskrifter</w:t>
      </w:r>
      <w:bookmarkEnd w:id="113"/>
    </w:p>
    <w:p>
      <w:pPr>
        <w:pStyle w:val="FirstParagraph"/>
      </w:pPr>
      <w:r>
        <w:t xml:space="preserve">Vetenskapliga journaler tillhandahåller på sina webbplatser ofta detaljerade instruktioner för vad man ska tänka på när man skickar in ett manuskript för granskning. Dessutom finns ofta typografiska mallar som forskare bör använda. APA</w:t>
      </w:r>
    </w:p>
    <w:p>
      <w:pPr>
        <w:pStyle w:val="Brd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rdtext"/>
      </w:pPr>
      <w:r>
        <w:t xml:space="preserve">Resultatrapportering av en experimentell studie.</w:t>
      </w:r>
    </w:p>
    <w:p>
      <w:pPr>
        <w:pStyle w:val="TableCaption"/>
      </w:pPr>
      <w:r>
        <w:t xml:space="preserve">Resultatrapportering av en experimentell studie.</w:t>
      </w:r>
    </w:p>
    <w:tbl>
      <w:tblPr>
        <w:tblStyle w:val="Table"/>
        <w:tblW w:type="pct" w:w="0.0"/>
        <w:tblLook w:firstRow="1"/>
        <w:tblCaption w:val="Resultatrapportering av en experimentell studie."/>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nk"/>
                </w:rPr>
                <w:t xml:space="preserve">Kapitel 8</w:t>
              </w:r>
            </w:hyperlink>
          </w:p>
        </w:tc>
      </w:tr>
    </w:tbl>
    <w:p>
      <w:pPr>
        <w:pStyle w:val="Brdtext"/>
      </w:pPr>
      <w:r>
        <w:t xml:space="preserve">Nämna nåt om rättigheter, licenser, open access osv? Se upp för “rovdjurstidskrifter” (</w:t>
      </w:r>
      <w:hyperlink r:id="rId114">
        <w:r>
          <w:rPr>
            <w:rStyle w:val="Hyperl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p>
      <w:pPr>
        <w:pStyle w:val="Rubrik3"/>
      </w:pPr>
      <w:bookmarkStart w:id="115" w:name="sakkunniggranskning"/>
      <w:r>
        <w:t xml:space="preserve">8.3.3 Sakkunniggranskning</w:t>
      </w:r>
      <w:bookmarkEnd w:id="115"/>
    </w:p>
    <w:p>
      <w:pPr>
        <w:pStyle w:val="FirstParagraph"/>
      </w:pPr>
      <w:r>
        <w:t xml:space="preserve">I denna lärobok har vi försökt täcka in experimentell metod i betydelsen av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Rubrik3"/>
      </w:pPr>
      <w:bookmarkStart w:id="116" w:name="planering-av-publicering"/>
      <w:r>
        <w:t xml:space="preserve">8.3.4 Planering av publicering</w:t>
      </w:r>
      <w:bookmarkEnd w:id="116"/>
    </w:p>
    <w:p>
      <w:pPr>
        <w:pStyle w:val="FirstParagraph"/>
      </w:pPr>
      <w:r>
        <w:t xml:space="preserve">Eventuellt peka framåt mot något av innehållet i Del 3. Framtiden för experiment. Online survey experiments, big data, naturliga experiment. Salaganic. Netographic observation, web scraping.</w:t>
      </w:r>
    </w:p>
    <w:p>
      <w:pPr>
        <w:pStyle w:val="Rubrik1"/>
      </w:pPr>
      <w:bookmarkStart w:id="117" w:name="del-3"/>
      <w:r>
        <w:t xml:space="preserve">Del 3</w:t>
      </w:r>
      <w:bookmarkEnd w:id="117"/>
    </w:p>
    <w:p>
      <w:pPr>
        <w:pStyle w:val="FirstParagraph"/>
      </w:pPr>
      <w:r>
        <w:t xml:space="preserve">I denna del av boken följer vi utvecklingen och genomförandet av ett samhällsvetenskapligt experiment.</w:t>
      </w:r>
    </w:p>
    <w:p>
      <w:pPr>
        <w:pStyle w:val="Rubrik1"/>
      </w:pPr>
      <w:bookmarkStart w:id="118" w:name="kapitel"/>
      <w:r>
        <w:t xml:space="preserve">9 Kapitel</w:t>
      </w:r>
      <w:bookmarkEnd w:id="118"/>
    </w:p>
    <w:p>
      <w:pPr>
        <w:pStyle w:val="FirstParagraph"/>
      </w:pPr>
      <w:r>
        <w:t xml:space="preserve">some line</w:t>
      </w:r>
    </w:p>
    <w:p>
      <w:pPr>
        <w:pStyle w:val="Rubrik1"/>
      </w:pPr>
      <w:bookmarkStart w:id="119" w:name="references"/>
      <w:r>
        <w:t xml:space="preserve">References</w:t>
      </w:r>
      <w:bookmarkEnd w:id="119"/>
    </w:p>
    <w:p>
      <w:pPr>
        <w:pStyle w:val="FirstParagraph"/>
      </w:pPr>
      <w:r>
        <w:t xml:space="preserve">Angrist, Joshua D. 1990. “Lifetime Earnings and the Vietnam Era Draft Lottery: Evidence from Social Security Administrative Records.”</w:t>
      </w:r>
      <w:r>
        <w:t xml:space="preserve"> </w:t>
      </w:r>
      <w:r>
        <w:rPr>
          <w:i/>
        </w:rPr>
        <w:t xml:space="preserve">The American Economic Review</w:t>
      </w:r>
      <w:r>
        <w:t xml:space="preserve">, 313–36.</w:t>
      </w:r>
    </w:p>
    <w:p>
      <w:pPr>
        <w:pStyle w:val="Brdtext"/>
      </w:pPr>
      <w:r>
        <w:t xml:space="preserve">Barlow, David H, Matthew Nock, and Michel Hersen. 2009.</w:t>
      </w:r>
      <w:r>
        <w:t xml:space="preserve"> </w:t>
      </w:r>
      <w:r>
        <w:rPr>
          <w:i/>
        </w:rPr>
        <w:t xml:space="preserve">Single Case Experimental Designs: Strategies for Studying Behavior for Change</w:t>
      </w:r>
      <w:r>
        <w:t xml:space="preserve">. Sirsi) i9780205474554.</w:t>
      </w:r>
    </w:p>
    <w:p>
      <w:pPr>
        <w:pStyle w:val="Brdtext"/>
      </w:pPr>
      <w:r>
        <w:t xml:space="preserve">Card, David, Lawrence F Katz, and Alan B Krueger. 1994. “Comment on David Neumark and William Wascher,‘Employment Effects of Minimum and Subminimum Wages: Panel Data on State Minimum Wage Laws’.”</w:t>
      </w:r>
      <w:r>
        <w:t xml:space="preserve"> </w:t>
      </w:r>
      <w:r>
        <w:rPr>
          <w:i/>
        </w:rPr>
        <w:t xml:space="preserve">ILR Review</w:t>
      </w:r>
      <w:r>
        <w:t xml:space="preserve"> </w:t>
      </w:r>
      <w:r>
        <w:t xml:space="preserve">47 (3): 487–97.</w:t>
      </w:r>
    </w:p>
    <w:p>
      <w:pPr>
        <w:pStyle w:val="Brdtext"/>
      </w:pPr>
      <w:r>
        <w:t xml:space="preserve">Cohen, Jacob. 1992. “A Power Primer.”</w:t>
      </w:r>
      <w:r>
        <w:t xml:space="preserve"> </w:t>
      </w:r>
      <w:r>
        <w:rPr>
          <w:i/>
        </w:rPr>
        <w:t xml:space="preserve">Psychological Bulletin</w:t>
      </w:r>
      <w:r>
        <w:t xml:space="preserve"> </w:t>
      </w:r>
      <w:r>
        <w:t xml:space="preserve">112 (1): 155.</w:t>
      </w:r>
    </w:p>
    <w:p>
      <w:pPr>
        <w:pStyle w:val="Brdtext"/>
      </w:pPr>
      <w:r>
        <w:t xml:space="preserve">Cumming, Geoff. 2013.</w:t>
      </w:r>
      <w:r>
        <w:t xml:space="preserve"> </w:t>
      </w:r>
      <w:r>
        <w:rPr>
          <w:i/>
        </w:rPr>
        <w:t xml:space="preserve">Understanding the New Statistics: Effect Sizes, Confidence Intervals, and Meta-Analysis</w:t>
      </w:r>
      <w:r>
        <w:t xml:space="preserve">. Routledge.</w:t>
      </w:r>
    </w:p>
    <w:p>
      <w:pPr>
        <w:pStyle w:val="Brdtext"/>
      </w:pPr>
      <w:r>
        <w:t xml:space="preserve">Darley, John M, and Bibb Latané. 1968. “Bystander Intervention in Emergencies: Diffusion of Responsibility.”</w:t>
      </w:r>
      <w:r>
        <w:t xml:space="preserve"> </w:t>
      </w:r>
      <w:r>
        <w:rPr>
          <w:i/>
        </w:rPr>
        <w:t xml:space="preserve">Journal of Personality and Social Psychology</w:t>
      </w:r>
      <w:r>
        <w:t xml:space="preserve"> </w:t>
      </w:r>
      <w:r>
        <w:t xml:space="preserve">8 (4p1): 377.</w:t>
      </w:r>
    </w:p>
    <w:p>
      <w:pPr>
        <w:pStyle w:val="Brdtext"/>
      </w:pPr>
      <w:r>
        <w:t xml:space="preserve">Einstein, Albert. 2002. “Induction and Deduction in Physics. The Collected Papers of Albert Einstein, Vol. 7.” Princeton University Press.</w:t>
      </w:r>
    </w:p>
    <w:p>
      <w:pPr>
        <w:pStyle w:val="Brdtext"/>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p>
      <w:pPr>
        <w:pStyle w:val="Brdtext"/>
      </w:pPr>
      <w:r>
        <w:t xml:space="preserve">Faul, Franz, Edgar Erdfelder, Axel Buchner, and Albert-Georg Lang. 2009. “Statistical Power Analyses Using G* Power 3.1: Tests for Correlation and Regression Analyses.”</w:t>
      </w:r>
      <w:r>
        <w:t xml:space="preserve"> </w:t>
      </w:r>
      <w:r>
        <w:rPr>
          <w:i/>
        </w:rPr>
        <w:t xml:space="preserve">Behavior Research Methods</w:t>
      </w:r>
      <w:r>
        <w:t xml:space="preserve"> </w:t>
      </w:r>
      <w:r>
        <w:t xml:space="preserve">41 (4): 1149–60.</w:t>
      </w:r>
    </w:p>
    <w:p>
      <w:pPr>
        <w:pStyle w:val="Brdtext"/>
      </w:pPr>
      <w:r>
        <w:t xml:space="preserve">Faul, Franz, Edgar Erdfelder, Albert-Georg Lang, and Axel Buchner. 2007. “G* Power 3: A Flexible Statistical Power Analysis Program for the Social, Behavioral, and Biomedical Sciences.”</w:t>
      </w:r>
      <w:r>
        <w:t xml:space="preserve"> </w:t>
      </w:r>
      <w:r>
        <w:rPr>
          <w:i/>
        </w:rPr>
        <w:t xml:space="preserve">Behavior Research Methods</w:t>
      </w:r>
      <w:r>
        <w:t xml:space="preserve"> </w:t>
      </w:r>
      <w:r>
        <w:t xml:space="preserve">39 (2): 175–91.</w:t>
      </w:r>
    </w:p>
    <w:p>
      <w:pPr>
        <w:pStyle w:val="Brdtext"/>
      </w:pPr>
      <w:r>
        <w:t xml:space="preserve">Fisher, Ronald Aylmer. 1936. “Design of Experiments.”</w:t>
      </w:r>
      <w:r>
        <w:t xml:space="preserve"> </w:t>
      </w:r>
      <w:r>
        <w:rPr>
          <w:i/>
        </w:rPr>
        <w:t xml:space="preserve">Br Med J</w:t>
      </w:r>
      <w:r>
        <w:t xml:space="preserve"> </w:t>
      </w:r>
      <w:r>
        <w:t xml:space="preserve">1 (3923): 554–54.</w:t>
      </w:r>
    </w:p>
    <w:p>
      <w:pPr>
        <w:pStyle w:val="Brdtext"/>
      </w:pPr>
      <w:r>
        <w:t xml:space="preserve">Grossman, Jason, and Fiona J Mackenzie. 2005. “The Randomized Controlled Trial: Gold Standard, or Merely Standard?”</w:t>
      </w:r>
      <w:r>
        <w:t xml:space="preserve"> </w:t>
      </w:r>
      <w:r>
        <w:rPr>
          <w:i/>
        </w:rPr>
        <w:t xml:space="preserve">Perspectives in Biology and Medicine</w:t>
      </w:r>
      <w:r>
        <w:t xml:space="preserve"> </w:t>
      </w:r>
      <w:r>
        <w:t xml:space="preserve">48 (4): 516–34.</w:t>
      </w:r>
    </w:p>
    <w:p>
      <w:pPr>
        <w:pStyle w:val="Brdtext"/>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p>
      <w:pPr>
        <w:pStyle w:val="Brdtext"/>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p>
      <w:pPr>
        <w:pStyle w:val="Brdtext"/>
      </w:pPr>
      <w:r>
        <w:t xml:space="preserve">Jhangiani, Rajiv S, IA Chiang, and Paul C Price. 2015.</w:t>
      </w:r>
      <w:r>
        <w:t xml:space="preserve"> </w:t>
      </w:r>
      <w:r>
        <w:rPr>
          <w:i/>
        </w:rPr>
        <w:t xml:space="preserve">Research Methods in Psychology-2nd Canadian Edition</w:t>
      </w:r>
      <w:r>
        <w:t xml:space="preserve">. BC Campus.</w:t>
      </w:r>
      <w:r>
        <w:t xml:space="preserve"> </w:t>
      </w:r>
      <w:hyperlink r:id="rId120">
        <w:r>
          <w:rPr>
            <w:rStyle w:val="Hyperlnk"/>
          </w:rPr>
          <w:t xml:space="preserve">https://opentextbc.ca/researchmethods/</w:t>
        </w:r>
      </w:hyperlink>
      <w:r>
        <w:t xml:space="preserve">.</w:t>
      </w:r>
    </w:p>
    <w:p>
      <w:pPr>
        <w:pStyle w:val="Brdtext"/>
      </w:pPr>
      <w:r>
        <w:t xml:space="preserve">John, Oliver P, Richard W Robins, and Lawrence A Pervin. 2010.</w:t>
      </w:r>
      <w:r>
        <w:t xml:space="preserve"> </w:t>
      </w:r>
      <w:r>
        <w:rPr>
          <w:i/>
        </w:rPr>
        <w:t xml:space="preserve">Handbook of Personality: Theory and Research</w:t>
      </w:r>
      <w:r>
        <w:t xml:space="preserve">. Guilford Press.</w:t>
      </w:r>
    </w:p>
    <w:p>
      <w:pPr>
        <w:pStyle w:val="Brdtext"/>
      </w:pPr>
      <w:r>
        <w:t xml:space="preserve">Pernet, Cyril. 2015. “Null Hypothesis Significance Testing: A Short Tutorial.”</w:t>
      </w:r>
      <w:r>
        <w:t xml:space="preserve"> </w:t>
      </w:r>
      <w:r>
        <w:rPr>
          <w:i/>
        </w:rPr>
        <w:t xml:space="preserve">F1000Research</w:t>
      </w:r>
      <w:r>
        <w:t xml:space="preserve"> </w:t>
      </w:r>
      <w:r>
        <w:t xml:space="preserve">4.</w:t>
      </w:r>
    </w:p>
    <w:p>
      <w:pPr>
        <w:pStyle w:val="Brdtext"/>
      </w:pPr>
      <w:r>
        <w:t xml:space="preserve">Salganik, Matthew J. 2019.</w:t>
      </w:r>
      <w:r>
        <w:t xml:space="preserve"> </w:t>
      </w:r>
      <w:r>
        <w:rPr>
          <w:i/>
        </w:rPr>
        <w:t xml:space="preserve">Bit by Bit: Social Research in the Digital Age</w:t>
      </w:r>
      <w:r>
        <w:t xml:space="preserve">. Princeton University Press.</w:t>
      </w:r>
    </w:p>
    <w:p>
      <w:pPr>
        <w:pStyle w:val="Brdtext"/>
      </w:pPr>
      <w:r>
        <w:t xml:space="preserve">Schork, Nicholas J. 2015. “Personalized Medicine: Time for One-Person Trials.”</w:t>
      </w:r>
      <w:r>
        <w:t xml:space="preserve"> </w:t>
      </w:r>
      <w:r>
        <w:rPr>
          <w:i/>
        </w:rPr>
        <w:t xml:space="preserve">Nature News</w:t>
      </w:r>
      <w:r>
        <w:t xml:space="preserve"> </w:t>
      </w:r>
      <w:r>
        <w:t xml:space="preserve">520 (7549): 609.</w:t>
      </w:r>
    </w:p>
    <w:p>
      <w:pPr>
        <w:pStyle w:val="Brdtext"/>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p>
      <w:pPr>
        <w:pStyle w:val="Brdtext"/>
      </w:pPr>
      <w:r>
        <w:t xml:space="preserve">Trafimow, David, and Michael Marks. 2015. “Editorial in Basic and Applied Social Pschology.”</w:t>
      </w:r>
      <w:r>
        <w:t xml:space="preserve"> </w:t>
      </w:r>
      <w:r>
        <w:rPr>
          <w:i/>
        </w:rPr>
        <w:t xml:space="preserve">Basic and Applied Social Pschology</w:t>
      </w:r>
      <w:r>
        <w:t xml:space="preserve"> </w:t>
      </w:r>
      <w:r>
        <w:t xml:space="preserve">37: 1–2.</w:t>
      </w:r>
    </w:p>
    <w:p>
      <w:pPr>
        <w:pStyle w:val="Brdtext"/>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sectPr w:rsidR="000A44B6" w:rsidRPr="0019168A" w:rsidSect="00E67805">
      <w:headerReference w:type="default" r:id="rId9"/>
      <w:pgSz w:w="11906" w:h="16838"/>
      <w:pgMar w:top="1701" w:right="2268" w:bottom="1701" w:left="2268" w:header="709" w:footer="709" w:gutter="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tone Sans">
    <w:altName w:val="Helvetica Neue"/>
    <w:panose1 w:val="020B0604020202020204"/>
    <w:charset w:val="00"/>
    <w:family w:val="swiss"/>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6722A5" w:rsidRDefault="006722A5" w:rsidP="00414BF1">
    <w:fldSimple w:instr=" FILENAME ">
      <w:r>
        <w:rPr>
          <w:noProof/>
        </w:rPr>
        <w:t>Skrivmall 10-01.doc</w:t>
      </w:r>
    </w:fldSimple>
    <w:r>
      <w:t>, sida</w:t>
    </w:r>
    <w:r w:rsidRPr="009D017B">
      <w:t xml:space="preserve"> </w:t>
    </w:r>
    <w:r w:rsidRPr="009D017B">
      <w:fldChar w:fldCharType="begin"/>
    </w:r>
    <w:r w:rsidRPr="009D017B">
      <w:instrText xml:space="preserve"> PAGE </w:instrText>
    </w:r>
    <w:r w:rsidRPr="009D017B">
      <w:fldChar w:fldCharType="separate"/>
    </w:r>
    <w:r w:rsidR="00145E93">
      <w:rPr>
        <w:noProof/>
      </w:rPr>
      <w:t>1</w:t>
    </w:r>
    <w:r w:rsidRPr="009D017B">
      <w:fldChar w:fldCharType="end"/>
    </w:r>
    <w:r w:rsidRPr="009D017B">
      <w:t xml:space="preserve"> </w:t>
    </w:r>
    <w:r>
      <w:rPr>
        <w:rStyle w:val="Sidnummer"/>
      </w:rPr>
      <w:t xml:space="preserve">av </w:t>
    </w:r>
    <w:r>
      <w:rPr>
        <w:rStyle w:val="Sidnummer"/>
      </w:rPr>
      <w:fldChar w:fldCharType="begin"/>
    </w:r>
    <w:r>
      <w:rPr>
        <w:rStyle w:val="Sidnummer"/>
      </w:rPr>
      <w:instrText xml:space="preserve"> NUMPAGES </w:instrText>
    </w:r>
    <w:r>
      <w:rPr>
        <w:rStyle w:val="Sidnummer"/>
      </w:rPr>
      <w:fldChar w:fldCharType="separate"/>
    </w:r>
    <w:r w:rsidR="00145E93">
      <w:rPr>
        <w:rStyle w:val="Sidnummer"/>
        <w:noProof/>
      </w:rPr>
      <w:t>6</w:t>
    </w:r>
    <w:r>
      <w:rPr>
        <w:rStyle w:val="Sidnummer"/>
      </w:rPr>
      <w:fldChar w:fldCharType="end"/>
    </w:r>
    <w:r>
      <w:rPr>
        <w:rStyle w:val="Sidnummer"/>
      </w:rPr>
      <w:t xml:space="preserve">, </w:t>
    </w:r>
    <w:r>
      <w:rPr>
        <w:rStyle w:val="Sidnummer"/>
      </w:rPr>
      <w:fldChar w:fldCharType="begin"/>
    </w:r>
    <w:r>
      <w:rPr>
        <w:rStyle w:val="Sidnummer"/>
      </w:rPr>
      <w:instrText xml:space="preserve"> SAVEDATE   \* MERGEFORMAT </w:instrText>
    </w:r>
    <w:r>
      <w:rPr>
        <w:rStyle w:val="Sidnummer"/>
      </w:rPr>
      <w:fldChar w:fldCharType="separate"/>
    </w:r>
    <w:r w:rsidR="00E06686">
      <w:rPr>
        <w:rStyle w:val="Sidnummer"/>
        <w:noProof/>
      </w:rPr>
      <w:t>2018-01-08 10:56:00</w:t>
    </w:r>
    <w:r>
      <w:rPr>
        <w:rStyle w:val="Sidnumm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032C004"/>
    <w:lvl w:ilvl="0">
      <w:start w:val="1"/>
      <w:numFmt w:val="decimal"/>
      <w:pStyle w:val="Numreradlista5"/>
      <w:lvlText w:val="%1."/>
      <w:lvlJc w:val="left"/>
      <w:pPr>
        <w:tabs>
          <w:tab w:val="num" w:pos="1492"/>
        </w:tabs>
        <w:ind w:left="1492" w:hanging="360"/>
      </w:pPr>
    </w:lvl>
  </w:abstractNum>
  <w:abstractNum w:abstractNumId="1" w15:restartNumberingAfterBreak="0">
    <w:nsid w:val="FFFFFF7D"/>
    <w:multiLevelType w:val="singleLevel"/>
    <w:tmpl w:val="029EC8D6"/>
    <w:lvl w:ilvl="0">
      <w:start w:val="1"/>
      <w:numFmt w:val="decimal"/>
      <w:pStyle w:val="Numreradlista4"/>
      <w:lvlText w:val="%1."/>
      <w:lvlJc w:val="left"/>
      <w:pPr>
        <w:tabs>
          <w:tab w:val="num" w:pos="1209"/>
        </w:tabs>
        <w:ind w:left="1209" w:hanging="360"/>
      </w:pPr>
    </w:lvl>
  </w:abstractNum>
  <w:abstractNum w:abstractNumId="2" w15:restartNumberingAfterBreak="0">
    <w:nsid w:val="FFFFFF7E"/>
    <w:multiLevelType w:val="singleLevel"/>
    <w:tmpl w:val="5390203A"/>
    <w:lvl w:ilvl="0">
      <w:start w:val="1"/>
      <w:numFmt w:val="decimal"/>
      <w:pStyle w:val="Numreradlista3"/>
      <w:lvlText w:val="%1."/>
      <w:lvlJc w:val="left"/>
      <w:pPr>
        <w:tabs>
          <w:tab w:val="num" w:pos="926"/>
        </w:tabs>
        <w:ind w:left="926" w:hanging="360"/>
      </w:pPr>
    </w:lvl>
  </w:abstractNum>
  <w:abstractNum w:abstractNumId="3" w15:restartNumberingAfterBreak="0">
    <w:nsid w:val="FFFFFF7F"/>
    <w:multiLevelType w:val="singleLevel"/>
    <w:tmpl w:val="05749378"/>
    <w:lvl w:ilvl="0">
      <w:start w:val="1"/>
      <w:numFmt w:val="decimal"/>
      <w:pStyle w:val="Numreradlista2"/>
      <w:lvlText w:val="%1."/>
      <w:lvlJc w:val="left"/>
      <w:pPr>
        <w:tabs>
          <w:tab w:val="num" w:pos="643"/>
        </w:tabs>
        <w:ind w:left="643" w:hanging="360"/>
      </w:pPr>
    </w:lvl>
  </w:abstractNum>
  <w:abstractNum w:abstractNumId="4" w15:restartNumberingAfterBreak="0">
    <w:nsid w:val="FFFFFF80"/>
    <w:multiLevelType w:val="singleLevel"/>
    <w:tmpl w:val="983262C6"/>
    <w:lvl w:ilvl="0">
      <w:start w:val="1"/>
      <w:numFmt w:val="bullet"/>
      <w:pStyle w:val="Punktlista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33EFBF4"/>
    <w:lvl w:ilvl="0">
      <w:start w:val="1"/>
      <w:numFmt w:val="bullet"/>
      <w:pStyle w:val="Punktlista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07C2DEA"/>
    <w:lvl w:ilvl="0">
      <w:start w:val="1"/>
      <w:numFmt w:val="bullet"/>
      <w:pStyle w:val="Punktlista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9F41D96"/>
    <w:lvl w:ilvl="0">
      <w:start w:val="1"/>
      <w:numFmt w:val="bullet"/>
      <w:pStyle w:val="Punktlista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CEA3312"/>
    <w:lvl w:ilvl="0">
      <w:start w:val="1"/>
      <w:numFmt w:val="decimal"/>
      <w:pStyle w:val="Numreradlista"/>
      <w:lvlText w:val="%1."/>
      <w:lvlJc w:val="left"/>
      <w:pPr>
        <w:tabs>
          <w:tab w:val="num" w:pos="360"/>
        </w:tabs>
        <w:ind w:left="360" w:hanging="360"/>
      </w:pPr>
    </w:lvl>
  </w:abstractNum>
  <w:abstractNum w:abstractNumId="9" w15:restartNumberingAfterBreak="0">
    <w:nsid w:val="FFFFFF89"/>
    <w:multiLevelType w:val="singleLevel"/>
    <w:tmpl w:val="11987660"/>
    <w:lvl w:ilvl="0">
      <w:start w:val="1"/>
      <w:numFmt w:val="bullet"/>
      <w:pStyle w:val="Punktlista"/>
      <w:lvlText w:val=""/>
      <w:lvlJc w:val="left"/>
      <w:pPr>
        <w:tabs>
          <w:tab w:val="num" w:pos="360"/>
        </w:tabs>
        <w:ind w:left="360" w:hanging="360"/>
      </w:pPr>
      <w:rPr>
        <w:rFonts w:ascii="Symbol" w:hAnsi="Symbol" w:hint="default"/>
      </w:rPr>
    </w:lvl>
  </w:abstractNum>
  <w:abstractNum w:abstractNumId="10" w15:restartNumberingAfterBreak="0">
    <w:nsid w:val="174D0B3D"/>
    <w:multiLevelType w:val="hybridMultilevel"/>
    <w:tmpl w:val="84EE30D4"/>
    <w:lvl w:ilvl="0" w:tplc="BE64BA64">
      <w:start w:val="1"/>
      <w:numFmt w:val="decimal"/>
      <w:pStyle w:val="sNumreradlista"/>
      <w:lvlText w:val="%1"/>
      <w:lvlJc w:val="left"/>
      <w:pPr>
        <w:tabs>
          <w:tab w:val="num" w:pos="357"/>
        </w:tabs>
        <w:ind w:left="357" w:hanging="357"/>
      </w:pPr>
      <w:rPr>
        <w:rFonts w:hint="default"/>
      </w:rPr>
    </w:lvl>
    <w:lvl w:ilvl="1" w:tplc="041D0019" w:tentative="1">
      <w:start w:val="1"/>
      <w:numFmt w:val="lowerLetter"/>
      <w:lvlText w:val="%2."/>
      <w:lvlJc w:val="left"/>
      <w:pPr>
        <w:tabs>
          <w:tab w:val="num" w:pos="1440"/>
        </w:tabs>
        <w:ind w:left="1440" w:hanging="360"/>
      </w:pPr>
    </w:lvl>
    <w:lvl w:ilvl="2" w:tplc="041D001B" w:tentative="1">
      <w:start w:val="1"/>
      <w:numFmt w:val="lowerRoman"/>
      <w:lvlText w:val="%3."/>
      <w:lvlJc w:val="right"/>
      <w:pPr>
        <w:tabs>
          <w:tab w:val="num" w:pos="2160"/>
        </w:tabs>
        <w:ind w:left="2160" w:hanging="180"/>
      </w:pPr>
    </w:lvl>
    <w:lvl w:ilvl="3" w:tplc="041D000F" w:tentative="1">
      <w:start w:val="1"/>
      <w:numFmt w:val="decimal"/>
      <w:lvlText w:val="%4."/>
      <w:lvlJc w:val="left"/>
      <w:pPr>
        <w:tabs>
          <w:tab w:val="num" w:pos="2880"/>
        </w:tabs>
        <w:ind w:left="2880" w:hanging="360"/>
      </w:pPr>
    </w:lvl>
    <w:lvl w:ilvl="4" w:tplc="041D0019" w:tentative="1">
      <w:start w:val="1"/>
      <w:numFmt w:val="lowerLetter"/>
      <w:lvlText w:val="%5."/>
      <w:lvlJc w:val="left"/>
      <w:pPr>
        <w:tabs>
          <w:tab w:val="num" w:pos="3600"/>
        </w:tabs>
        <w:ind w:left="3600" w:hanging="360"/>
      </w:pPr>
    </w:lvl>
    <w:lvl w:ilvl="5" w:tplc="041D001B" w:tentative="1">
      <w:start w:val="1"/>
      <w:numFmt w:val="lowerRoman"/>
      <w:lvlText w:val="%6."/>
      <w:lvlJc w:val="right"/>
      <w:pPr>
        <w:tabs>
          <w:tab w:val="num" w:pos="4320"/>
        </w:tabs>
        <w:ind w:left="4320" w:hanging="180"/>
      </w:pPr>
    </w:lvl>
    <w:lvl w:ilvl="6" w:tplc="041D000F" w:tentative="1">
      <w:start w:val="1"/>
      <w:numFmt w:val="decimal"/>
      <w:lvlText w:val="%7."/>
      <w:lvlJc w:val="left"/>
      <w:pPr>
        <w:tabs>
          <w:tab w:val="num" w:pos="5040"/>
        </w:tabs>
        <w:ind w:left="5040" w:hanging="360"/>
      </w:pPr>
    </w:lvl>
    <w:lvl w:ilvl="7" w:tplc="041D0019" w:tentative="1">
      <w:start w:val="1"/>
      <w:numFmt w:val="lowerLetter"/>
      <w:lvlText w:val="%8."/>
      <w:lvlJc w:val="left"/>
      <w:pPr>
        <w:tabs>
          <w:tab w:val="num" w:pos="5760"/>
        </w:tabs>
        <w:ind w:left="5760" w:hanging="360"/>
      </w:pPr>
    </w:lvl>
    <w:lvl w:ilvl="8" w:tplc="041D001B" w:tentative="1">
      <w:start w:val="1"/>
      <w:numFmt w:val="lowerRoman"/>
      <w:lvlText w:val="%9."/>
      <w:lvlJc w:val="right"/>
      <w:pPr>
        <w:tabs>
          <w:tab w:val="num" w:pos="6480"/>
        </w:tabs>
        <w:ind w:left="6480" w:hanging="180"/>
      </w:pPr>
    </w:lvl>
  </w:abstractNum>
  <w:abstractNum w:abstractNumId="11" w15:restartNumberingAfterBreak="0">
    <w:nsid w:val="519C0EC6"/>
    <w:multiLevelType w:val="hybridMultilevel"/>
    <w:tmpl w:val="E662F596"/>
    <w:lvl w:ilvl="0" w:tplc="8A30E812">
      <w:start w:val="1"/>
      <w:numFmt w:val="bullet"/>
      <w:pStyle w:val="sPunktlista"/>
      <w:lvlText w:val=""/>
      <w:lvlJc w:val="left"/>
      <w:pPr>
        <w:tabs>
          <w:tab w:val="num" w:pos="360"/>
        </w:tabs>
        <w:ind w:left="357" w:hanging="357"/>
      </w:pPr>
      <w:rPr>
        <w:rFonts w:ascii="Symbol" w:hAnsi="Symbol" w:hint="default"/>
      </w:rPr>
    </w:lvl>
    <w:lvl w:ilvl="1" w:tplc="041D0003" w:tentative="1">
      <w:start w:val="1"/>
      <w:numFmt w:val="bullet"/>
      <w:lvlText w:val="o"/>
      <w:lvlJc w:val="left"/>
      <w:pPr>
        <w:tabs>
          <w:tab w:val="num" w:pos="1440"/>
        </w:tabs>
        <w:ind w:left="1440" w:hanging="360"/>
      </w:pPr>
      <w:rPr>
        <w:rFonts w:ascii="Courier New" w:hAnsi="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57452CDD"/>
    <w:multiLevelType w:val="multilevel"/>
    <w:tmpl w:val="041D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3" w15:restartNumberingAfterBreak="0">
    <w:nsid w:val="63D35FF8"/>
    <w:multiLevelType w:val="multilevel"/>
    <w:tmpl w:val="041D0023"/>
    <w:styleLink w:val="Artikelsektion"/>
    <w:lvl w:ilvl="0">
      <w:start w:val="1"/>
      <w:numFmt w:val="upperRoman"/>
      <w:lvlText w:val="Artikel %1."/>
      <w:lvlJc w:val="left"/>
      <w:pPr>
        <w:tabs>
          <w:tab w:val="num" w:pos="1440"/>
        </w:tabs>
        <w:ind w:left="0" w:firstLine="0"/>
      </w:pPr>
    </w:lvl>
    <w:lvl w:ilvl="1">
      <w:start w:val="1"/>
      <w:numFmt w:val="decimalZero"/>
      <w:isLgl/>
      <w:lvlText w:val="Avsnitt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4" w15:restartNumberingAfterBreak="0">
    <w:nsid w:val="695109F3"/>
    <w:multiLevelType w:val="multilevel"/>
    <w:tmpl w:val="041D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1"/>
  </w:num>
  <w:num w:numId="2">
    <w:abstractNumId w:val="14"/>
  </w:num>
  <w:num w:numId="3">
    <w:abstractNumId w:val="12"/>
  </w:num>
  <w:num w:numId="4">
    <w:abstractNumId w:val="13"/>
  </w:num>
  <w:num w:numId="5">
    <w:abstractNumId w:val="8"/>
  </w:num>
  <w:num w:numId="6">
    <w:abstractNumId w:val="3"/>
  </w:num>
  <w:num w:numId="7">
    <w:abstractNumId w:val="2"/>
  </w:num>
  <w:num w:numId="8">
    <w:abstractNumId w:val="1"/>
  </w:num>
  <w:num w:numId="9">
    <w:abstractNumId w:val="0"/>
  </w:num>
  <w:num w:numId="10">
    <w:abstractNumId w:val="9"/>
  </w:num>
  <w:num w:numId="11">
    <w:abstractNumId w:val="7"/>
  </w:num>
  <w:num w:numId="12">
    <w:abstractNumId w:val="6"/>
  </w:num>
  <w:num w:numId="13">
    <w:abstractNumId w:val="5"/>
  </w:num>
  <w:num w:numId="14">
    <w:abstractNumId w:val="4"/>
  </w:num>
  <w:num w:numId="15">
    <w:abstractNumId w:val="10"/>
  </w:num>
  <w:num w:numId="16">
    <w:abstractNumId w:val="10"/>
    <w:lvlOverride w:ilvl="0">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unhideWhenUsed="1"/>
    <w:lsdException w:name="No Spacing" w:uiPriority="99"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unhideWhenUsed="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71" w:unhideWhenUsed="1" w:qFormat="1"/>
    <w:lsdException w:name="Plain Table 1" w:semiHidden="1" w:uiPriority="72" w:unhideWhenUsed="1"/>
    <w:lsdException w:name="Plain Table 2" w:semiHidden="1" w:uiPriority="73" w:unhideWhenUsed="1"/>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atentStyles>
  <w:style w:type="paragraph" w:default="1" w:styleId="Normal">
    <w:name w:val="Normal"/>
    <w:qFormat/>
    <w:rsid w:val="00245573"/>
  </w:style>
  <w:style w:type="paragraph" w:styleId="Rubrik1">
    <w:name w:val="heading 1"/>
    <w:basedOn w:val="Normal"/>
    <w:next w:val="Normal"/>
    <w:qFormat/>
    <w:rsid w:val="00B862D9"/>
    <w:pPr>
      <w:keepNext/>
      <w:spacing w:before="240" w:after="60"/>
      <w:outlineLvl w:val="0"/>
    </w:pPr>
    <w:rPr>
      <w:rFonts w:ascii="Arial" w:hAnsi="Arial" w:cs="Arial"/>
      <w:b/>
      <w:bCs/>
      <w:kern w:val="32"/>
      <w:sz w:val="32"/>
      <w:szCs w:val="32"/>
    </w:rPr>
  </w:style>
  <w:style w:type="paragraph" w:styleId="Rubrik2">
    <w:name w:val="heading 2"/>
    <w:basedOn w:val="Normal"/>
    <w:next w:val="Normal"/>
    <w:qFormat/>
    <w:rsid w:val="00B862D9"/>
    <w:pPr>
      <w:keepNext/>
      <w:spacing w:before="240" w:after="60"/>
      <w:outlineLvl w:val="1"/>
    </w:pPr>
    <w:rPr>
      <w:rFonts w:ascii="Arial" w:hAnsi="Arial" w:cs="Arial"/>
      <w:b/>
      <w:bCs/>
      <w:i/>
      <w:iCs/>
      <w:sz w:val="28"/>
      <w:szCs w:val="28"/>
    </w:rPr>
  </w:style>
  <w:style w:type="paragraph" w:styleId="Rubrik3">
    <w:name w:val="heading 3"/>
    <w:basedOn w:val="Normal"/>
    <w:next w:val="Normal"/>
    <w:qFormat/>
    <w:rsid w:val="00B862D9"/>
    <w:pPr>
      <w:keepNext/>
      <w:spacing w:before="240" w:after="60"/>
      <w:outlineLvl w:val="2"/>
    </w:pPr>
    <w:rPr>
      <w:rFonts w:ascii="Arial" w:hAnsi="Arial" w:cs="Arial"/>
      <w:b/>
      <w:bCs/>
      <w:sz w:val="26"/>
      <w:szCs w:val="26"/>
    </w:rPr>
  </w:style>
  <w:style w:type="paragraph" w:styleId="Rubrik4">
    <w:name w:val="heading 4"/>
    <w:basedOn w:val="Normal"/>
    <w:next w:val="Normal"/>
    <w:qFormat/>
    <w:rsid w:val="00B862D9"/>
    <w:pPr>
      <w:keepNext/>
      <w:spacing w:before="240" w:after="60"/>
      <w:outlineLvl w:val="3"/>
    </w:pPr>
    <w:rPr>
      <w:b/>
      <w:bCs/>
      <w:sz w:val="28"/>
      <w:szCs w:val="28"/>
    </w:rPr>
  </w:style>
  <w:style w:type="paragraph" w:styleId="Rubrik5">
    <w:name w:val="heading 5"/>
    <w:basedOn w:val="Normal"/>
    <w:next w:val="Normal"/>
    <w:qFormat/>
    <w:rsid w:val="00B862D9"/>
    <w:pPr>
      <w:spacing w:before="240" w:after="60"/>
      <w:outlineLvl w:val="4"/>
    </w:pPr>
    <w:rPr>
      <w:b/>
      <w:bCs/>
      <w:i/>
      <w:iCs/>
      <w:sz w:val="26"/>
      <w:szCs w:val="26"/>
    </w:rPr>
  </w:style>
  <w:style w:type="paragraph" w:styleId="Rubrik6">
    <w:name w:val="heading 6"/>
    <w:basedOn w:val="Normal"/>
    <w:next w:val="Normal"/>
    <w:qFormat/>
    <w:rsid w:val="00B862D9"/>
    <w:pPr>
      <w:spacing w:before="240" w:after="60"/>
      <w:outlineLvl w:val="5"/>
    </w:pPr>
    <w:rPr>
      <w:b/>
      <w:bCs/>
      <w:sz w:val="22"/>
      <w:szCs w:val="22"/>
    </w:rPr>
  </w:style>
  <w:style w:type="paragraph" w:styleId="Rubrik7">
    <w:name w:val="heading 7"/>
    <w:basedOn w:val="Normal"/>
    <w:next w:val="Normal"/>
    <w:qFormat/>
    <w:rsid w:val="00B862D9"/>
    <w:pPr>
      <w:spacing w:before="240" w:after="60"/>
      <w:outlineLvl w:val="6"/>
    </w:pPr>
  </w:style>
  <w:style w:type="paragraph" w:styleId="Rubrik8">
    <w:name w:val="heading 8"/>
    <w:basedOn w:val="Normal"/>
    <w:next w:val="Normal"/>
    <w:qFormat/>
    <w:rsid w:val="00B862D9"/>
    <w:pPr>
      <w:spacing w:before="240" w:after="60"/>
      <w:outlineLvl w:val="7"/>
    </w:pPr>
    <w:rPr>
      <w:i/>
      <w:iCs/>
    </w:rPr>
  </w:style>
  <w:style w:type="paragraph" w:styleId="Rubrik9">
    <w:name w:val="heading 9"/>
    <w:basedOn w:val="Normal"/>
    <w:next w:val="Normal"/>
    <w:qFormat/>
    <w:rsid w:val="00B862D9"/>
    <w:pPr>
      <w:spacing w:before="240" w:after="60"/>
      <w:outlineLvl w:val="8"/>
    </w:pPr>
    <w:rPr>
      <w:rFonts w:ascii="Arial" w:hAnsi="Arial" w:cs="Arial"/>
      <w:sz w:val="22"/>
      <w:szCs w:val="22"/>
    </w:rPr>
  </w:style>
  <w:style w:type="character" w:default="1" w:styleId="Standardstycketeckensnitt">
    <w:name w:val="Default Paragraph Font"/>
    <w:semiHidden/>
  </w:style>
  <w:style w:type="table" w:default="1" w:styleId="Normaltabell">
    <w:name w:val="Normal Table"/>
    <w:semiHidden/>
    <w:tblPr>
      <w:tblInd w:w="0" w:type="dxa"/>
      <w:tblCellMar>
        <w:top w:w="0" w:type="dxa"/>
        <w:left w:w="108" w:type="dxa"/>
        <w:bottom w:w="0" w:type="dxa"/>
        <w:right w:w="108" w:type="dxa"/>
      </w:tblCellMar>
    </w:tblPr>
  </w:style>
  <w:style w:type="numbering" w:default="1" w:styleId="Ingenlista">
    <w:name w:val="No List"/>
    <w:semiHidden/>
  </w:style>
  <w:style w:type="paragraph" w:customStyle="1" w:styleId="sBrdtext">
    <w:name w:val="sBrödtext"/>
    <w:link w:val="sBrdtextChar"/>
    <w:rsid w:val="00045150"/>
    <w:pPr>
      <w:spacing w:before="240" w:line="360" w:lineRule="auto"/>
    </w:pPr>
    <w:rPr>
      <w:sz w:val="24"/>
    </w:rPr>
  </w:style>
  <w:style w:type="paragraph" w:customStyle="1" w:styleId="sBrdtextindrag">
    <w:name w:val="sBrödtext indrag"/>
    <w:basedOn w:val="sBrdtext"/>
    <w:rsid w:val="00045150"/>
    <w:pPr>
      <w:spacing w:before="0"/>
      <w:ind w:firstLine="227"/>
    </w:pPr>
  </w:style>
  <w:style w:type="paragraph" w:customStyle="1" w:styleId="sCitat">
    <w:name w:val="sCitat"/>
    <w:basedOn w:val="sBrdtext"/>
    <w:rsid w:val="00FE067E"/>
    <w:pPr>
      <w:spacing w:before="120" w:line="220" w:lineRule="atLeast"/>
      <w:ind w:left="454"/>
    </w:pPr>
  </w:style>
  <w:style w:type="numbering" w:styleId="111111">
    <w:name w:val="Outline List 2"/>
    <w:basedOn w:val="Ingenlista"/>
    <w:semiHidden/>
    <w:rsid w:val="00B862D9"/>
    <w:pPr>
      <w:numPr>
        <w:numId w:val="2"/>
      </w:numPr>
    </w:pPr>
  </w:style>
  <w:style w:type="paragraph" w:customStyle="1" w:styleId="sFigurtext">
    <w:name w:val="sFigurtext"/>
    <w:rsid w:val="00B23579"/>
    <w:pPr>
      <w:spacing w:before="120" w:after="480"/>
    </w:pPr>
    <w:rPr>
      <w:rFonts w:ascii="Arial" w:hAnsi="Arial"/>
      <w:sz w:val="16"/>
    </w:rPr>
  </w:style>
  <w:style w:type="paragraph" w:customStyle="1" w:styleId="sFotnot">
    <w:name w:val="sFotnot"/>
    <w:basedOn w:val="sBrdtext"/>
    <w:semiHidden/>
    <w:rsid w:val="00B862D9"/>
    <w:pPr>
      <w:tabs>
        <w:tab w:val="left" w:pos="340"/>
      </w:tabs>
      <w:ind w:left="340" w:hanging="340"/>
    </w:pPr>
    <w:rPr>
      <w:sz w:val="17"/>
    </w:rPr>
  </w:style>
  <w:style w:type="paragraph" w:customStyle="1" w:styleId="sIngress">
    <w:name w:val="sIngress"/>
    <w:basedOn w:val="sBrdtext"/>
    <w:rsid w:val="00A509B3"/>
    <w:pPr>
      <w:spacing w:after="260"/>
    </w:pPr>
    <w:rPr>
      <w:rFonts w:ascii="Arial" w:hAnsi="Arial"/>
      <w:sz w:val="22"/>
    </w:rPr>
  </w:style>
  <w:style w:type="paragraph" w:customStyle="1" w:styleId="sPunktlista">
    <w:name w:val="sPunktlista"/>
    <w:basedOn w:val="sBrdtext"/>
    <w:rsid w:val="00045150"/>
    <w:pPr>
      <w:numPr>
        <w:numId w:val="1"/>
      </w:numPr>
      <w:spacing w:before="0"/>
    </w:pPr>
  </w:style>
  <w:style w:type="paragraph" w:customStyle="1" w:styleId="sLitteraturf">
    <w:name w:val="sLitteraturf."/>
    <w:basedOn w:val="sBrdtext"/>
    <w:rsid w:val="00045150"/>
    <w:pPr>
      <w:spacing w:before="0"/>
      <w:ind w:left="284" w:hanging="284"/>
    </w:pPr>
  </w:style>
  <w:style w:type="paragraph" w:customStyle="1" w:styleId="sRubrik1">
    <w:name w:val="sRubrik 1"/>
    <w:next w:val="sBrdtext"/>
    <w:rsid w:val="00492079"/>
    <w:pPr>
      <w:keepNext/>
      <w:pageBreakBefore/>
      <w:suppressAutoHyphens/>
      <w:spacing w:after="1820" w:line="520" w:lineRule="atLeast"/>
      <w:outlineLvl w:val="0"/>
    </w:pPr>
    <w:rPr>
      <w:rFonts w:ascii="Arial" w:hAnsi="Arial"/>
      <w:sz w:val="52"/>
    </w:rPr>
  </w:style>
  <w:style w:type="paragraph" w:customStyle="1" w:styleId="sRubrik2">
    <w:name w:val="sRubrik 2"/>
    <w:basedOn w:val="sRubrik1"/>
    <w:next w:val="sBrdtext"/>
    <w:rsid w:val="003D1313"/>
    <w:pPr>
      <w:pageBreakBefore w:val="0"/>
      <w:spacing w:before="780" w:after="0" w:line="390" w:lineRule="exact"/>
      <w:outlineLvl w:val="1"/>
    </w:pPr>
    <w:rPr>
      <w:sz w:val="40"/>
    </w:rPr>
  </w:style>
  <w:style w:type="paragraph" w:customStyle="1" w:styleId="sRubrik3">
    <w:name w:val="sRubrik 3"/>
    <w:basedOn w:val="sRubrik1"/>
    <w:next w:val="sBrdtext"/>
    <w:rsid w:val="003D1313"/>
    <w:pPr>
      <w:pageBreakBefore w:val="0"/>
      <w:spacing w:before="570" w:after="0" w:line="340" w:lineRule="exact"/>
      <w:outlineLvl w:val="2"/>
    </w:pPr>
    <w:rPr>
      <w:sz w:val="28"/>
    </w:rPr>
  </w:style>
  <w:style w:type="paragraph" w:customStyle="1" w:styleId="sRubrik4">
    <w:name w:val="sRubrik 4"/>
    <w:basedOn w:val="sRubrik1"/>
    <w:next w:val="sBrdtext"/>
    <w:rsid w:val="003D1313"/>
    <w:pPr>
      <w:pageBreakBefore w:val="0"/>
      <w:spacing w:before="260" w:after="0" w:line="260" w:lineRule="exact"/>
      <w:outlineLvl w:val="3"/>
    </w:pPr>
    <w:rPr>
      <w:sz w:val="24"/>
    </w:rPr>
  </w:style>
  <w:style w:type="paragraph" w:customStyle="1" w:styleId="sRubrik5">
    <w:name w:val="sRubrik 5"/>
    <w:basedOn w:val="sRubrik1"/>
    <w:next w:val="sBrdtext"/>
    <w:rsid w:val="003D1313"/>
    <w:pPr>
      <w:pageBreakBefore w:val="0"/>
      <w:spacing w:before="260" w:after="0" w:line="260" w:lineRule="exact"/>
      <w:outlineLvl w:val="4"/>
    </w:pPr>
    <w:rPr>
      <w:sz w:val="20"/>
    </w:rPr>
  </w:style>
  <w:style w:type="paragraph" w:customStyle="1" w:styleId="sRubrik6">
    <w:name w:val="sRubrik 6"/>
    <w:basedOn w:val="sRubrik1"/>
    <w:rsid w:val="003D1313"/>
    <w:pPr>
      <w:pageBreakBefore w:val="0"/>
      <w:spacing w:before="120" w:after="0" w:line="220" w:lineRule="atLeast"/>
      <w:outlineLvl w:val="5"/>
    </w:pPr>
    <w:rPr>
      <w:sz w:val="16"/>
      <w:szCs w:val="16"/>
    </w:rPr>
  </w:style>
  <w:style w:type="paragraph" w:customStyle="1" w:styleId="sSttanvisning">
    <w:name w:val="sSättanvisning"/>
    <w:basedOn w:val="sBrdtext"/>
    <w:next w:val="sBrdtext"/>
    <w:link w:val="sSttanvisningChar"/>
    <w:rsid w:val="00045150"/>
    <w:pPr>
      <w:pBdr>
        <w:top w:val="single" w:sz="8" w:space="1" w:color="0000FF"/>
        <w:left w:val="single" w:sz="8" w:space="4" w:color="0000FF"/>
        <w:bottom w:val="single" w:sz="8" w:space="1" w:color="0000FF"/>
        <w:right w:val="single" w:sz="8" w:space="4" w:color="0000FF"/>
      </w:pBdr>
      <w:spacing w:before="0"/>
      <w:ind w:left="113" w:right="113"/>
    </w:pPr>
    <w:rPr>
      <w:rFonts w:ascii="Arial" w:hAnsi="Arial"/>
      <w:b/>
      <w:color w:val="0000FF"/>
    </w:rPr>
  </w:style>
  <w:style w:type="paragraph" w:customStyle="1" w:styleId="sTabellrubrik">
    <w:name w:val="sTabellrubrik"/>
    <w:basedOn w:val="sBrdtext"/>
    <w:rsid w:val="00EC3AFF"/>
    <w:pPr>
      <w:spacing w:after="60" w:line="240" w:lineRule="auto"/>
    </w:pPr>
    <w:rPr>
      <w:rFonts w:ascii="Arial" w:hAnsi="Arial"/>
      <w:sz w:val="17"/>
      <w:szCs w:val="17"/>
    </w:rPr>
  </w:style>
  <w:style w:type="paragraph" w:customStyle="1" w:styleId="sTabelltext">
    <w:name w:val="sTabelltext"/>
    <w:basedOn w:val="sFigurtext"/>
    <w:rsid w:val="00151390"/>
    <w:pPr>
      <w:spacing w:after="120"/>
    </w:pPr>
    <w:rPr>
      <w:i/>
    </w:rPr>
  </w:style>
  <w:style w:type="numbering" w:styleId="1ai">
    <w:name w:val="Outline List 1"/>
    <w:basedOn w:val="Ingenlista"/>
    <w:semiHidden/>
    <w:rsid w:val="00B862D9"/>
    <w:pPr>
      <w:numPr>
        <w:numId w:val="3"/>
      </w:numPr>
    </w:pPr>
  </w:style>
  <w:style w:type="paragraph" w:styleId="Adress-brev">
    <w:name w:val="envelope address"/>
    <w:basedOn w:val="Normal"/>
    <w:semiHidden/>
    <w:rsid w:val="00B862D9"/>
    <w:pPr>
      <w:framePr w:w="7938" w:h="1984" w:hRule="exact" w:hSpace="141" w:wrap="auto" w:hAnchor="page" w:xAlign="center" w:yAlign="bottom"/>
      <w:ind w:left="2880"/>
    </w:pPr>
    <w:rPr>
      <w:rFonts w:ascii="Arial" w:hAnsi="Arial" w:cs="Arial"/>
    </w:rPr>
  </w:style>
  <w:style w:type="paragraph" w:styleId="Anteckningsrubrik">
    <w:name w:val="Note Heading"/>
    <w:basedOn w:val="Normal"/>
    <w:next w:val="Normal"/>
    <w:semiHidden/>
    <w:rsid w:val="00B862D9"/>
  </w:style>
  <w:style w:type="character" w:styleId="AnvndHyperlnk">
    <w:name w:val="FollowedHyperlink"/>
    <w:semiHidden/>
    <w:rsid w:val="00B862D9"/>
    <w:rPr>
      <w:color w:val="800080"/>
      <w:u w:val="single"/>
    </w:rPr>
  </w:style>
  <w:style w:type="numbering" w:styleId="Artikelsektion">
    <w:name w:val="Outline List 3"/>
    <w:basedOn w:val="Ingenlista"/>
    <w:semiHidden/>
    <w:rsid w:val="00B862D9"/>
    <w:pPr>
      <w:numPr>
        <w:numId w:val="4"/>
      </w:numPr>
    </w:pPr>
  </w:style>
  <w:style w:type="paragraph" w:styleId="Avslutandetext">
    <w:name w:val="Closing"/>
    <w:basedOn w:val="Normal"/>
    <w:semiHidden/>
    <w:rsid w:val="00B862D9"/>
    <w:pPr>
      <w:ind w:left="4252"/>
    </w:pPr>
  </w:style>
  <w:style w:type="paragraph" w:styleId="Avsndaradress-brev">
    <w:name w:val="envelope return"/>
    <w:basedOn w:val="Normal"/>
    <w:semiHidden/>
    <w:rsid w:val="00B862D9"/>
    <w:rPr>
      <w:rFonts w:ascii="Arial" w:hAnsi="Arial" w:cs="Arial"/>
    </w:rPr>
  </w:style>
  <w:style w:type="character" w:styleId="Betoning">
    <w:name w:val="Emphasis"/>
    <w:qFormat/>
    <w:rsid w:val="00B862D9"/>
    <w:rPr>
      <w:i/>
      <w:iCs/>
    </w:rPr>
  </w:style>
  <w:style w:type="paragraph" w:styleId="Brdtext">
    <w:name w:val="Body Text"/>
    <w:basedOn w:val="Normal"/>
    <w:semiHidden/>
    <w:rsid w:val="00B862D9"/>
    <w:pPr>
      <w:spacing w:after="120"/>
    </w:pPr>
  </w:style>
  <w:style w:type="paragraph" w:styleId="Brdtext2">
    <w:name w:val="Body Text 2"/>
    <w:basedOn w:val="Normal"/>
    <w:semiHidden/>
    <w:rsid w:val="00B862D9"/>
    <w:pPr>
      <w:spacing w:after="120" w:line="480" w:lineRule="auto"/>
    </w:pPr>
  </w:style>
  <w:style w:type="paragraph" w:styleId="Brdtext3">
    <w:name w:val="Body Text 3"/>
    <w:basedOn w:val="Normal"/>
    <w:semiHidden/>
    <w:rsid w:val="00B862D9"/>
    <w:pPr>
      <w:spacing w:after="120"/>
    </w:pPr>
    <w:rPr>
      <w:sz w:val="16"/>
      <w:szCs w:val="16"/>
    </w:rPr>
  </w:style>
  <w:style w:type="paragraph" w:styleId="Brdtextmedfrstaindrag">
    <w:name w:val="Body Text First Indent"/>
    <w:basedOn w:val="Brdtext"/>
    <w:semiHidden/>
    <w:rsid w:val="00B862D9"/>
    <w:pPr>
      <w:ind w:firstLine="210"/>
    </w:pPr>
  </w:style>
  <w:style w:type="paragraph" w:styleId="Brdtextmedindrag">
    <w:name w:val="Body Text Indent"/>
    <w:basedOn w:val="Normal"/>
    <w:semiHidden/>
    <w:rsid w:val="00B862D9"/>
    <w:pPr>
      <w:spacing w:after="120"/>
      <w:ind w:left="283"/>
    </w:pPr>
  </w:style>
  <w:style w:type="paragraph" w:styleId="Brdtextmedfrstaindrag2">
    <w:name w:val="Body Text First Indent 2"/>
    <w:basedOn w:val="Brdtextmedindrag"/>
    <w:semiHidden/>
    <w:rsid w:val="00B862D9"/>
    <w:pPr>
      <w:ind w:firstLine="210"/>
    </w:pPr>
  </w:style>
  <w:style w:type="paragraph" w:styleId="Brdtextmedindrag2">
    <w:name w:val="Body Text Indent 2"/>
    <w:basedOn w:val="Normal"/>
    <w:semiHidden/>
    <w:rsid w:val="00B862D9"/>
    <w:pPr>
      <w:spacing w:after="120" w:line="480" w:lineRule="auto"/>
      <w:ind w:left="283"/>
    </w:pPr>
  </w:style>
  <w:style w:type="paragraph" w:styleId="Brdtextmedindrag3">
    <w:name w:val="Body Text Indent 3"/>
    <w:basedOn w:val="Normal"/>
    <w:semiHidden/>
    <w:rsid w:val="00B862D9"/>
    <w:pPr>
      <w:spacing w:after="120"/>
      <w:ind w:left="283"/>
    </w:pPr>
    <w:rPr>
      <w:sz w:val="16"/>
      <w:szCs w:val="16"/>
    </w:rPr>
  </w:style>
  <w:style w:type="paragraph" w:styleId="Datum">
    <w:name w:val="Date"/>
    <w:basedOn w:val="Normal"/>
    <w:next w:val="Normal"/>
    <w:semiHidden/>
    <w:rsid w:val="00B862D9"/>
  </w:style>
  <w:style w:type="table" w:styleId="Diskrettabell1">
    <w:name w:val="Table Subtle 1"/>
    <w:basedOn w:val="Normaltabell"/>
    <w:semiHidden/>
    <w:rsid w:val="00B862D9"/>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Diskrettabell2">
    <w:name w:val="Table Subtle 2"/>
    <w:basedOn w:val="Normaltabell"/>
    <w:semiHidden/>
    <w:rsid w:val="00B862D9"/>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Eleganttabell">
    <w:name w:val="Table Elegant"/>
    <w:basedOn w:val="Normaltabell"/>
    <w:semiHidden/>
    <w:rsid w:val="00B862D9"/>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Enkeltabell1">
    <w:name w:val="Table Simple 1"/>
    <w:basedOn w:val="Normaltabell"/>
    <w:semiHidden/>
    <w:rsid w:val="00B862D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Enkeltabell2">
    <w:name w:val="Table Simple 2"/>
    <w:basedOn w:val="Normaltabell"/>
    <w:semiHidden/>
    <w:rsid w:val="00B862D9"/>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Enkeltabell3">
    <w:name w:val="Table Simple 3"/>
    <w:basedOn w:val="Normaltabell"/>
    <w:semiHidden/>
    <w:rsid w:val="00B862D9"/>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paragraph" w:styleId="E-postsignatur">
    <w:name w:val="E-mail Signature"/>
    <w:basedOn w:val="Normal"/>
    <w:semiHidden/>
    <w:rsid w:val="00B862D9"/>
  </w:style>
  <w:style w:type="table" w:styleId="Frgadtabell1">
    <w:name w:val="Table Colorful 1"/>
    <w:basedOn w:val="Normaltabell"/>
    <w:semiHidden/>
    <w:rsid w:val="00B862D9"/>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Frgadtabell2">
    <w:name w:val="Table Colorful 2"/>
    <w:basedOn w:val="Normaltabell"/>
    <w:semiHidden/>
    <w:rsid w:val="00B862D9"/>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Frgadtabell3">
    <w:name w:val="Table Colorful 3"/>
    <w:basedOn w:val="Normaltabell"/>
    <w:semiHidden/>
    <w:rsid w:val="00B862D9"/>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paragraph" w:styleId="HTML-adress">
    <w:name w:val="HTML Address"/>
    <w:basedOn w:val="Normal"/>
    <w:semiHidden/>
    <w:rsid w:val="00B862D9"/>
    <w:rPr>
      <w:i/>
      <w:iCs/>
    </w:rPr>
  </w:style>
  <w:style w:type="character" w:styleId="HTML-akronym">
    <w:name w:val="HTML Acronym"/>
    <w:basedOn w:val="Standardstycketeckensnitt"/>
    <w:semiHidden/>
    <w:rsid w:val="00B862D9"/>
  </w:style>
  <w:style w:type="character" w:styleId="HTML-citat">
    <w:name w:val="HTML Cite"/>
    <w:semiHidden/>
    <w:rsid w:val="00B862D9"/>
    <w:rPr>
      <w:i/>
      <w:iCs/>
    </w:rPr>
  </w:style>
  <w:style w:type="character" w:styleId="HTML-definition">
    <w:name w:val="HTML Definition"/>
    <w:semiHidden/>
    <w:rsid w:val="00B862D9"/>
    <w:rPr>
      <w:i/>
      <w:iCs/>
    </w:rPr>
  </w:style>
  <w:style w:type="character" w:styleId="HTML-exempel">
    <w:name w:val="HTML Sample"/>
    <w:semiHidden/>
    <w:rsid w:val="00B862D9"/>
    <w:rPr>
      <w:rFonts w:ascii="Courier New" w:hAnsi="Courier New" w:cs="Courier New"/>
    </w:rPr>
  </w:style>
  <w:style w:type="paragraph" w:styleId="HTML-frformaterad">
    <w:name w:val="HTML Preformatted"/>
    <w:basedOn w:val="Normal"/>
    <w:semiHidden/>
    <w:rsid w:val="00B862D9"/>
    <w:rPr>
      <w:rFonts w:ascii="Courier New" w:hAnsi="Courier New" w:cs="Courier New"/>
    </w:rPr>
  </w:style>
  <w:style w:type="character" w:styleId="HTML-kod">
    <w:name w:val="HTML Code"/>
    <w:semiHidden/>
    <w:rsid w:val="00B862D9"/>
    <w:rPr>
      <w:rFonts w:ascii="Courier New" w:hAnsi="Courier New" w:cs="Courier New"/>
      <w:sz w:val="20"/>
      <w:szCs w:val="20"/>
    </w:rPr>
  </w:style>
  <w:style w:type="character" w:styleId="HTML-skrivmaskin">
    <w:name w:val="HTML Typewriter"/>
    <w:semiHidden/>
    <w:rsid w:val="00B862D9"/>
    <w:rPr>
      <w:rFonts w:ascii="Courier New" w:hAnsi="Courier New" w:cs="Courier New"/>
      <w:sz w:val="20"/>
      <w:szCs w:val="20"/>
    </w:rPr>
  </w:style>
  <w:style w:type="character" w:styleId="HTML-tangentbord">
    <w:name w:val="HTML Keyboard"/>
    <w:semiHidden/>
    <w:rsid w:val="00B862D9"/>
    <w:rPr>
      <w:rFonts w:ascii="Courier New" w:hAnsi="Courier New" w:cs="Courier New"/>
      <w:sz w:val="20"/>
      <w:szCs w:val="20"/>
    </w:rPr>
  </w:style>
  <w:style w:type="character" w:styleId="HTML-variabel">
    <w:name w:val="HTML Variable"/>
    <w:semiHidden/>
    <w:rsid w:val="00B862D9"/>
    <w:rPr>
      <w:i/>
      <w:iCs/>
    </w:rPr>
  </w:style>
  <w:style w:type="character" w:styleId="Hyperlnk">
    <w:name w:val="Hyperlink"/>
    <w:semiHidden/>
    <w:rsid w:val="00B862D9"/>
    <w:rPr>
      <w:color w:val="0000FF"/>
      <w:u w:val="single"/>
    </w:rPr>
  </w:style>
  <w:style w:type="paragraph" w:styleId="Indragetstycke">
    <w:name w:val="Block Text"/>
    <w:basedOn w:val="Normal"/>
    <w:semiHidden/>
    <w:rsid w:val="00B862D9"/>
    <w:pPr>
      <w:spacing w:after="120"/>
      <w:ind w:left="1440" w:right="1440"/>
    </w:pPr>
  </w:style>
  <w:style w:type="paragraph" w:styleId="Inledning">
    <w:name w:val="Salutation"/>
    <w:basedOn w:val="Normal"/>
    <w:next w:val="Normal"/>
    <w:semiHidden/>
    <w:rsid w:val="00B862D9"/>
  </w:style>
  <w:style w:type="paragraph" w:styleId="Lista">
    <w:name w:val="List"/>
    <w:basedOn w:val="Normal"/>
    <w:semiHidden/>
    <w:rsid w:val="00B862D9"/>
    <w:pPr>
      <w:ind w:left="283" w:hanging="283"/>
    </w:pPr>
  </w:style>
  <w:style w:type="paragraph" w:styleId="Lista2">
    <w:name w:val="List 2"/>
    <w:basedOn w:val="Normal"/>
    <w:semiHidden/>
    <w:rsid w:val="00B862D9"/>
    <w:pPr>
      <w:ind w:left="566" w:hanging="283"/>
    </w:pPr>
  </w:style>
  <w:style w:type="paragraph" w:styleId="Lista3">
    <w:name w:val="List 3"/>
    <w:basedOn w:val="Normal"/>
    <w:semiHidden/>
    <w:rsid w:val="00B862D9"/>
    <w:pPr>
      <w:ind w:left="849" w:hanging="283"/>
    </w:pPr>
  </w:style>
  <w:style w:type="paragraph" w:styleId="Lista4">
    <w:name w:val="List 4"/>
    <w:basedOn w:val="Normal"/>
    <w:semiHidden/>
    <w:rsid w:val="00B862D9"/>
    <w:pPr>
      <w:ind w:left="1132" w:hanging="283"/>
    </w:pPr>
  </w:style>
  <w:style w:type="paragraph" w:styleId="Lista5">
    <w:name w:val="List 5"/>
    <w:basedOn w:val="Normal"/>
    <w:semiHidden/>
    <w:rsid w:val="00B862D9"/>
    <w:pPr>
      <w:ind w:left="1415" w:hanging="283"/>
    </w:pPr>
  </w:style>
  <w:style w:type="paragraph" w:styleId="Listafortstt">
    <w:name w:val="List Continue"/>
    <w:basedOn w:val="Normal"/>
    <w:semiHidden/>
    <w:rsid w:val="00B862D9"/>
    <w:pPr>
      <w:spacing w:after="120"/>
      <w:ind w:left="283"/>
    </w:pPr>
  </w:style>
  <w:style w:type="paragraph" w:styleId="Listafortstt2">
    <w:name w:val="List Continue 2"/>
    <w:basedOn w:val="Normal"/>
    <w:semiHidden/>
    <w:rsid w:val="00B862D9"/>
    <w:pPr>
      <w:spacing w:after="120"/>
      <w:ind w:left="566"/>
    </w:pPr>
  </w:style>
  <w:style w:type="paragraph" w:styleId="Listafortstt3">
    <w:name w:val="List Continue 3"/>
    <w:basedOn w:val="Normal"/>
    <w:semiHidden/>
    <w:rsid w:val="00B862D9"/>
    <w:pPr>
      <w:spacing w:after="120"/>
      <w:ind w:left="849"/>
    </w:pPr>
  </w:style>
  <w:style w:type="paragraph" w:styleId="Listafortstt4">
    <w:name w:val="List Continue 4"/>
    <w:basedOn w:val="Normal"/>
    <w:semiHidden/>
    <w:rsid w:val="00B862D9"/>
    <w:pPr>
      <w:spacing w:after="120"/>
      <w:ind w:left="1132"/>
    </w:pPr>
  </w:style>
  <w:style w:type="paragraph" w:styleId="Listafortstt5">
    <w:name w:val="List Continue 5"/>
    <w:basedOn w:val="Normal"/>
    <w:semiHidden/>
    <w:rsid w:val="00B862D9"/>
    <w:pPr>
      <w:spacing w:after="120"/>
      <w:ind w:left="1415"/>
    </w:pPr>
  </w:style>
  <w:style w:type="paragraph" w:styleId="Meddelanderubrik">
    <w:name w:val="Message Header"/>
    <w:basedOn w:val="Normal"/>
    <w:semiHidden/>
    <w:rsid w:val="00B862D9"/>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rPr>
  </w:style>
  <w:style w:type="table" w:styleId="Moderntabell">
    <w:name w:val="Table Contemporary"/>
    <w:basedOn w:val="Normaltabell"/>
    <w:semiHidden/>
    <w:rsid w:val="00B862D9"/>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styleId="Normalwebb">
    <w:name w:val="Normal (Web)"/>
    <w:basedOn w:val="Normal"/>
    <w:semiHidden/>
    <w:rsid w:val="00B862D9"/>
  </w:style>
  <w:style w:type="paragraph" w:styleId="Normaltindrag">
    <w:name w:val="Normal Indent"/>
    <w:basedOn w:val="Normal"/>
    <w:semiHidden/>
    <w:rsid w:val="00B862D9"/>
    <w:pPr>
      <w:ind w:left="1304"/>
    </w:pPr>
  </w:style>
  <w:style w:type="paragraph" w:styleId="Numreradlista">
    <w:name w:val="List Number"/>
    <w:basedOn w:val="Normal"/>
    <w:semiHidden/>
    <w:rsid w:val="00B862D9"/>
    <w:pPr>
      <w:numPr>
        <w:numId w:val="5"/>
      </w:numPr>
    </w:pPr>
  </w:style>
  <w:style w:type="paragraph" w:styleId="Numreradlista2">
    <w:name w:val="List Number 2"/>
    <w:basedOn w:val="Normal"/>
    <w:semiHidden/>
    <w:rsid w:val="00B862D9"/>
    <w:pPr>
      <w:numPr>
        <w:numId w:val="6"/>
      </w:numPr>
    </w:pPr>
  </w:style>
  <w:style w:type="paragraph" w:styleId="Numreradlista3">
    <w:name w:val="List Number 3"/>
    <w:basedOn w:val="Normal"/>
    <w:semiHidden/>
    <w:rsid w:val="00B862D9"/>
    <w:pPr>
      <w:numPr>
        <w:numId w:val="7"/>
      </w:numPr>
    </w:pPr>
  </w:style>
  <w:style w:type="paragraph" w:styleId="Numreradlista4">
    <w:name w:val="List Number 4"/>
    <w:basedOn w:val="Normal"/>
    <w:semiHidden/>
    <w:rsid w:val="00B862D9"/>
    <w:pPr>
      <w:numPr>
        <w:numId w:val="8"/>
      </w:numPr>
    </w:pPr>
  </w:style>
  <w:style w:type="paragraph" w:styleId="Numreradlista5">
    <w:name w:val="List Number 5"/>
    <w:basedOn w:val="Normal"/>
    <w:semiHidden/>
    <w:rsid w:val="00B862D9"/>
    <w:pPr>
      <w:numPr>
        <w:numId w:val="9"/>
      </w:numPr>
    </w:pPr>
  </w:style>
  <w:style w:type="paragraph" w:styleId="Oformateradtext">
    <w:name w:val="Plain Text"/>
    <w:basedOn w:val="Normal"/>
    <w:semiHidden/>
    <w:rsid w:val="00B862D9"/>
    <w:rPr>
      <w:rFonts w:ascii="Courier New" w:hAnsi="Courier New" w:cs="Courier New"/>
    </w:rPr>
  </w:style>
  <w:style w:type="table" w:styleId="Professionelltabell">
    <w:name w:val="Table Professional"/>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styleId="Punktlista">
    <w:name w:val="List Bullet"/>
    <w:basedOn w:val="Normal"/>
    <w:semiHidden/>
    <w:rsid w:val="00B862D9"/>
    <w:pPr>
      <w:numPr>
        <w:numId w:val="10"/>
      </w:numPr>
    </w:pPr>
  </w:style>
  <w:style w:type="paragraph" w:styleId="Punktlista2">
    <w:name w:val="List Bullet 2"/>
    <w:basedOn w:val="Normal"/>
    <w:semiHidden/>
    <w:rsid w:val="00B862D9"/>
    <w:pPr>
      <w:numPr>
        <w:numId w:val="11"/>
      </w:numPr>
    </w:pPr>
  </w:style>
  <w:style w:type="paragraph" w:styleId="Punktlista3">
    <w:name w:val="List Bullet 3"/>
    <w:basedOn w:val="Normal"/>
    <w:semiHidden/>
    <w:rsid w:val="00B862D9"/>
    <w:pPr>
      <w:numPr>
        <w:numId w:val="12"/>
      </w:numPr>
    </w:pPr>
  </w:style>
  <w:style w:type="paragraph" w:styleId="Punktlista4">
    <w:name w:val="List Bullet 4"/>
    <w:basedOn w:val="Normal"/>
    <w:semiHidden/>
    <w:rsid w:val="00B862D9"/>
    <w:pPr>
      <w:numPr>
        <w:numId w:val="13"/>
      </w:numPr>
    </w:pPr>
  </w:style>
  <w:style w:type="paragraph" w:styleId="Punktlista5">
    <w:name w:val="List Bullet 5"/>
    <w:basedOn w:val="Normal"/>
    <w:semiHidden/>
    <w:rsid w:val="00B862D9"/>
    <w:pPr>
      <w:numPr>
        <w:numId w:val="14"/>
      </w:numPr>
    </w:pPr>
  </w:style>
  <w:style w:type="character" w:styleId="Radnummer">
    <w:name w:val="line number"/>
    <w:basedOn w:val="Standardstycketeckensnitt"/>
    <w:semiHidden/>
    <w:rsid w:val="00B862D9"/>
  </w:style>
  <w:style w:type="paragraph" w:styleId="Rubrik">
    <w:name w:val="Title"/>
    <w:basedOn w:val="Normal"/>
    <w:qFormat/>
    <w:rsid w:val="00B862D9"/>
    <w:pPr>
      <w:spacing w:before="240" w:after="60"/>
      <w:jc w:val="center"/>
      <w:outlineLvl w:val="0"/>
    </w:pPr>
    <w:rPr>
      <w:rFonts w:ascii="Arial" w:hAnsi="Arial" w:cs="Arial"/>
      <w:b/>
      <w:bCs/>
      <w:kern w:val="28"/>
      <w:sz w:val="32"/>
      <w:szCs w:val="32"/>
    </w:rPr>
  </w:style>
  <w:style w:type="paragraph" w:styleId="Sidfot">
    <w:name w:val="footer"/>
    <w:basedOn w:val="Normal"/>
    <w:semiHidden/>
    <w:rsid w:val="00B862D9"/>
    <w:pPr>
      <w:tabs>
        <w:tab w:val="center" w:pos="4536"/>
        <w:tab w:val="right" w:pos="9072"/>
      </w:tabs>
    </w:pPr>
  </w:style>
  <w:style w:type="paragraph" w:styleId="Sidhuvud">
    <w:name w:val="header"/>
    <w:basedOn w:val="Normal"/>
    <w:semiHidden/>
    <w:rsid w:val="00B862D9"/>
    <w:pPr>
      <w:tabs>
        <w:tab w:val="center" w:pos="4536"/>
        <w:tab w:val="right" w:pos="9072"/>
      </w:tabs>
    </w:pPr>
  </w:style>
  <w:style w:type="character" w:styleId="Sidnummer">
    <w:name w:val="page number"/>
    <w:basedOn w:val="Standardstycketeckensnitt"/>
    <w:semiHidden/>
    <w:rsid w:val="00B862D9"/>
  </w:style>
  <w:style w:type="paragraph" w:styleId="Signatur">
    <w:name w:val="Signature"/>
    <w:basedOn w:val="Normal"/>
    <w:semiHidden/>
    <w:rsid w:val="00B862D9"/>
    <w:pPr>
      <w:ind w:left="4252"/>
    </w:pPr>
  </w:style>
  <w:style w:type="table" w:styleId="Standardtabell1">
    <w:name w:val="Table Classic 1"/>
    <w:basedOn w:val="Normaltabell"/>
    <w:semiHidden/>
    <w:rsid w:val="00B862D9"/>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Standardtabell2">
    <w:name w:val="Table Classic 2"/>
    <w:basedOn w:val="Normaltabell"/>
    <w:semiHidden/>
    <w:rsid w:val="00B862D9"/>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Standardtabell3">
    <w:name w:val="Table Classic 3"/>
    <w:basedOn w:val="Normaltabell"/>
    <w:semiHidden/>
    <w:rsid w:val="00B862D9"/>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Standardtabell4">
    <w:name w:val="Table Classic 4"/>
    <w:basedOn w:val="Normaltabell"/>
    <w:semiHidden/>
    <w:rsid w:val="00B862D9"/>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character" w:styleId="Stark">
    <w:name w:val="Strong"/>
    <w:qFormat/>
    <w:rsid w:val="00B862D9"/>
    <w:rPr>
      <w:b/>
      <w:bCs/>
    </w:rPr>
  </w:style>
  <w:style w:type="table" w:styleId="Tabellmed3D-effekter1">
    <w:name w:val="Table 3D effects 1"/>
    <w:basedOn w:val="Normaltabell"/>
    <w:semiHidden/>
    <w:rsid w:val="00B862D9"/>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ellmed3D-effekter2">
    <w:name w:val="Table 3D effects 2"/>
    <w:basedOn w:val="Normaltabell"/>
    <w:semiHidden/>
    <w:rsid w:val="00B862D9"/>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3D-effekter3">
    <w:name w:val="Table 3D effects 3"/>
    <w:basedOn w:val="Normaltabell"/>
    <w:semiHidden/>
    <w:rsid w:val="00B862D9"/>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1">
    <w:name w:val="Table Columns 1"/>
    <w:basedOn w:val="Normaltabell"/>
    <w:semiHidden/>
    <w:rsid w:val="00B862D9"/>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2">
    <w:name w:val="Table Columns 2"/>
    <w:basedOn w:val="Normaltabell"/>
    <w:semiHidden/>
    <w:rsid w:val="00B862D9"/>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medkolumn3">
    <w:name w:val="Table Columns 3"/>
    <w:basedOn w:val="Normaltabell"/>
    <w:semiHidden/>
    <w:rsid w:val="00B862D9"/>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ellmedkolumn4">
    <w:name w:val="Table Columns 4"/>
    <w:basedOn w:val="Normaltabell"/>
    <w:semiHidden/>
    <w:rsid w:val="00B862D9"/>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ellmedkolumn5">
    <w:name w:val="Table Columns 5"/>
    <w:basedOn w:val="Normaltabell"/>
    <w:semiHidden/>
    <w:rsid w:val="00B862D9"/>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ellista1">
    <w:name w:val="Table List 1"/>
    <w:basedOn w:val="Normaltabell"/>
    <w:semiHidden/>
    <w:rsid w:val="00B862D9"/>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2">
    <w:name w:val="Table List 2"/>
    <w:basedOn w:val="Normaltabell"/>
    <w:semiHidden/>
    <w:rsid w:val="00B862D9"/>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ellista3">
    <w:name w:val="Table List 3"/>
    <w:basedOn w:val="Normaltabell"/>
    <w:semiHidden/>
    <w:rsid w:val="00B862D9"/>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ellista4">
    <w:name w:val="Table List 4"/>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ellista5">
    <w:name w:val="Table List 5"/>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ellista6">
    <w:name w:val="Table List 6"/>
    <w:basedOn w:val="Normaltabell"/>
    <w:semiHidden/>
    <w:rsid w:val="00B862D9"/>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ellista7">
    <w:name w:val="Table List 7"/>
    <w:basedOn w:val="Normaltabell"/>
    <w:semiHidden/>
    <w:rsid w:val="00B862D9"/>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ellista8">
    <w:name w:val="Table List 8"/>
    <w:basedOn w:val="Normaltabell"/>
    <w:semiHidden/>
    <w:rsid w:val="00B862D9"/>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ellrutnt">
    <w:name w:val="Table Grid"/>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rutnt1">
    <w:name w:val="Table Grid 1"/>
    <w:basedOn w:val="Normaltabell"/>
    <w:semiHidden/>
    <w:rsid w:val="00B862D9"/>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ellrutnt2">
    <w:name w:val="Table Grid 2"/>
    <w:basedOn w:val="Normaltabell"/>
    <w:semiHidden/>
    <w:rsid w:val="00B862D9"/>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3">
    <w:name w:val="Table Grid 3"/>
    <w:basedOn w:val="Normaltabell"/>
    <w:semiHidden/>
    <w:rsid w:val="00B862D9"/>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ellrutnt4">
    <w:name w:val="Table Grid 4"/>
    <w:basedOn w:val="Normaltabell"/>
    <w:semiHidden/>
    <w:rsid w:val="00B862D9"/>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ellrutnt5">
    <w:name w:val="Table Grid 5"/>
    <w:basedOn w:val="Normaltabell"/>
    <w:semiHidden/>
    <w:rsid w:val="00B862D9"/>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6">
    <w:name w:val="Table Grid 6"/>
    <w:basedOn w:val="Normaltabell"/>
    <w:semiHidden/>
    <w:rsid w:val="00B862D9"/>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7">
    <w:name w:val="Table Grid 7"/>
    <w:basedOn w:val="Normaltabell"/>
    <w:semiHidden/>
    <w:rsid w:val="00B862D9"/>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ellrutnt8">
    <w:name w:val="Table Grid 8"/>
    <w:basedOn w:val="Normaltabell"/>
    <w:semiHidden/>
    <w:rsid w:val="00B862D9"/>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elltema">
    <w:name w:val="Table Theme"/>
    <w:basedOn w:val="Normaltabell"/>
    <w:semiHidden/>
    <w:rsid w:val="00B862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derrubrik">
    <w:name w:val="Subtitle"/>
    <w:basedOn w:val="Normal"/>
    <w:qFormat/>
    <w:rsid w:val="00B862D9"/>
    <w:pPr>
      <w:spacing w:after="60"/>
      <w:jc w:val="center"/>
      <w:outlineLvl w:val="1"/>
    </w:pPr>
    <w:rPr>
      <w:rFonts w:ascii="Arial" w:hAnsi="Arial" w:cs="Arial"/>
    </w:rPr>
  </w:style>
  <w:style w:type="table" w:styleId="Webbtabell1">
    <w:name w:val="Table Web 1"/>
    <w:basedOn w:val="Normaltabell"/>
    <w:semiHidden/>
    <w:rsid w:val="00B862D9"/>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2">
    <w:name w:val="Table Web 2"/>
    <w:basedOn w:val="Normaltabell"/>
    <w:semiHidden/>
    <w:rsid w:val="00B862D9"/>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Webbtabell3">
    <w:name w:val="Table Web 3"/>
    <w:basedOn w:val="Normaltabell"/>
    <w:semiHidden/>
    <w:rsid w:val="00B862D9"/>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Fotnotstext">
    <w:name w:val="footnote text"/>
    <w:basedOn w:val="Normal"/>
    <w:semiHidden/>
    <w:rsid w:val="00B862D9"/>
  </w:style>
  <w:style w:type="character" w:styleId="Fotnotsreferens">
    <w:name w:val="footnote reference"/>
    <w:semiHidden/>
    <w:rsid w:val="00B862D9"/>
    <w:rPr>
      <w:vertAlign w:val="superscript"/>
    </w:rPr>
  </w:style>
  <w:style w:type="character" w:customStyle="1" w:styleId="sBrdtextChar">
    <w:name w:val="sBrödtext Char"/>
    <w:link w:val="sBrdtext"/>
    <w:rsid w:val="00045150"/>
    <w:rPr>
      <w:sz w:val="24"/>
      <w:lang w:val="sv-SE" w:eastAsia="sv-SE" w:bidi="ar-SA"/>
    </w:rPr>
  </w:style>
  <w:style w:type="character" w:customStyle="1" w:styleId="sSttanvisningChar">
    <w:name w:val="sSättanvisning Char"/>
    <w:link w:val="sSttanvisning"/>
    <w:rsid w:val="00045150"/>
    <w:rPr>
      <w:rFonts w:ascii="Arial" w:hAnsi="Arial"/>
      <w:b/>
      <w:color w:val="0000FF"/>
      <w:sz w:val="24"/>
      <w:lang w:val="sv-SE" w:eastAsia="sv-SE" w:bidi="ar-SA"/>
    </w:rPr>
  </w:style>
  <w:style w:type="character" w:customStyle="1" w:styleId="sKursiv">
    <w:name w:val="sKursiv"/>
    <w:rsid w:val="00C672D6"/>
    <w:rPr>
      <w:i/>
    </w:rPr>
  </w:style>
  <w:style w:type="character" w:customStyle="1" w:styleId="sUpphjd">
    <w:name w:val="sUpphöjd"/>
    <w:rsid w:val="00C672D6"/>
    <w:rPr>
      <w:vertAlign w:val="superscript"/>
    </w:rPr>
  </w:style>
  <w:style w:type="character" w:customStyle="1" w:styleId="sNedsnkt">
    <w:name w:val="sNedsänkt"/>
    <w:rsid w:val="00C672D6"/>
    <w:rPr>
      <w:vertAlign w:val="subscript"/>
    </w:rPr>
  </w:style>
  <w:style w:type="paragraph" w:customStyle="1" w:styleId="sNumreradlista">
    <w:name w:val="sNumrerad lista"/>
    <w:basedOn w:val="sBrdtext"/>
    <w:rsid w:val="00045150"/>
    <w:pPr>
      <w:numPr>
        <w:numId w:val="15"/>
      </w:numPr>
      <w:spacing w:before="0"/>
    </w:pPr>
  </w:style>
  <w:style w:type="character" w:customStyle="1" w:styleId="sFet">
    <w:name w:val="sFet"/>
    <w:rsid w:val="00C672D6"/>
    <w:rPr>
      <w:b/>
    </w:rPr>
  </w:style>
  <w:style w:type="paragraph" w:customStyle="1" w:styleId="sFrfattarnamn">
    <w:name w:val="sFörfattarnamn"/>
    <w:basedOn w:val="sBrdtext"/>
    <w:next w:val="sBrdtext"/>
    <w:rsid w:val="00742159"/>
    <w:rPr>
      <w:i/>
      <w:sz w:val="28"/>
      <w:szCs w:val="28"/>
    </w:rPr>
  </w:style>
  <w:style w:type="paragraph" w:customStyle="1" w:styleId="sKlla">
    <w:name w:val="sKälla"/>
    <w:basedOn w:val="sCitat"/>
    <w:rsid w:val="00726E40"/>
    <w:rPr>
      <w:i/>
    </w:rPr>
  </w:style>
  <w:style w:type="paragraph" w:customStyle="1" w:styleId="BrdtextutanindragMHS">
    <w:name w:val="Brödtext utan indrag MHS"/>
    <w:basedOn w:val="sBrdtext"/>
    <w:semiHidden/>
    <w:rsid w:val="002F7F01"/>
    <w:pPr>
      <w:spacing w:before="120" w:line="280" w:lineRule="atLeast"/>
    </w:pPr>
    <w:rPr>
      <w:rFonts w:ascii="Stone Sans" w:hAnsi="Stone Sans"/>
      <w:sz w:val="20"/>
    </w:rPr>
  </w:style>
  <w:style w:type="paragraph" w:customStyle="1" w:styleId="sTabellhuvud">
    <w:name w:val="sTabellhuvud"/>
    <w:next w:val="Normal"/>
    <w:rsid w:val="00EC3AFF"/>
    <w:pPr>
      <w:spacing w:before="120" w:after="120"/>
    </w:pPr>
    <w:rPr>
      <w:rFonts w:ascii="Arial" w:hAnsi="Arial"/>
      <w:b/>
      <w:bCs/>
      <w:sz w:val="17"/>
      <w:szCs w:val="17"/>
    </w:rPr>
  </w:style>
  <w:style w:type="paragraph" w:customStyle="1" w:styleId="sCitatindrag">
    <w:name w:val="sCitat indrag"/>
    <w:basedOn w:val="sCitat"/>
    <w:rsid w:val="002820FD"/>
    <w:pPr>
      <w:spacing w:before="0"/>
      <w:ind w:firstLine="284"/>
    </w:pPr>
  </w:style>
  <w:style w:type="paragraph" w:customStyle="1" w:styleId="sRubrik0">
    <w:name w:val="sRubrik 0"/>
    <w:next w:val="sBrdtext"/>
    <w:rsid w:val="00297756"/>
    <w:pPr>
      <w:pageBreakBefore/>
      <w:widowControl w:val="0"/>
      <w:spacing w:before="1000"/>
    </w:pPr>
    <w:rPr>
      <w:rFonts w:ascii="Arial" w:hAnsi="Arial"/>
      <w:smallCaps/>
      <w:sz w:val="56"/>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image" Id="rId33" Target="media/rId33.png" /><Relationship Type="http://schemas.openxmlformats.org/officeDocument/2006/relationships/image" Id="rId104" Target="media/rId104.png" /><Relationship Type="http://schemas.openxmlformats.org/officeDocument/2006/relationships/image" Id="rId102" Target="media/rId102.png" /><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9" Target="https://www.nof1sced.org/" TargetMode="External" /></Relationships>
</file>

<file path=word/_rels/footnotes.xml.rels><?xml version="1.0" encoding="UTF-8"?>
<Relationships xmlns="http://schemas.openxmlformats.org/package/2006/relationships"><Relationship Type="http://schemas.openxmlformats.org/officeDocument/2006/relationships/hyperlink" Id="rId44" Target="http://shinyapps.org/apps/PPV/" TargetMode="External" /><Relationship Type="http://schemas.openxmlformats.org/officeDocument/2006/relationships/hyperlink" Id="rId46" Target="http://www.gpower.hhu.de/" TargetMode="External" /><Relationship Type="http://schemas.openxmlformats.org/officeDocument/2006/relationships/hyperlink" Id="rId45" Target="https://gallery.shinyapps.io/CLT_mean/" TargetMode="External" /><Relationship Type="http://schemas.openxmlformats.org/officeDocument/2006/relationships/hyperlink" Id="rId106" Target="https://github.com/nils-holmberg/scom-org/blob/main/src/emo-readme.md" TargetMode="External" /><Relationship Type="http://schemas.openxmlformats.org/officeDocument/2006/relationships/hyperlink" Id="rId120" Target="https://opentextbc.ca/researchmethods/" TargetMode="External" /><Relationship Type="http://schemas.openxmlformats.org/officeDocument/2006/relationships/hyperlink" Id="rId57" Target="https://sv.wikipedia.org/wiki/M%C3%A4tskala" TargetMode="External" /><Relationship Type="http://schemas.openxmlformats.org/officeDocument/2006/relationships/hyperlink" Id="rId114" Target="https://www.lu.se/artikel/se-upp-rovdjuren" TargetMode="External" /><Relationship Type="http://schemas.openxmlformats.org/officeDocument/2006/relationships/hyperlink" Id="rId79" Target="https://www.nof1sced.org/" TargetMode="External" /></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6</Pages>
  <Words>871</Words>
  <Characters>4566</Characters>
  <Application>Microsoft Office Word</Application>
  <DocSecurity>0</DocSecurity>
  <Lines>69</Lines>
  <Paragraphs>16</Paragraphs>
  <ScaleCrop>false</ScaleCrop>
  <HeadingPairs>
    <vt:vector size="2" baseType="variant">
      <vt:variant>
        <vt:lpstr>Titel</vt:lpstr>
      </vt:variant>
      <vt:variant>
        <vt:i4>1</vt:i4>
      </vt:variant>
    </vt:vector>
  </HeadingPairs>
  <TitlesOfParts>
    <vt:vector size="1" baseType="lpstr">
      <vt:lpstr>Skrivmall 11-03</vt:lpstr>
    </vt:vector>
  </TitlesOfParts>
  <Company>Studentlitteratur AB</Company>
  <LinksUpToDate>false</LinksUpToDate>
  <CharactersWithSpaces>54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Nils Gustafsson &amp; Nils Holmberg</dc:creator>
  <dc:language/>
  <cp:keywords/>
  <dcterms:created xsi:type="dcterms:W3CDTF">2021-12-17T10:31:05Z</dcterms:created>
  <dcterms:modified xsi:type="dcterms:W3CDTF">2021-12-17T10:3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terms.date">
    <vt:lpwstr>2021-12-17</vt:lpwstr>
  </property>
  <property fmtid="{D5CDD505-2E9C-101B-9397-08002B2CF9AE}" pid="3" name="generator">
    <vt:lpwstr>pandoc</vt:lpwstr>
  </property>
  <property fmtid="{D5CDD505-2E9C-101B-9397-08002B2CF9AE}" pid="4" name="viewport">
    <vt:lpwstr>width=device-width, initial-scale=1.0, user-scalable=yes</vt:lpwstr>
  </property>
</Properties>
</file>